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1B895" w14:textId="77777777" w:rsidR="00E11DB9" w:rsidRDefault="00E11DB9" w:rsidP="00576115">
      <w:pPr>
        <w:spacing w:after="0" w:line="240" w:lineRule="auto"/>
        <w:jc w:val="both"/>
        <w:rPr>
          <w:rFonts w:ascii="Avenir Next World" w:hAnsi="Avenir Next World"/>
          <w:b/>
          <w:sz w:val="28"/>
          <w:szCs w:val="28"/>
        </w:rPr>
      </w:pPr>
    </w:p>
    <w:p w14:paraId="46EC8493" w14:textId="034B81DD" w:rsidR="00155C4E" w:rsidRPr="00356EE5" w:rsidRDefault="00155C4E" w:rsidP="00576115">
      <w:pPr>
        <w:spacing w:after="0" w:line="240" w:lineRule="auto"/>
        <w:jc w:val="both"/>
        <w:rPr>
          <w:rFonts w:ascii="Avenir Next World" w:hAnsi="Avenir Next World" w:cs="Avenir Next World"/>
          <w:color w:val="FF0000"/>
          <w:sz w:val="32"/>
          <w:szCs w:val="32"/>
        </w:rPr>
      </w:pPr>
      <w:r>
        <w:rPr>
          <w:rFonts w:ascii="Avenir Next World" w:hAnsi="Avenir Next World"/>
          <w:noProof/>
          <w:color w:val="FF0000"/>
          <w:sz w:val="32"/>
          <w:szCs w:val="32"/>
          <w:lang w:eastAsia="pt-BR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031640B8" wp14:editId="30AD4AB7">
                <wp:simplePos x="0" y="0"/>
                <wp:positionH relativeFrom="column">
                  <wp:posOffset>4327450</wp:posOffset>
                </wp:positionH>
                <wp:positionV relativeFrom="page">
                  <wp:posOffset>457200</wp:posOffset>
                </wp:positionV>
                <wp:extent cx="1873989" cy="69088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73989" cy="690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a16="http://schemas.microsoft.com/office/drawing/2014/main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a14="http://schemas.microsoft.com/office/drawing/2010/main" xmlns:pic="http://schemas.openxmlformats.org/drawingml/2006/picture" xmlns:oel="http://schemas.microsoft.com/office/2019/extlst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E047C9" w14:textId="77777777" w:rsidR="00155C4E" w:rsidRPr="001B2480" w:rsidRDefault="00155C4E" w:rsidP="00155C4E">
                            <w:pPr>
                              <w:spacing w:after="0" w:line="220" w:lineRule="exact"/>
                              <w:rPr>
                                <w:rFonts w:ascii="Avenir Next World Demi" w:hAnsi="Avenir Next World Demi" w:cs="Avenir Next World Demi"/>
                                <w:bCs/>
                                <w:color w:val="3C3C3C"/>
                                <w:lang w:val="en-US"/>
                              </w:rPr>
                            </w:pPr>
                            <w:r w:rsidRPr="001B2480">
                              <w:rPr>
                                <w:rFonts w:ascii="Avenir Next World Demi" w:hAnsi="Avenir Next World Demi"/>
                                <w:bCs/>
                                <w:color w:val="3C3C3C"/>
                                <w:lang w:val="en-US"/>
                              </w:rPr>
                              <w:t>Medtronic</w:t>
                            </w:r>
                          </w:p>
                          <w:p w14:paraId="012ECCC7" w14:textId="77777777" w:rsidR="00155C4E" w:rsidRPr="001B2480" w:rsidRDefault="00155C4E" w:rsidP="00155C4E">
                            <w:pPr>
                              <w:spacing w:after="0" w:line="200" w:lineRule="exact"/>
                              <w:rPr>
                                <w:rFonts w:ascii="Avenir Next World" w:hAnsi="Avenir Next World" w:cs="Avenir Next World"/>
                                <w:color w:val="3C3C3C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1B2480">
                              <w:rPr>
                                <w:rFonts w:ascii="Avenir Next World" w:hAnsi="Avenir Next World"/>
                                <w:color w:val="3C3C3C"/>
                                <w:sz w:val="18"/>
                                <w:szCs w:val="18"/>
                                <w:lang w:val="en-US"/>
                              </w:rPr>
                              <w:t>18000 Devonshire St.</w:t>
                            </w:r>
                          </w:p>
                          <w:p w14:paraId="7B72B133" w14:textId="77777777" w:rsidR="00155C4E" w:rsidRPr="001B2480" w:rsidRDefault="00155C4E" w:rsidP="00155C4E">
                            <w:pPr>
                              <w:spacing w:after="0" w:line="200" w:lineRule="exact"/>
                              <w:rPr>
                                <w:rFonts w:ascii="Avenir Next World" w:hAnsi="Avenir Next World" w:cs="Avenir Next World"/>
                                <w:color w:val="3C3C3C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1B2480">
                              <w:rPr>
                                <w:rFonts w:ascii="Avenir Next World" w:hAnsi="Avenir Next World"/>
                                <w:color w:val="3C3C3C"/>
                                <w:sz w:val="18"/>
                                <w:szCs w:val="18"/>
                                <w:lang w:val="en-US"/>
                              </w:rPr>
                              <w:t>Northridge, CA 91325</w:t>
                            </w:r>
                          </w:p>
                          <w:p w14:paraId="7A04F998" w14:textId="77777777" w:rsidR="00155C4E" w:rsidRPr="009E33DC" w:rsidRDefault="00155C4E" w:rsidP="00155C4E">
                            <w:pPr>
                              <w:spacing w:after="0" w:line="200" w:lineRule="exact"/>
                              <w:rPr>
                                <w:rFonts w:ascii="Avenir Next World" w:hAnsi="Avenir Next World" w:cs="Avenir Next World"/>
                                <w:color w:val="3C3C3C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venir Next World" w:hAnsi="Avenir Next World"/>
                                <w:color w:val="3C3C3C"/>
                                <w:sz w:val="18"/>
                                <w:szCs w:val="18"/>
                              </w:rPr>
                              <w:t>www.medtronicdiabetes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1640B8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340.75pt;margin-top:36pt;width:147.55pt;height:54.4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" filled="f" stroked="f">
                <v:textbox>
                  <w:txbxContent>
                    <w:p w14:paraId="52E047C9" w14:textId="77777777" w:rsidR="00155C4E" w:rsidRPr="001B2480" w:rsidRDefault="00155C4E" w:rsidP="00155C4E">
                      <w:pPr>
                        <w:spacing w:after="0" w:line="220" w:lineRule="exact"/>
                        <w:rPr>
                          <w:rFonts w:ascii="Avenir Next World Demi" w:hAnsi="Avenir Next World Demi" w:cs="Avenir Next World Demi"/>
                          <w:bCs/>
                          <w:color w:val="3C3C3C"/>
                          <w:lang w:val="en-US"/>
                        </w:rPr>
                      </w:pPr>
                      <w:r w:rsidRPr="001B2480">
                        <w:rPr>
                          <w:rFonts w:ascii="Avenir Next World Demi" w:hAnsi="Avenir Next World Demi"/>
                          <w:bCs/>
                          <w:color w:val="3C3C3C"/>
                          <w:lang w:val="en-US"/>
                        </w:rPr>
                        <w:t>Medtronic</w:t>
                      </w:r>
                    </w:p>
                    <w:p w14:paraId="012ECCC7" w14:textId="77777777" w:rsidR="00155C4E" w:rsidRPr="001B2480" w:rsidRDefault="00155C4E" w:rsidP="00155C4E">
                      <w:pPr>
                        <w:spacing w:after="0" w:line="200" w:lineRule="exact"/>
                        <w:rPr>
                          <w:rFonts w:ascii="Avenir Next World" w:hAnsi="Avenir Next World" w:cs="Avenir Next World"/>
                          <w:color w:val="3C3C3C"/>
                          <w:sz w:val="18"/>
                          <w:szCs w:val="18"/>
                          <w:lang w:val="en-US"/>
                        </w:rPr>
                      </w:pPr>
                      <w:r w:rsidRPr="001B2480">
                        <w:rPr>
                          <w:rFonts w:ascii="Avenir Next World" w:hAnsi="Avenir Next World"/>
                          <w:color w:val="3C3C3C"/>
                          <w:sz w:val="18"/>
                          <w:szCs w:val="18"/>
                          <w:lang w:val="en-US"/>
                        </w:rPr>
                        <w:t>18000 Devonshire St.</w:t>
                      </w:r>
                    </w:p>
                    <w:p w14:paraId="7B72B133" w14:textId="77777777" w:rsidR="00155C4E" w:rsidRPr="001B2480" w:rsidRDefault="00155C4E" w:rsidP="00155C4E">
                      <w:pPr>
                        <w:spacing w:after="0" w:line="200" w:lineRule="exact"/>
                        <w:rPr>
                          <w:rFonts w:ascii="Avenir Next World" w:hAnsi="Avenir Next World" w:cs="Avenir Next World"/>
                          <w:color w:val="3C3C3C"/>
                          <w:sz w:val="18"/>
                          <w:szCs w:val="18"/>
                          <w:lang w:val="en-US"/>
                        </w:rPr>
                      </w:pPr>
                      <w:r w:rsidRPr="001B2480">
                        <w:rPr>
                          <w:rFonts w:ascii="Avenir Next World" w:hAnsi="Avenir Next World"/>
                          <w:color w:val="3C3C3C"/>
                          <w:sz w:val="18"/>
                          <w:szCs w:val="18"/>
                          <w:lang w:val="en-US"/>
                        </w:rPr>
                        <w:t>Northridge, CA 91325</w:t>
                      </w:r>
                    </w:p>
                    <w:p w14:paraId="7A04F998" w14:textId="77777777" w:rsidR="00155C4E" w:rsidRPr="009E33DC" w:rsidRDefault="00155C4E" w:rsidP="00155C4E">
                      <w:pPr>
                        <w:spacing w:after="0" w:line="200" w:lineRule="exact"/>
                        <w:rPr>
                          <w:rFonts w:ascii="Avenir Next World" w:hAnsi="Avenir Next World" w:cs="Avenir Next World"/>
                          <w:color w:val="3C3C3C"/>
                          <w:sz w:val="18"/>
                          <w:szCs w:val="18"/>
                        </w:rPr>
                      </w:pPr>
                      <w:r>
                        <w:rPr>
                          <w:rFonts w:ascii="Avenir Next World" w:hAnsi="Avenir Next World"/>
                          <w:color w:val="3C3C3C"/>
                          <w:sz w:val="18"/>
                          <w:szCs w:val="18"/>
                        </w:rPr>
                        <w:t>www.medtronicdiabetes.com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rFonts w:ascii="Avenir Next World" w:hAnsi="Avenir Next World"/>
          <w:noProof/>
          <w:color w:val="FF0000"/>
          <w:sz w:val="32"/>
          <w:szCs w:val="32"/>
          <w:lang w:eastAsia="pt-BR"/>
        </w:rPr>
        <w:drawing>
          <wp:anchor distT="0" distB="0" distL="114300" distR="114300" simplePos="0" relativeHeight="251658241" behindDoc="0" locked="0" layoutInCell="1" allowOverlap="1" wp14:anchorId="0D7D81F7" wp14:editId="031828A0">
            <wp:simplePos x="0" y="0"/>
            <wp:positionH relativeFrom="page">
              <wp:posOffset>914400</wp:posOffset>
            </wp:positionH>
            <wp:positionV relativeFrom="page">
              <wp:posOffset>453331</wp:posOffset>
            </wp:positionV>
            <wp:extent cx="1188720" cy="210185"/>
            <wp:effectExtent l="0" t="0" r="0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210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venir Next World" w:hAnsi="Avenir Next World"/>
          <w:b/>
          <w:sz w:val="28"/>
          <w:szCs w:val="28"/>
        </w:rPr>
        <w:t>Formulário de Confirmação do Cliente</w:t>
      </w:r>
    </w:p>
    <w:p w14:paraId="7AA6E439" w14:textId="2629187B" w:rsidR="00155C4E" w:rsidRPr="00F106F4" w:rsidRDefault="00155C4E" w:rsidP="00576115">
      <w:pPr>
        <w:spacing w:after="0" w:line="240" w:lineRule="auto"/>
        <w:jc w:val="both"/>
        <w:rPr>
          <w:rFonts w:ascii="Avenir Next World" w:hAnsi="Avenir Next World" w:cs="Avenir Next World"/>
          <w:color w:val="3C3C3C"/>
          <w:sz w:val="32"/>
          <w:szCs w:val="32"/>
        </w:rPr>
      </w:pPr>
      <w:r>
        <w:rPr>
          <w:rFonts w:ascii="Avenir Next World" w:hAnsi="Avenir Next World"/>
          <w:color w:val="FF0000"/>
          <w:sz w:val="32"/>
          <w:szCs w:val="32"/>
        </w:rPr>
        <w:t xml:space="preserve">CORREÇÃO DE DISPOSITIVO MÉDICO URGENTE </w:t>
      </w:r>
    </w:p>
    <w:p w14:paraId="6F8E6354" w14:textId="2755E09A" w:rsidR="00155C4E" w:rsidRDefault="007C570F" w:rsidP="00576115">
      <w:pPr>
        <w:spacing w:after="0" w:line="240" w:lineRule="auto"/>
        <w:jc w:val="both"/>
        <w:rPr>
          <w:rFonts w:ascii="Avenir Next World" w:hAnsi="Avenir Next World" w:cs="Avenir Next World"/>
          <w:b/>
          <w:bCs/>
        </w:rPr>
      </w:pPr>
      <w:r>
        <w:rPr>
          <w:rFonts w:ascii="Avenir Next World" w:hAnsi="Avenir Next World"/>
          <w:noProof/>
          <w:color w:val="FF0000"/>
          <w:sz w:val="32"/>
          <w:szCs w:val="32"/>
          <w:lang w:eastAsia="pt-BR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5E233348" wp14:editId="5CE28819">
                <wp:simplePos x="0" y="0"/>
                <wp:positionH relativeFrom="margin">
                  <wp:align>right</wp:align>
                </wp:positionH>
                <wp:positionV relativeFrom="paragraph">
                  <wp:posOffset>6985</wp:posOffset>
                </wp:positionV>
                <wp:extent cx="5930900" cy="254000"/>
                <wp:effectExtent l="0" t="0" r="12700" b="1270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0900" cy="2540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F09E37" id="Rectangle 22" o:spid="_x0000_s1026" style="position:absolute;margin-left:415.8pt;margin-top:.55pt;width:467pt;height:20pt;z-index:2516582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" filled="f" strokecolor="red">
                <w10:wrap anchorx="margin"/>
              </v:rect>
            </w:pict>
          </mc:Fallback>
        </mc:AlternateContent>
      </w:r>
      <w:r>
        <w:rPr>
          <w:rFonts w:ascii="Avenir Next World" w:hAnsi="Avenir Next World"/>
          <w:b/>
          <w:bCs/>
        </w:rPr>
        <w:t xml:space="preserve">Problema de Comunicação no Sistema da Bomba </w:t>
      </w:r>
      <w:r w:rsidR="0099619E">
        <w:rPr>
          <w:rFonts w:ascii="Avenir Next World" w:hAnsi="Avenir Next World"/>
          <w:b/>
          <w:bCs/>
        </w:rPr>
        <w:t>MiniMed™</w:t>
      </w:r>
      <w:r>
        <w:rPr>
          <w:rFonts w:ascii="Avenir Next World" w:hAnsi="Avenir Next World"/>
          <w:b/>
          <w:bCs/>
        </w:rPr>
        <w:t xml:space="preserve">Série 600 </w:t>
      </w:r>
    </w:p>
    <w:p w14:paraId="215036FD" w14:textId="4AED2AB0" w:rsidR="00155C4E" w:rsidRPr="00B35E20" w:rsidRDefault="00155C4E" w:rsidP="00576115">
      <w:pPr>
        <w:spacing w:after="0" w:line="240" w:lineRule="auto"/>
        <w:ind w:left="1800" w:hanging="1800"/>
        <w:jc w:val="both"/>
        <w:rPr>
          <w:rFonts w:ascii="Avenir Next World" w:hAnsi="Avenir Next World" w:cs="Avenir Next World"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7285"/>
      </w:tblGrid>
      <w:tr w:rsidR="000977CD" w14:paraId="12D4172D" w14:textId="77777777" w:rsidTr="006A1295">
        <w:tc>
          <w:tcPr>
            <w:tcW w:w="2065" w:type="dxa"/>
          </w:tcPr>
          <w:p w14:paraId="1AFE297E" w14:textId="77777777" w:rsidR="000977CD" w:rsidRPr="00245F9C" w:rsidRDefault="000977CD" w:rsidP="00576115">
            <w:pPr>
              <w:jc w:val="both"/>
              <w:rPr>
                <w:rFonts w:ascii="Avenir Next World" w:hAnsi="Avenir Next World" w:cs="Avenir Next World"/>
                <w:b/>
                <w:bCs/>
                <w:sz w:val="18"/>
                <w:szCs w:val="18"/>
              </w:rPr>
            </w:pPr>
            <w:r>
              <w:rPr>
                <w:rFonts w:ascii="Avenir Next World" w:hAnsi="Avenir Next World"/>
                <w:b/>
                <w:bCs/>
                <w:sz w:val="18"/>
                <w:szCs w:val="18"/>
              </w:rPr>
              <w:t>Bomba de Insulina</w:t>
            </w:r>
          </w:p>
        </w:tc>
        <w:tc>
          <w:tcPr>
            <w:tcW w:w="7285" w:type="dxa"/>
          </w:tcPr>
          <w:p w14:paraId="238A7C6D" w14:textId="77777777" w:rsidR="000977CD" w:rsidRPr="00245F9C" w:rsidRDefault="000977CD" w:rsidP="00576115">
            <w:pPr>
              <w:jc w:val="both"/>
              <w:rPr>
                <w:rFonts w:ascii="Avenir Next World" w:hAnsi="Avenir Next World" w:cs="Avenir Next World"/>
                <w:b/>
                <w:bCs/>
                <w:sz w:val="18"/>
                <w:szCs w:val="18"/>
              </w:rPr>
            </w:pPr>
            <w:r>
              <w:rPr>
                <w:rFonts w:ascii="Avenir Next World" w:hAnsi="Avenir Next World"/>
                <w:b/>
                <w:bCs/>
                <w:sz w:val="18"/>
                <w:szCs w:val="18"/>
              </w:rPr>
              <w:t>Número do Modelo</w:t>
            </w:r>
          </w:p>
        </w:tc>
      </w:tr>
      <w:tr w:rsidR="000977CD" w:rsidRPr="00172132" w14:paraId="4399F292" w14:textId="77777777" w:rsidTr="006A1295">
        <w:tc>
          <w:tcPr>
            <w:tcW w:w="2065" w:type="dxa"/>
          </w:tcPr>
          <w:p w14:paraId="28AE91AF" w14:textId="77777777" w:rsidR="000977CD" w:rsidRPr="00172132" w:rsidRDefault="000977CD" w:rsidP="00576115">
            <w:pPr>
              <w:jc w:val="both"/>
              <w:rPr>
                <w:rFonts w:ascii="Avenir Next World" w:hAnsi="Avenir Next World" w:cs="Avenir Next World"/>
                <w:sz w:val="18"/>
                <w:szCs w:val="18"/>
              </w:rPr>
            </w:pPr>
            <w:r w:rsidRPr="00172132">
              <w:rPr>
                <w:rFonts w:ascii="Avenir Next World" w:hAnsi="Avenir Next World"/>
                <w:sz w:val="18"/>
                <w:szCs w:val="18"/>
              </w:rPr>
              <w:t>MiniMed™ 640G</w:t>
            </w:r>
          </w:p>
        </w:tc>
        <w:tc>
          <w:tcPr>
            <w:tcW w:w="7285" w:type="dxa"/>
          </w:tcPr>
          <w:p w14:paraId="4C17AECE" w14:textId="77777777" w:rsidR="000977CD" w:rsidRPr="00172132" w:rsidRDefault="000977CD" w:rsidP="00576115">
            <w:pPr>
              <w:jc w:val="both"/>
              <w:rPr>
                <w:rFonts w:ascii="Avenir Next World" w:hAnsi="Avenir Next World" w:cs="Avenir Next World"/>
                <w:sz w:val="18"/>
                <w:szCs w:val="18"/>
              </w:rPr>
            </w:pPr>
            <w:r w:rsidRPr="00172132">
              <w:rPr>
                <w:rFonts w:ascii="Avenir Next World" w:hAnsi="Avenir Next World"/>
                <w:sz w:val="18"/>
                <w:szCs w:val="18"/>
              </w:rPr>
              <w:t>MMT-1711, MMT-1712, MMT-1751, MMT-1752</w:t>
            </w:r>
          </w:p>
        </w:tc>
      </w:tr>
    </w:tbl>
    <w:p w14:paraId="102D4E45" w14:textId="77777777" w:rsidR="00EE040F" w:rsidRDefault="00EE040F" w:rsidP="00576115">
      <w:pPr>
        <w:spacing w:after="0" w:line="240" w:lineRule="auto"/>
        <w:jc w:val="both"/>
        <w:rPr>
          <w:rFonts w:ascii="Avenir Next World" w:hAnsi="Avenir Next World" w:cs="Avenir Next World"/>
        </w:rPr>
      </w:pPr>
    </w:p>
    <w:p w14:paraId="2E1A5A4C" w14:textId="175E1A8D" w:rsidR="00155C4E" w:rsidRPr="00172132" w:rsidRDefault="00155C4E" w:rsidP="00576115">
      <w:pPr>
        <w:spacing w:after="0" w:line="240" w:lineRule="auto"/>
        <w:jc w:val="both"/>
        <w:rPr>
          <w:rFonts w:ascii="Avenir Next World" w:hAnsi="Avenir Next World" w:cs="Avenir Next World"/>
        </w:rPr>
      </w:pPr>
      <w:r w:rsidRPr="00172132">
        <w:rPr>
          <w:rFonts w:ascii="Avenir Next World" w:hAnsi="Avenir Next World"/>
        </w:rPr>
        <w:t xml:space="preserve">[Nome, Sobrenome] </w:t>
      </w:r>
    </w:p>
    <w:p w14:paraId="4406F37F" w14:textId="77777777" w:rsidR="00155C4E" w:rsidRPr="00172132" w:rsidRDefault="00155C4E" w:rsidP="00576115">
      <w:pPr>
        <w:spacing w:after="0" w:line="240" w:lineRule="auto"/>
        <w:jc w:val="both"/>
        <w:rPr>
          <w:rFonts w:ascii="Avenir Next World" w:hAnsi="Avenir Next World" w:cs="Avenir Next World"/>
        </w:rPr>
      </w:pPr>
      <w:r w:rsidRPr="00172132">
        <w:rPr>
          <w:rFonts w:ascii="Avenir Next World" w:hAnsi="Avenir Next World"/>
        </w:rPr>
        <w:t>[NPI]</w:t>
      </w:r>
    </w:p>
    <w:p w14:paraId="59B81977" w14:textId="77777777" w:rsidR="00155C4E" w:rsidRPr="007C1802" w:rsidRDefault="00155C4E" w:rsidP="00576115">
      <w:pPr>
        <w:spacing w:after="0" w:line="240" w:lineRule="auto"/>
        <w:jc w:val="both"/>
        <w:rPr>
          <w:rFonts w:ascii="Avenir Next World" w:hAnsi="Avenir Next World" w:cs="Avenir Next World"/>
        </w:rPr>
      </w:pPr>
      <w:r w:rsidRPr="00172132">
        <w:rPr>
          <w:rFonts w:ascii="Avenir Next World" w:hAnsi="Avenir Next World"/>
        </w:rPr>
        <w:t>[Endereço]</w:t>
      </w:r>
    </w:p>
    <w:p w14:paraId="23DD0853" w14:textId="4773314D" w:rsidR="00C8725E" w:rsidRDefault="00155C4E" w:rsidP="00576115">
      <w:pPr>
        <w:spacing w:after="0" w:line="240" w:lineRule="auto"/>
        <w:jc w:val="both"/>
        <w:rPr>
          <w:rFonts w:ascii="Avenir Next World" w:hAnsi="Avenir Next World" w:cs="Avenir Next World"/>
          <w:b/>
          <w:bCs/>
          <w:color w:val="FF0000"/>
        </w:rPr>
      </w:pPr>
      <w:r>
        <w:rPr>
          <w:rFonts w:ascii="Avenir Next World" w:hAnsi="Avenir Next World"/>
          <w:b/>
          <w:bCs/>
        </w:rPr>
        <w:t>Ao assinar este formulário, eu confirmo que li</w:t>
      </w:r>
      <w:r w:rsidR="005C4A35">
        <w:rPr>
          <w:rFonts w:ascii="Avenir Next World" w:hAnsi="Avenir Next World"/>
          <w:b/>
          <w:bCs/>
        </w:rPr>
        <w:t>,</w:t>
      </w:r>
      <w:r>
        <w:rPr>
          <w:rFonts w:ascii="Avenir Next World" w:hAnsi="Avenir Next World"/>
          <w:b/>
          <w:bCs/>
        </w:rPr>
        <w:t xml:space="preserve"> </w:t>
      </w:r>
      <w:bookmarkStart w:id="0" w:name="_Hlk115200645"/>
      <w:r w:rsidR="0099619E">
        <w:rPr>
          <w:rFonts w:ascii="Avenir Next World" w:hAnsi="Avenir Next World"/>
          <w:b/>
          <w:bCs/>
        </w:rPr>
        <w:t xml:space="preserve">tomei conhecimento do </w:t>
      </w:r>
      <w:bookmarkEnd w:id="0"/>
      <w:r w:rsidR="000A0D50">
        <w:rPr>
          <w:rFonts w:ascii="Avenir Next World" w:hAnsi="Avenir Next World"/>
          <w:b/>
          <w:bCs/>
        </w:rPr>
        <w:t>conteúdo da</w:t>
      </w:r>
      <w:r>
        <w:rPr>
          <w:rFonts w:ascii="Avenir Next World" w:hAnsi="Avenir Next World"/>
          <w:b/>
          <w:bCs/>
        </w:rPr>
        <w:t xml:space="preserve"> carta de Correção de Dispositivo Médico Urgente datada de </w:t>
      </w:r>
      <w:r w:rsidR="00957587">
        <w:rPr>
          <w:rFonts w:ascii="Avenir Next World" w:hAnsi="Avenir Next World"/>
          <w:b/>
          <w:bCs/>
        </w:rPr>
        <w:t>outubro</w:t>
      </w:r>
      <w:r w:rsidRPr="00172132">
        <w:rPr>
          <w:rFonts w:ascii="Avenir Next World" w:hAnsi="Avenir Next World"/>
          <w:b/>
          <w:bCs/>
        </w:rPr>
        <w:t xml:space="preserve"> de 2022</w:t>
      </w:r>
      <w:r>
        <w:rPr>
          <w:rFonts w:ascii="Avenir Next World" w:hAnsi="Avenir Next World"/>
          <w:b/>
          <w:bCs/>
        </w:rPr>
        <w:t xml:space="preserve"> enviada pela Medtronic e relacionada ao Problema de Comunicação no Sistema da Bomba da Série MiniMed™ 600 </w:t>
      </w:r>
      <w:bookmarkStart w:id="1" w:name="_Hlk115200692"/>
      <w:r w:rsidR="00E11DB9">
        <w:rPr>
          <w:rFonts w:ascii="Avenir Next World" w:hAnsi="Avenir Next World"/>
          <w:b/>
          <w:bCs/>
        </w:rPr>
        <w:t>e tomei</w:t>
      </w:r>
      <w:r>
        <w:rPr>
          <w:rFonts w:ascii="Avenir Next World" w:hAnsi="Avenir Next World"/>
          <w:b/>
          <w:bCs/>
        </w:rPr>
        <w:t xml:space="preserve"> todas as ações e precauções apropriadas listadas na carta.</w:t>
      </w:r>
      <w:r>
        <w:rPr>
          <w:rFonts w:ascii="Avenir Next World" w:hAnsi="Avenir Next World"/>
          <w:b/>
          <w:bCs/>
          <w:color w:val="FF0000"/>
        </w:rPr>
        <w:t xml:space="preserve"> </w:t>
      </w:r>
    </w:p>
    <w:bookmarkEnd w:id="1"/>
    <w:p w14:paraId="7FA97D1C" w14:textId="77777777" w:rsidR="00C8725E" w:rsidRDefault="00C8725E" w:rsidP="00576115">
      <w:pPr>
        <w:spacing w:after="0" w:line="240" w:lineRule="auto"/>
        <w:jc w:val="both"/>
        <w:rPr>
          <w:rFonts w:ascii="Avenir Next World" w:hAnsi="Avenir Next World" w:cs="Avenir Next World"/>
          <w:b/>
          <w:bCs/>
          <w:color w:val="FF0000"/>
        </w:rPr>
      </w:pPr>
    </w:p>
    <w:p w14:paraId="439D5341" w14:textId="3A305A39" w:rsidR="000E1C98" w:rsidRPr="00361738" w:rsidRDefault="00155C4E" w:rsidP="00576115">
      <w:pPr>
        <w:spacing w:after="0" w:line="240" w:lineRule="auto"/>
        <w:jc w:val="both"/>
        <w:rPr>
          <w:rFonts w:ascii="Avenir Next World" w:hAnsi="Avenir Next World" w:cs="Avenir Next World"/>
          <w:color w:val="FF0000"/>
        </w:rPr>
      </w:pPr>
      <w:r>
        <w:rPr>
          <w:rFonts w:ascii="Avenir Next World" w:hAnsi="Avenir Next World"/>
        </w:rPr>
        <w:t>P</w:t>
      </w:r>
      <w:r w:rsidR="005010A9">
        <w:rPr>
          <w:rFonts w:ascii="Avenir Next World" w:hAnsi="Avenir Next World"/>
        </w:rPr>
        <w:t>or favor, p</w:t>
      </w:r>
      <w:r>
        <w:rPr>
          <w:rFonts w:ascii="Avenir Next World" w:hAnsi="Avenir Next World"/>
        </w:rPr>
        <w:t xml:space="preserve">reencha e assine o formulário conforme indicado abaixo e </w:t>
      </w:r>
      <w:r w:rsidR="005010A9">
        <w:rPr>
          <w:rFonts w:ascii="Avenir Next World" w:hAnsi="Avenir Next World"/>
        </w:rPr>
        <w:t xml:space="preserve">envie </w:t>
      </w:r>
      <w:r>
        <w:rPr>
          <w:rFonts w:ascii="Avenir Next World" w:hAnsi="Avenir Next World"/>
        </w:rPr>
        <w:t xml:space="preserve">por e-mail </w:t>
      </w:r>
      <w:bookmarkStart w:id="2" w:name="_Hlk115200771"/>
      <w:r w:rsidR="005010A9">
        <w:rPr>
          <w:rFonts w:ascii="Avenir Next World" w:hAnsi="Avenir Next World"/>
        </w:rPr>
        <w:t>para</w:t>
      </w:r>
      <w:r w:rsidR="00DF7226">
        <w:rPr>
          <w:rFonts w:ascii="Avenir Next World" w:hAnsi="Avenir Next World"/>
        </w:rPr>
        <w:t xml:space="preserve"> o e-mail:</w:t>
      </w:r>
      <w:r w:rsidR="005010A9">
        <w:rPr>
          <w:rFonts w:ascii="Avenir Next World" w:hAnsi="Avenir Next World"/>
        </w:rPr>
        <w:t xml:space="preserve"> </w:t>
      </w:r>
      <w:bookmarkEnd w:id="2"/>
      <w:r w:rsidR="00657828">
        <w:rPr>
          <w:rFonts w:ascii="Avenir Next World" w:hAnsi="Avenir Next World"/>
        </w:rPr>
        <w:fldChar w:fldCharType="begin"/>
      </w:r>
      <w:r w:rsidR="00657828">
        <w:rPr>
          <w:rFonts w:ascii="Avenir Next World" w:hAnsi="Avenir Next World"/>
        </w:rPr>
        <w:instrText xml:space="preserve"> HYPERLINK "mailto:atendimento.diabetes@medtronic.com" </w:instrText>
      </w:r>
      <w:r w:rsidR="00657828">
        <w:rPr>
          <w:rFonts w:ascii="Avenir Next World" w:hAnsi="Avenir Next World"/>
        </w:rPr>
        <w:fldChar w:fldCharType="separate"/>
      </w:r>
      <w:r w:rsidR="00657828" w:rsidRPr="00BB2FEE">
        <w:rPr>
          <w:rStyle w:val="Hyperlink"/>
          <w:rFonts w:ascii="Avenir Next World" w:hAnsi="Avenir Next World"/>
        </w:rPr>
        <w:t>atendimento.diabetes@medtronic.com</w:t>
      </w:r>
      <w:r w:rsidR="00657828">
        <w:rPr>
          <w:rFonts w:ascii="Avenir Next World" w:hAnsi="Avenir Next World"/>
        </w:rPr>
        <w:fldChar w:fldCharType="end"/>
      </w:r>
      <w:r w:rsidR="00657828">
        <w:rPr>
          <w:rFonts w:ascii="Avenir Next World" w:hAnsi="Avenir Next World"/>
        </w:rPr>
        <w:t>.</w:t>
      </w:r>
      <w:r>
        <w:rPr>
          <w:rFonts w:ascii="Avenir Next World" w:hAnsi="Avenir Next World"/>
        </w:rPr>
        <w:t xml:space="preserve"> </w:t>
      </w:r>
      <w:r>
        <w:rPr>
          <w:rFonts w:ascii="Avenir Next World" w:hAnsi="Avenir Next World"/>
          <w:b/>
          <w:bCs/>
        </w:rPr>
        <w:t xml:space="preserve">Após recebermos sua resposta, nós não enviaremos cópias adicionais deste aviso inicial. </w:t>
      </w:r>
    </w:p>
    <w:tbl>
      <w:tblPr>
        <w:tblStyle w:val="TableGrid"/>
        <w:tblpPr w:leftFromText="180" w:rightFromText="180" w:vertAnchor="text" w:horzAnchor="margin" w:tblpY="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4"/>
        <w:gridCol w:w="2813"/>
        <w:gridCol w:w="1406"/>
        <w:gridCol w:w="922"/>
        <w:gridCol w:w="288"/>
        <w:gridCol w:w="2567"/>
      </w:tblGrid>
      <w:tr w:rsidR="00155C4E" w14:paraId="6F1E00F2" w14:textId="77777777" w:rsidTr="009174B1">
        <w:tc>
          <w:tcPr>
            <w:tcW w:w="1404" w:type="dxa"/>
            <w:vAlign w:val="center"/>
          </w:tcPr>
          <w:p w14:paraId="742D62D0" w14:textId="77777777" w:rsidR="00155C4E" w:rsidRPr="00A94A77" w:rsidRDefault="00155C4E" w:rsidP="00576115">
            <w:pPr>
              <w:jc w:val="both"/>
              <w:rPr>
                <w:rFonts w:ascii="Avenir Next World" w:hAnsi="Avenir Next World" w:cs="Avenir Next World"/>
                <w:b/>
                <w:bCs/>
              </w:rPr>
            </w:pPr>
            <w:r>
              <w:rPr>
                <w:rFonts w:ascii="Avenir Next World" w:hAnsi="Avenir Next World"/>
                <w:b/>
                <w:bCs/>
              </w:rPr>
              <w:t>Nome</w:t>
            </w:r>
          </w:p>
        </w:tc>
        <w:tc>
          <w:tcPr>
            <w:tcW w:w="7956" w:type="dxa"/>
            <w:gridSpan w:val="5"/>
          </w:tcPr>
          <w:tbl>
            <w:tblPr>
              <w:tblStyle w:val="TableGrid"/>
              <w:tblW w:w="0" w:type="auto"/>
              <w:tblInd w:w="1002" w:type="dxa"/>
              <w:tblLook w:val="04A0" w:firstRow="1" w:lastRow="0" w:firstColumn="1" w:lastColumn="0" w:noHBand="0" w:noVBand="1"/>
            </w:tblPr>
            <w:tblGrid>
              <w:gridCol w:w="287"/>
              <w:gridCol w:w="287"/>
              <w:gridCol w:w="287"/>
              <w:gridCol w:w="287"/>
              <w:gridCol w:w="287"/>
              <w:gridCol w:w="288"/>
              <w:gridCol w:w="288"/>
              <w:gridCol w:w="288"/>
              <w:gridCol w:w="288"/>
              <w:gridCol w:w="288"/>
              <w:gridCol w:w="288"/>
              <w:gridCol w:w="288"/>
              <w:gridCol w:w="288"/>
              <w:gridCol w:w="288"/>
              <w:gridCol w:w="288"/>
              <w:gridCol w:w="288"/>
              <w:gridCol w:w="288"/>
              <w:gridCol w:w="288"/>
              <w:gridCol w:w="288"/>
              <w:gridCol w:w="288"/>
            </w:tblGrid>
            <w:tr w:rsidR="00155C4E" w:rsidRPr="00712007" w14:paraId="1714A1F6" w14:textId="77777777" w:rsidTr="00385411">
              <w:trPr>
                <w:trHeight w:val="360"/>
              </w:trPr>
              <w:tc>
                <w:tcPr>
                  <w:tcW w:w="287" w:type="dxa"/>
                </w:tcPr>
                <w:p w14:paraId="0C34C8B1" w14:textId="77777777" w:rsidR="00155C4E" w:rsidRPr="00712007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7" w:type="dxa"/>
                </w:tcPr>
                <w:p w14:paraId="6003DCFB" w14:textId="77777777" w:rsidR="00155C4E" w:rsidRPr="00712007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7" w:type="dxa"/>
                </w:tcPr>
                <w:p w14:paraId="0F41693F" w14:textId="77777777" w:rsidR="00155C4E" w:rsidRPr="00712007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7" w:type="dxa"/>
                </w:tcPr>
                <w:p w14:paraId="5B6F441E" w14:textId="77777777" w:rsidR="00155C4E" w:rsidRPr="00712007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7" w:type="dxa"/>
                </w:tcPr>
                <w:p w14:paraId="56950F82" w14:textId="77777777" w:rsidR="00155C4E" w:rsidRPr="00712007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2F80DB8C" w14:textId="77777777" w:rsidR="00155C4E" w:rsidRPr="00712007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7D736438" w14:textId="77777777" w:rsidR="00155C4E" w:rsidRPr="00712007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4ED8BACB" w14:textId="77777777" w:rsidR="00155C4E" w:rsidRPr="00712007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6B82E0B9" w14:textId="77777777" w:rsidR="00155C4E" w:rsidRPr="00712007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16F41764" w14:textId="77777777" w:rsidR="00155C4E" w:rsidRPr="00712007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2D32064F" w14:textId="77777777" w:rsidR="00155C4E" w:rsidRPr="00712007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7328DA44" w14:textId="77777777" w:rsidR="00155C4E" w:rsidRPr="00712007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014A4D2E" w14:textId="77777777" w:rsidR="00155C4E" w:rsidRPr="00712007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1A7F9589" w14:textId="77777777" w:rsidR="00155C4E" w:rsidRPr="00712007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2B98689C" w14:textId="77777777" w:rsidR="00155C4E" w:rsidRPr="00712007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10F204B9" w14:textId="77777777" w:rsidR="00155C4E" w:rsidRPr="00712007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2FABF973" w14:textId="77777777" w:rsidR="00155C4E" w:rsidRPr="00712007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738D7080" w14:textId="77777777" w:rsidR="00155C4E" w:rsidRPr="00712007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1421DE25" w14:textId="77777777" w:rsidR="00155C4E" w:rsidRPr="00712007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7253E211" w14:textId="77777777" w:rsidR="00155C4E" w:rsidRPr="00712007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</w:tr>
          </w:tbl>
          <w:p w14:paraId="0D96108B" w14:textId="77777777" w:rsidR="00155C4E" w:rsidRDefault="00155C4E" w:rsidP="00576115">
            <w:pPr>
              <w:jc w:val="both"/>
              <w:rPr>
                <w:rFonts w:ascii="Avenir Next World" w:hAnsi="Avenir Next World" w:cs="Avenir Next World"/>
                <w:i/>
                <w:iCs/>
                <w:sz w:val="16"/>
                <w:szCs w:val="16"/>
              </w:rPr>
            </w:pPr>
            <w:r>
              <w:rPr>
                <w:rFonts w:ascii="Avenir Next World" w:hAnsi="Avenir Next World"/>
                <w:i/>
                <w:iCs/>
                <w:sz w:val="16"/>
                <w:szCs w:val="16"/>
              </w:rPr>
              <w:t>Nome</w:t>
            </w:r>
          </w:p>
          <w:tbl>
            <w:tblPr>
              <w:tblStyle w:val="TableGrid"/>
              <w:tblW w:w="0" w:type="auto"/>
              <w:tblInd w:w="1002" w:type="dxa"/>
              <w:tblLook w:val="04A0" w:firstRow="1" w:lastRow="0" w:firstColumn="1" w:lastColumn="0" w:noHBand="0" w:noVBand="1"/>
            </w:tblPr>
            <w:tblGrid>
              <w:gridCol w:w="287"/>
              <w:gridCol w:w="287"/>
              <w:gridCol w:w="287"/>
              <w:gridCol w:w="287"/>
              <w:gridCol w:w="287"/>
              <w:gridCol w:w="288"/>
              <w:gridCol w:w="288"/>
              <w:gridCol w:w="288"/>
              <w:gridCol w:w="288"/>
              <w:gridCol w:w="288"/>
              <w:gridCol w:w="288"/>
              <w:gridCol w:w="288"/>
              <w:gridCol w:w="288"/>
              <w:gridCol w:w="288"/>
              <w:gridCol w:w="288"/>
              <w:gridCol w:w="288"/>
              <w:gridCol w:w="288"/>
              <w:gridCol w:w="288"/>
              <w:gridCol w:w="288"/>
              <w:gridCol w:w="288"/>
            </w:tblGrid>
            <w:tr w:rsidR="00155C4E" w:rsidRPr="00712007" w14:paraId="535FC409" w14:textId="77777777" w:rsidTr="00385411">
              <w:trPr>
                <w:trHeight w:val="360"/>
              </w:trPr>
              <w:tc>
                <w:tcPr>
                  <w:tcW w:w="287" w:type="dxa"/>
                </w:tcPr>
                <w:p w14:paraId="5105647C" w14:textId="77777777" w:rsidR="00155C4E" w:rsidRPr="00712007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7" w:type="dxa"/>
                </w:tcPr>
                <w:p w14:paraId="56ECC788" w14:textId="77777777" w:rsidR="00155C4E" w:rsidRPr="00712007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7" w:type="dxa"/>
                </w:tcPr>
                <w:p w14:paraId="54AF881E" w14:textId="77777777" w:rsidR="00155C4E" w:rsidRPr="00712007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7" w:type="dxa"/>
                </w:tcPr>
                <w:p w14:paraId="6D05CD53" w14:textId="77777777" w:rsidR="00155C4E" w:rsidRPr="00712007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7" w:type="dxa"/>
                </w:tcPr>
                <w:p w14:paraId="12A2CE9C" w14:textId="77777777" w:rsidR="00155C4E" w:rsidRPr="00712007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0ADCE80E" w14:textId="77777777" w:rsidR="00155C4E" w:rsidRPr="00712007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57BF0919" w14:textId="77777777" w:rsidR="00155C4E" w:rsidRPr="00712007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56CCDDC5" w14:textId="77777777" w:rsidR="00155C4E" w:rsidRPr="00712007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0C64B8AB" w14:textId="77777777" w:rsidR="00155C4E" w:rsidRPr="00712007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0F0D3365" w14:textId="77777777" w:rsidR="00155C4E" w:rsidRPr="00712007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087950CF" w14:textId="77777777" w:rsidR="00155C4E" w:rsidRPr="00712007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311DC1A2" w14:textId="77777777" w:rsidR="00155C4E" w:rsidRPr="00712007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5D9A32AD" w14:textId="77777777" w:rsidR="00155C4E" w:rsidRPr="00712007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7F96F3FB" w14:textId="77777777" w:rsidR="00155C4E" w:rsidRPr="00712007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5D1ADBEB" w14:textId="77777777" w:rsidR="00155C4E" w:rsidRPr="00712007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6A73AA66" w14:textId="77777777" w:rsidR="00155C4E" w:rsidRPr="00712007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725CF7B3" w14:textId="77777777" w:rsidR="00155C4E" w:rsidRPr="00712007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73977666" w14:textId="77777777" w:rsidR="00155C4E" w:rsidRPr="00712007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14A6284F" w14:textId="77777777" w:rsidR="00155C4E" w:rsidRPr="00712007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45651EEA" w14:textId="77777777" w:rsidR="00155C4E" w:rsidRPr="00712007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</w:tr>
          </w:tbl>
          <w:p w14:paraId="1BF05C9F" w14:textId="77777777" w:rsidR="00155C4E" w:rsidRPr="007E7F5C" w:rsidRDefault="00155C4E" w:rsidP="00576115">
            <w:pPr>
              <w:jc w:val="both"/>
              <w:rPr>
                <w:rFonts w:ascii="Avenir Next World" w:hAnsi="Avenir Next World" w:cs="Avenir Next World"/>
                <w:i/>
                <w:iCs/>
                <w:sz w:val="16"/>
                <w:szCs w:val="16"/>
              </w:rPr>
            </w:pPr>
            <w:r>
              <w:rPr>
                <w:rFonts w:ascii="Avenir Next World" w:hAnsi="Avenir Next World"/>
                <w:i/>
                <w:iCs/>
                <w:sz w:val="16"/>
                <w:szCs w:val="16"/>
              </w:rPr>
              <w:t>Sobrenome</w:t>
            </w:r>
          </w:p>
        </w:tc>
      </w:tr>
      <w:tr w:rsidR="007C570F" w14:paraId="118A6E95" w14:textId="77777777" w:rsidTr="00B35613">
        <w:tc>
          <w:tcPr>
            <w:tcW w:w="1404" w:type="dxa"/>
            <w:vAlign w:val="center"/>
          </w:tcPr>
          <w:p w14:paraId="6EC323CB" w14:textId="1F092BCF" w:rsidR="007C570F" w:rsidRPr="00A94A77" w:rsidRDefault="007C570F" w:rsidP="00576115">
            <w:pPr>
              <w:jc w:val="both"/>
              <w:rPr>
                <w:rFonts w:ascii="Avenir Next World" w:hAnsi="Avenir Next World" w:cs="Avenir Next World"/>
                <w:b/>
                <w:bCs/>
              </w:rPr>
            </w:pPr>
            <w:r>
              <w:rPr>
                <w:rFonts w:ascii="Avenir Next World" w:hAnsi="Avenir Next World"/>
                <w:b/>
                <w:bCs/>
              </w:rPr>
              <w:t>Selecione uma opção</w:t>
            </w:r>
          </w:p>
        </w:tc>
        <w:tc>
          <w:tcPr>
            <w:tcW w:w="2652" w:type="dxa"/>
          </w:tcPr>
          <w:p w14:paraId="0D3B4BD8" w14:textId="52430F7A" w:rsidR="007C570F" w:rsidRPr="00712007" w:rsidRDefault="007C570F" w:rsidP="00576115">
            <w:pPr>
              <w:jc w:val="both"/>
              <w:rPr>
                <w:rFonts w:ascii="Avenir Next World" w:hAnsi="Avenir Next World" w:cs="Avenir Next World"/>
              </w:rPr>
            </w:pPr>
            <w:r>
              <w:rPr>
                <w:rFonts w:ascii="Segoe UI Symbol" w:hAnsi="Segoe UI Symbol"/>
                <w:sz w:val="28"/>
                <w:szCs w:val="28"/>
              </w:rPr>
              <w:t>□</w:t>
            </w:r>
            <w:r>
              <w:rPr>
                <w:rFonts w:ascii="Avenir Next World" w:hAnsi="Avenir Next World"/>
              </w:rPr>
              <w:t xml:space="preserve"> Usuário da bomba_________________</w:t>
            </w:r>
          </w:p>
        </w:tc>
        <w:tc>
          <w:tcPr>
            <w:tcW w:w="2652" w:type="dxa"/>
            <w:gridSpan w:val="3"/>
          </w:tcPr>
          <w:p w14:paraId="36D95B23" w14:textId="15A3709C" w:rsidR="007C570F" w:rsidRPr="00712007" w:rsidRDefault="007C570F" w:rsidP="00576115">
            <w:pPr>
              <w:jc w:val="both"/>
              <w:rPr>
                <w:rFonts w:ascii="Avenir Next World" w:hAnsi="Avenir Next World" w:cs="Avenir Next World"/>
              </w:rPr>
            </w:pPr>
            <w:r>
              <w:rPr>
                <w:rFonts w:ascii="Segoe UI Symbol" w:hAnsi="Segoe UI Symbol"/>
                <w:sz w:val="28"/>
                <w:szCs w:val="28"/>
              </w:rPr>
              <w:t>□</w:t>
            </w:r>
            <w:r>
              <w:rPr>
                <w:rFonts w:ascii="Avenir Next World" w:hAnsi="Avenir Next World"/>
              </w:rPr>
              <w:t xml:space="preserve"> </w:t>
            </w:r>
            <w:r w:rsidR="005010A9">
              <w:rPr>
                <w:rFonts w:ascii="Avenir Next World" w:hAnsi="Avenir Next World"/>
              </w:rPr>
              <w:t>Cuidador</w:t>
            </w:r>
          </w:p>
        </w:tc>
        <w:tc>
          <w:tcPr>
            <w:tcW w:w="2652" w:type="dxa"/>
          </w:tcPr>
          <w:p w14:paraId="4F412738" w14:textId="3ACFB9FE" w:rsidR="007C570F" w:rsidRPr="00712007" w:rsidRDefault="007C570F" w:rsidP="00576115">
            <w:pPr>
              <w:jc w:val="both"/>
              <w:rPr>
                <w:rFonts w:ascii="Avenir Next World" w:hAnsi="Avenir Next World" w:cs="Avenir Next World"/>
              </w:rPr>
            </w:pPr>
            <w:r>
              <w:rPr>
                <w:rFonts w:ascii="Segoe UI Symbol" w:hAnsi="Segoe UI Symbol"/>
                <w:sz w:val="28"/>
                <w:szCs w:val="28"/>
              </w:rPr>
              <w:t>□</w:t>
            </w:r>
            <w:r>
              <w:rPr>
                <w:rFonts w:ascii="Avenir Next World" w:hAnsi="Avenir Next World"/>
              </w:rPr>
              <w:t xml:space="preserve"> Outro(a):</w:t>
            </w:r>
          </w:p>
        </w:tc>
      </w:tr>
      <w:tr w:rsidR="00155C4E" w14:paraId="501F3437" w14:textId="77777777" w:rsidTr="009174B1">
        <w:tc>
          <w:tcPr>
            <w:tcW w:w="1404" w:type="dxa"/>
            <w:vAlign w:val="center"/>
          </w:tcPr>
          <w:p w14:paraId="6D17452A" w14:textId="77777777" w:rsidR="00155C4E" w:rsidRPr="00A94A77" w:rsidRDefault="154C1F42" w:rsidP="00576115">
            <w:pPr>
              <w:jc w:val="both"/>
              <w:rPr>
                <w:rFonts w:ascii="Avenir Next World" w:hAnsi="Avenir Next World" w:cs="Avenir Next World"/>
                <w:b/>
                <w:bCs/>
              </w:rPr>
            </w:pPr>
            <w:r>
              <w:rPr>
                <w:rFonts w:ascii="Avenir Next World" w:hAnsi="Avenir Next World"/>
                <w:b/>
                <w:bCs/>
              </w:rPr>
              <w:t>Assinatura</w:t>
            </w:r>
          </w:p>
        </w:tc>
        <w:tc>
          <w:tcPr>
            <w:tcW w:w="4086" w:type="dxa"/>
            <w:gridSpan w:val="2"/>
          </w:tcPr>
          <w:p w14:paraId="30C542D6" w14:textId="77777777" w:rsidR="00155C4E" w:rsidRDefault="00155C4E" w:rsidP="00576115">
            <w:pPr>
              <w:jc w:val="both"/>
              <w:rPr>
                <w:rFonts w:ascii="Avenir Next World" w:hAnsi="Avenir Next World" w:cs="Avenir Next World"/>
              </w:rPr>
            </w:pPr>
          </w:p>
          <w:p w14:paraId="1AA1D8D9" w14:textId="77777777" w:rsidR="00155C4E" w:rsidRDefault="00155C4E" w:rsidP="00576115">
            <w:pPr>
              <w:jc w:val="both"/>
              <w:rPr>
                <w:rFonts w:ascii="Avenir Next World" w:hAnsi="Avenir Next World" w:cs="Avenir Next World"/>
              </w:rPr>
            </w:pPr>
            <w:r>
              <w:rPr>
                <w:rFonts w:ascii="Avenir Next World" w:hAnsi="Avenir Next World"/>
              </w:rPr>
              <w:t>___________________________________</w:t>
            </w:r>
          </w:p>
        </w:tc>
        <w:tc>
          <w:tcPr>
            <w:tcW w:w="922" w:type="dxa"/>
            <w:vAlign w:val="center"/>
          </w:tcPr>
          <w:p w14:paraId="4E08ACC9" w14:textId="77777777" w:rsidR="00155C4E" w:rsidRDefault="00155C4E" w:rsidP="00576115">
            <w:pPr>
              <w:jc w:val="both"/>
              <w:rPr>
                <w:rFonts w:ascii="Avenir Next World" w:hAnsi="Avenir Next World" w:cs="Avenir Next World"/>
              </w:rPr>
            </w:pPr>
            <w:r>
              <w:rPr>
                <w:rFonts w:ascii="Avenir Next World" w:hAnsi="Avenir Next World"/>
                <w:b/>
                <w:bCs/>
              </w:rPr>
              <w:t>Data</w:t>
            </w:r>
          </w:p>
        </w:tc>
        <w:tc>
          <w:tcPr>
            <w:tcW w:w="2948" w:type="dxa"/>
            <w:gridSpan w:val="2"/>
          </w:tcPr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55"/>
              <w:gridCol w:w="254"/>
              <w:gridCol w:w="298"/>
              <w:gridCol w:w="254"/>
              <w:gridCol w:w="254"/>
              <w:gridCol w:w="298"/>
              <w:gridCol w:w="254"/>
              <w:gridCol w:w="254"/>
              <w:gridCol w:w="254"/>
              <w:gridCol w:w="254"/>
            </w:tblGrid>
            <w:tr w:rsidR="00155C4E" w14:paraId="650D8DDB" w14:textId="77777777" w:rsidTr="00385411">
              <w:trPr>
                <w:trHeight w:val="360"/>
                <w:jc w:val="center"/>
              </w:trPr>
              <w:tc>
                <w:tcPr>
                  <w:tcW w:w="288" w:type="dxa"/>
                  <w:vAlign w:val="center"/>
                </w:tcPr>
                <w:p w14:paraId="3DD97E73" w14:textId="77777777" w:rsidR="00155C4E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  <w:vAlign w:val="center"/>
                </w:tcPr>
                <w:p w14:paraId="5BD4DD0A" w14:textId="77777777" w:rsidR="00155C4E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98" w:type="dxa"/>
                  <w:tcBorders>
                    <w:top w:val="single" w:sz="4" w:space="0" w:color="FFFFFF"/>
                    <w:bottom w:val="single" w:sz="4" w:space="0" w:color="FFFFFF"/>
                  </w:tcBorders>
                  <w:vAlign w:val="center"/>
                </w:tcPr>
                <w:p w14:paraId="1030AB9E" w14:textId="77777777" w:rsidR="00155C4E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  <w:r>
                    <w:rPr>
                      <w:rFonts w:ascii="Avenir Next World" w:hAnsi="Avenir Next World"/>
                    </w:rPr>
                    <w:t>/</w:t>
                  </w:r>
                </w:p>
              </w:tc>
              <w:tc>
                <w:tcPr>
                  <w:tcW w:w="288" w:type="dxa"/>
                  <w:vAlign w:val="center"/>
                </w:tcPr>
                <w:p w14:paraId="36347DDA" w14:textId="77777777" w:rsidR="00155C4E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  <w:vAlign w:val="center"/>
                </w:tcPr>
                <w:p w14:paraId="16CCE98B" w14:textId="77777777" w:rsidR="00155C4E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98" w:type="dxa"/>
                  <w:tcBorders>
                    <w:top w:val="single" w:sz="4" w:space="0" w:color="FFFFFF"/>
                    <w:bottom w:val="single" w:sz="4" w:space="0" w:color="FFFFFF"/>
                  </w:tcBorders>
                  <w:vAlign w:val="center"/>
                </w:tcPr>
                <w:p w14:paraId="4E2828B3" w14:textId="77777777" w:rsidR="00155C4E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  <w:r>
                    <w:rPr>
                      <w:rFonts w:ascii="Avenir Next World" w:hAnsi="Avenir Next World"/>
                    </w:rPr>
                    <w:t>/</w:t>
                  </w:r>
                </w:p>
              </w:tc>
              <w:tc>
                <w:tcPr>
                  <w:tcW w:w="288" w:type="dxa"/>
                  <w:vAlign w:val="center"/>
                </w:tcPr>
                <w:p w14:paraId="75AE457F" w14:textId="77777777" w:rsidR="00155C4E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  <w:vAlign w:val="center"/>
                </w:tcPr>
                <w:p w14:paraId="39AD1D9C" w14:textId="77777777" w:rsidR="00155C4E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  <w:vAlign w:val="center"/>
                </w:tcPr>
                <w:p w14:paraId="4155C8E8" w14:textId="77777777" w:rsidR="00155C4E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  <w:vAlign w:val="center"/>
                </w:tcPr>
                <w:p w14:paraId="130940F4" w14:textId="77777777" w:rsidR="00155C4E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</w:tr>
          </w:tbl>
          <w:p w14:paraId="5407F3C2" w14:textId="286D5A16" w:rsidR="00155C4E" w:rsidRDefault="00155C4E" w:rsidP="00576115">
            <w:pPr>
              <w:tabs>
                <w:tab w:val="left" w:pos="993"/>
                <w:tab w:val="left" w:pos="1985"/>
              </w:tabs>
              <w:ind w:firstLine="101"/>
              <w:jc w:val="both"/>
              <w:rPr>
                <w:rFonts w:ascii="Avenir Next World" w:hAnsi="Avenir Next World" w:cs="Avenir Next World"/>
              </w:rPr>
            </w:pPr>
            <w:r>
              <w:rPr>
                <w:rFonts w:ascii="Avenir Next World" w:hAnsi="Avenir Next World"/>
                <w:i/>
                <w:iCs/>
                <w:sz w:val="16"/>
                <w:szCs w:val="16"/>
              </w:rPr>
              <w:t>DD</w:t>
            </w:r>
            <w:r>
              <w:rPr>
                <w:rFonts w:ascii="Avenir Next World" w:hAnsi="Avenir Next World"/>
                <w:i/>
                <w:iCs/>
                <w:sz w:val="16"/>
                <w:szCs w:val="16"/>
              </w:rPr>
              <w:tab/>
              <w:t>MM</w:t>
            </w:r>
            <w:r>
              <w:rPr>
                <w:rFonts w:ascii="Avenir Next World" w:hAnsi="Avenir Next World"/>
                <w:i/>
                <w:iCs/>
                <w:sz w:val="16"/>
                <w:szCs w:val="16"/>
              </w:rPr>
              <w:tab/>
              <w:t>AAAA</w:t>
            </w:r>
          </w:p>
        </w:tc>
      </w:tr>
      <w:tr w:rsidR="00155C4E" w14:paraId="30FC6229" w14:textId="77777777" w:rsidTr="009174B1">
        <w:tc>
          <w:tcPr>
            <w:tcW w:w="1404" w:type="dxa"/>
            <w:vAlign w:val="center"/>
          </w:tcPr>
          <w:p w14:paraId="5822FA8B" w14:textId="77777777" w:rsidR="00155C4E" w:rsidRPr="00A94A77" w:rsidRDefault="00155C4E" w:rsidP="00576115">
            <w:pPr>
              <w:jc w:val="both"/>
              <w:rPr>
                <w:rFonts w:ascii="Avenir Next World" w:hAnsi="Avenir Next World" w:cs="Avenir Next World"/>
                <w:b/>
                <w:bCs/>
              </w:rPr>
            </w:pPr>
            <w:r>
              <w:rPr>
                <w:rFonts w:ascii="Avenir Next World" w:hAnsi="Avenir Next World"/>
                <w:b/>
                <w:bCs/>
              </w:rPr>
              <w:t>Telefone</w:t>
            </w:r>
          </w:p>
        </w:tc>
        <w:tc>
          <w:tcPr>
            <w:tcW w:w="7956" w:type="dxa"/>
            <w:gridSpan w:val="5"/>
            <w:tcBorders>
              <w:bottom w:val="single" w:sz="4" w:space="0" w:color="FFFFFF" w:themeColor="background1"/>
            </w:tcBorders>
          </w:tcPr>
          <w:p w14:paraId="50F29B29" w14:textId="77777777" w:rsidR="00155C4E" w:rsidRDefault="00155C4E" w:rsidP="00576115">
            <w:pPr>
              <w:jc w:val="both"/>
              <w:rPr>
                <w:rFonts w:ascii="Avenir Next World" w:hAnsi="Avenir Next World" w:cs="Avenir Next World"/>
              </w:rPr>
            </w:pPr>
          </w:p>
          <w:tbl>
            <w:tblPr>
              <w:tblStyle w:val="TableGrid"/>
              <w:tblW w:w="0" w:type="auto"/>
              <w:tblInd w:w="2162" w:type="dxa"/>
              <w:tblLook w:val="04A0" w:firstRow="1" w:lastRow="0" w:firstColumn="1" w:lastColumn="0" w:noHBand="0" w:noVBand="1"/>
            </w:tblPr>
            <w:tblGrid>
              <w:gridCol w:w="287"/>
              <w:gridCol w:w="287"/>
              <w:gridCol w:w="287"/>
              <w:gridCol w:w="287"/>
              <w:gridCol w:w="287"/>
              <w:gridCol w:w="288"/>
              <w:gridCol w:w="288"/>
              <w:gridCol w:w="288"/>
              <w:gridCol w:w="288"/>
              <w:gridCol w:w="288"/>
              <w:gridCol w:w="288"/>
              <w:gridCol w:w="288"/>
            </w:tblGrid>
            <w:tr w:rsidR="00155C4E" w:rsidRPr="00712007" w14:paraId="358845E9" w14:textId="77777777" w:rsidTr="00385411">
              <w:trPr>
                <w:trHeight w:val="360"/>
              </w:trPr>
              <w:tc>
                <w:tcPr>
                  <w:tcW w:w="287" w:type="dxa"/>
                </w:tcPr>
                <w:p w14:paraId="0637469F" w14:textId="77777777" w:rsidR="00155C4E" w:rsidRPr="00712007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7" w:type="dxa"/>
                </w:tcPr>
                <w:p w14:paraId="119CE342" w14:textId="77777777" w:rsidR="00155C4E" w:rsidRPr="00712007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7" w:type="dxa"/>
                </w:tcPr>
                <w:p w14:paraId="4AC715DF" w14:textId="77777777" w:rsidR="00155C4E" w:rsidRPr="00712007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7" w:type="dxa"/>
                  <w:tcBorders>
                    <w:top w:val="single" w:sz="4" w:space="0" w:color="FFFFFF" w:themeColor="background1"/>
                    <w:bottom w:val="single" w:sz="4" w:space="0" w:color="FFFFFF" w:themeColor="background1"/>
                  </w:tcBorders>
                </w:tcPr>
                <w:p w14:paraId="529EDD02" w14:textId="77777777" w:rsidR="00155C4E" w:rsidRPr="00712007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  <w:r>
                    <w:rPr>
                      <w:rFonts w:ascii="Avenir Next World" w:hAnsi="Avenir Next World"/>
                    </w:rPr>
                    <w:t>-</w:t>
                  </w:r>
                </w:p>
              </w:tc>
              <w:tc>
                <w:tcPr>
                  <w:tcW w:w="287" w:type="dxa"/>
                </w:tcPr>
                <w:p w14:paraId="33917D21" w14:textId="77777777" w:rsidR="00155C4E" w:rsidRPr="00712007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6F7A27F0" w14:textId="77777777" w:rsidR="00155C4E" w:rsidRPr="00712007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3C5B10EF" w14:textId="77777777" w:rsidR="00155C4E" w:rsidRPr="00712007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  <w:tcBorders>
                    <w:top w:val="single" w:sz="4" w:space="0" w:color="FFFFFF" w:themeColor="background1"/>
                    <w:bottom w:val="single" w:sz="4" w:space="0" w:color="FFFFFF" w:themeColor="background1"/>
                  </w:tcBorders>
                </w:tcPr>
                <w:p w14:paraId="0CA56649" w14:textId="77777777" w:rsidR="00155C4E" w:rsidRPr="00712007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  <w:r>
                    <w:rPr>
                      <w:rFonts w:ascii="Avenir Next World" w:hAnsi="Avenir Next World"/>
                    </w:rPr>
                    <w:t>-</w:t>
                  </w:r>
                </w:p>
              </w:tc>
              <w:tc>
                <w:tcPr>
                  <w:tcW w:w="288" w:type="dxa"/>
                </w:tcPr>
                <w:p w14:paraId="4051C09B" w14:textId="77777777" w:rsidR="00155C4E" w:rsidRPr="00712007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1B56DC18" w14:textId="77777777" w:rsidR="00155C4E" w:rsidRPr="00712007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6E4639C4" w14:textId="77777777" w:rsidR="00155C4E" w:rsidRPr="00712007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1723051F" w14:textId="77777777" w:rsidR="00155C4E" w:rsidRPr="00712007" w:rsidRDefault="00155C4E" w:rsidP="001A02B8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</w:tr>
          </w:tbl>
          <w:p w14:paraId="47EED8B5" w14:textId="77777777" w:rsidR="00155C4E" w:rsidRDefault="00155C4E" w:rsidP="00576115">
            <w:pPr>
              <w:jc w:val="both"/>
              <w:rPr>
                <w:rFonts w:ascii="Avenir Next World" w:hAnsi="Avenir Next World" w:cs="Avenir Next World"/>
              </w:rPr>
            </w:pPr>
          </w:p>
        </w:tc>
      </w:tr>
      <w:tr w:rsidR="00155C4E" w14:paraId="19B3E5C8" w14:textId="77777777" w:rsidTr="009174B1">
        <w:tc>
          <w:tcPr>
            <w:tcW w:w="1404" w:type="dxa"/>
          </w:tcPr>
          <w:p w14:paraId="5D4E8088" w14:textId="77777777" w:rsidR="00155C4E" w:rsidRPr="00A94A77" w:rsidRDefault="00155C4E" w:rsidP="00576115">
            <w:pPr>
              <w:jc w:val="both"/>
              <w:rPr>
                <w:rFonts w:ascii="Avenir Next World" w:hAnsi="Avenir Next World" w:cs="Avenir Next World"/>
                <w:b/>
                <w:bCs/>
              </w:rPr>
            </w:pPr>
            <w:r>
              <w:rPr>
                <w:rFonts w:ascii="Avenir Next World" w:hAnsi="Avenir Next World"/>
                <w:b/>
                <w:bCs/>
              </w:rPr>
              <w:t>Notas</w:t>
            </w:r>
          </w:p>
        </w:tc>
        <w:tc>
          <w:tcPr>
            <w:tcW w:w="7956" w:type="dxa"/>
            <w:gridSpan w:val="5"/>
            <w:tcBorders>
              <w:top w:val="single" w:sz="4" w:space="0" w:color="FFFFFF" w:themeColor="background1"/>
            </w:tcBorders>
          </w:tcPr>
          <w:p w14:paraId="1CB9A9CD" w14:textId="2CABE32C" w:rsidR="00155C4E" w:rsidRDefault="00155C4E" w:rsidP="00576115">
            <w:pPr>
              <w:jc w:val="both"/>
              <w:rPr>
                <w:rFonts w:ascii="Avenir Next World" w:hAnsi="Avenir Next World" w:cs="Avenir Next World"/>
              </w:rPr>
            </w:pPr>
            <w:r>
              <w:rPr>
                <w:rFonts w:ascii="Avenir Next World" w:hAnsi="Avenir Next World"/>
              </w:rPr>
              <w:t>______________________________________________________________________</w:t>
            </w:r>
          </w:p>
        </w:tc>
      </w:tr>
    </w:tbl>
    <w:p w14:paraId="4E281288" w14:textId="5F90200B" w:rsidR="005010A9" w:rsidRPr="00DF0326" w:rsidRDefault="00155C4E" w:rsidP="005010A9">
      <w:pPr>
        <w:contextualSpacing/>
        <w:rPr>
          <w:rFonts w:ascii="Avenir Next World" w:hAnsi="Avenir Next World" w:cs="Avenir Next World"/>
          <w:bCs/>
          <w:color w:val="231F20"/>
          <w:sz w:val="20"/>
          <w:szCs w:val="20"/>
        </w:rPr>
      </w:pPr>
      <w:r>
        <w:rPr>
          <w:rFonts w:ascii="Avenir Next World" w:hAnsi="Avenir Next World"/>
        </w:rPr>
        <w:t xml:space="preserve">Em caso de dúvidas, entre em contato com o nosso </w:t>
      </w:r>
      <w:r w:rsidRPr="00172132">
        <w:rPr>
          <w:rFonts w:ascii="Avenir Next World" w:hAnsi="Avenir Next World"/>
        </w:rPr>
        <w:t xml:space="preserve">Suporte Técnico 24 Horas </w:t>
      </w:r>
      <w:bookmarkStart w:id="3" w:name="_Hlk115200873"/>
      <w:r w:rsidR="005010A9" w:rsidRPr="00DF0326">
        <w:rPr>
          <w:rFonts w:ascii="Avenir Next World" w:hAnsi="Avenir Next World" w:cs="Avenir Next World"/>
          <w:sz w:val="20"/>
          <w:szCs w:val="20"/>
        </w:rPr>
        <w:t xml:space="preserve">no telefone </w:t>
      </w:r>
      <w:r w:rsidR="005010A9" w:rsidRPr="00DF0326">
        <w:rPr>
          <w:rFonts w:ascii="Avenir Next World" w:hAnsi="Avenir Next World" w:cs="Avenir Next World"/>
          <w:bCs/>
          <w:sz w:val="20"/>
          <w:szCs w:val="20"/>
        </w:rPr>
        <w:t>0800 773 9200</w:t>
      </w:r>
      <w:r w:rsidR="005010A9">
        <w:rPr>
          <w:rFonts w:ascii="Avenir Next World" w:hAnsi="Avenir Next World" w:cs="Avenir Next World"/>
          <w:bCs/>
          <w:sz w:val="20"/>
          <w:szCs w:val="20"/>
        </w:rPr>
        <w:t xml:space="preserve"> ou </w:t>
      </w:r>
      <w:r w:rsidR="005010A9" w:rsidRPr="00DF0326">
        <w:rPr>
          <w:rFonts w:ascii="Avenir Next World" w:hAnsi="Avenir Next World" w:cs="Avenir Next World"/>
          <w:bCs/>
          <w:sz w:val="20"/>
          <w:szCs w:val="20"/>
        </w:rPr>
        <w:t xml:space="preserve">envie e-mail para </w:t>
      </w:r>
      <w:hyperlink r:id="rId12" w:history="1">
        <w:r w:rsidR="005010A9" w:rsidRPr="00DF0326">
          <w:rPr>
            <w:rStyle w:val="Hyperlink"/>
            <w:rFonts w:ascii="Avenir Next World" w:hAnsi="Avenir Next World" w:cs="Avenir Next World"/>
            <w:bCs/>
            <w:sz w:val="20"/>
            <w:szCs w:val="20"/>
          </w:rPr>
          <w:t>atendimento.diabetes@medtronic.com</w:t>
        </w:r>
      </w:hyperlink>
      <w:r w:rsidR="005010A9" w:rsidRPr="00DF0326">
        <w:rPr>
          <w:rFonts w:ascii="Avenir Next World" w:hAnsi="Avenir Next World" w:cs="Avenir Next World"/>
          <w:bCs/>
          <w:color w:val="231F20"/>
          <w:sz w:val="20"/>
          <w:szCs w:val="20"/>
        </w:rPr>
        <w:t>.</w:t>
      </w:r>
    </w:p>
    <w:bookmarkEnd w:id="3"/>
    <w:p w14:paraId="2582E800" w14:textId="3A46BDA0" w:rsidR="00155C4E" w:rsidRPr="007C1802" w:rsidRDefault="00155C4E" w:rsidP="005010A9">
      <w:pPr>
        <w:spacing w:after="0" w:line="240" w:lineRule="auto"/>
        <w:jc w:val="both"/>
        <w:rPr>
          <w:rFonts w:ascii="Avenir Next World" w:hAnsi="Avenir Next World" w:cs="Avenir Next World"/>
        </w:rPr>
      </w:pPr>
    </w:p>
    <w:p w14:paraId="5C4EB771" w14:textId="5682600A" w:rsidR="00155C4E" w:rsidRPr="00356EE5" w:rsidRDefault="00155C4E" w:rsidP="00576115">
      <w:pPr>
        <w:spacing w:after="0" w:line="240" w:lineRule="auto"/>
        <w:jc w:val="both"/>
        <w:rPr>
          <w:rFonts w:ascii="Avenir Next World" w:hAnsi="Avenir Next World" w:cs="Avenir Next World"/>
          <w:b/>
          <w:bCs/>
        </w:rPr>
      </w:pPr>
      <w:r>
        <w:rPr>
          <w:rFonts w:ascii="Avenir Next World" w:hAnsi="Avenir Next World"/>
          <w:b/>
          <w:bCs/>
        </w:rPr>
        <w:t>Como sempre, agradecemos o seu apoio.</w:t>
      </w:r>
    </w:p>
    <w:sectPr w:rsidR="00155C4E" w:rsidRPr="00356EE5" w:rsidSect="00616AF5">
      <w:headerReference w:type="default" r:id="rId13"/>
      <w:footerReference w:type="default" r:id="rId14"/>
      <w:pgSz w:w="12240" w:h="15840"/>
      <w:pgMar w:top="720" w:right="1440" w:bottom="108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CB6A5C" w14:textId="77777777" w:rsidR="00176F1A" w:rsidRDefault="00176F1A" w:rsidP="004955EA">
      <w:pPr>
        <w:spacing w:after="0" w:line="240" w:lineRule="auto"/>
      </w:pPr>
      <w:r>
        <w:separator/>
      </w:r>
    </w:p>
  </w:endnote>
  <w:endnote w:type="continuationSeparator" w:id="0">
    <w:p w14:paraId="2B1F2AD1" w14:textId="77777777" w:rsidR="00176F1A" w:rsidRDefault="00176F1A" w:rsidP="004955EA">
      <w:pPr>
        <w:spacing w:after="0" w:line="240" w:lineRule="auto"/>
      </w:pPr>
      <w:r>
        <w:continuationSeparator/>
      </w:r>
    </w:p>
  </w:endnote>
  <w:endnote w:type="continuationNotice" w:id="1">
    <w:p w14:paraId="3743813A" w14:textId="77777777" w:rsidR="00176F1A" w:rsidRDefault="00176F1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 Next World">
    <w:altName w:val="Avenir Next World"/>
    <w:panose1 w:val="020B0503020202020204"/>
    <w:charset w:val="00"/>
    <w:family w:val="swiss"/>
    <w:pitch w:val="variable"/>
    <w:sig w:usb0="A5002EEF" w:usb1="C0000003" w:usb2="00000008" w:usb3="00000000" w:csb0="000101FF" w:csb1="00000000"/>
  </w:font>
  <w:font w:name="Avenir Next World Demi">
    <w:altName w:val="Arial Unicode MS"/>
    <w:panose1 w:val="020B0703020202020204"/>
    <w:charset w:val="00"/>
    <w:family w:val="swiss"/>
    <w:pitch w:val="variable"/>
    <w:sig w:usb0="A5002EEF" w:usb1="C0000003" w:usb2="00000008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D041F1" w14:textId="557AA670" w:rsidR="00D42A32" w:rsidRPr="00AC1BAF" w:rsidRDefault="001C4124">
    <w:pPr>
      <w:pStyle w:val="Footer"/>
      <w:rPr>
        <w:rFonts w:ascii="Avenir Next World" w:hAnsi="Avenir Next World" w:cs="Avenir Next World"/>
        <w:sz w:val="16"/>
        <w:szCs w:val="16"/>
      </w:rPr>
    </w:pPr>
    <w:r>
      <w:rPr>
        <w:rFonts w:ascii="Avenir Next World" w:hAnsi="Avenir Next World"/>
        <w:sz w:val="16"/>
        <w:szCs w:val="16"/>
      </w:rPr>
      <w:t>US-IPT-2200302 © 2022 Medtronic. Todos os direitos reservados. Medtronic e o logo da Medtronic são marcas comerciais da Medtronic. Todas as outras marcas são marcas comerciais de uma empresa Medtronic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3AB9DA" w14:textId="77777777" w:rsidR="00176F1A" w:rsidRDefault="00176F1A" w:rsidP="004955EA">
      <w:pPr>
        <w:spacing w:after="0" w:line="240" w:lineRule="auto"/>
      </w:pPr>
      <w:r>
        <w:separator/>
      </w:r>
    </w:p>
  </w:footnote>
  <w:footnote w:type="continuationSeparator" w:id="0">
    <w:p w14:paraId="7CC42271" w14:textId="77777777" w:rsidR="00176F1A" w:rsidRDefault="00176F1A" w:rsidP="004955EA">
      <w:pPr>
        <w:spacing w:after="0" w:line="240" w:lineRule="auto"/>
      </w:pPr>
      <w:r>
        <w:continuationSeparator/>
      </w:r>
    </w:p>
  </w:footnote>
  <w:footnote w:type="continuationNotice" w:id="1">
    <w:p w14:paraId="08580B0D" w14:textId="77777777" w:rsidR="00176F1A" w:rsidRDefault="00176F1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16"/>
      <w:gridCol w:w="3117"/>
      <w:gridCol w:w="3117"/>
    </w:tblGrid>
    <w:tr w:rsidR="002E6F91" w14:paraId="03BB84A4" w14:textId="77777777" w:rsidTr="002E6F91">
      <w:tc>
        <w:tcPr>
          <w:tcW w:w="3116" w:type="dxa"/>
        </w:tcPr>
        <w:p w14:paraId="6B7C752B" w14:textId="3E047184" w:rsidR="002E6F91" w:rsidRPr="001B2480" w:rsidRDefault="002E6F91" w:rsidP="002E6F91">
          <w:pPr>
            <w:pStyle w:val="Header"/>
            <w:tabs>
              <w:tab w:val="clear" w:pos="4680"/>
              <w:tab w:val="clear" w:pos="9360"/>
            </w:tabs>
            <w:rPr>
              <w:rFonts w:cstheme="minorHAnsi"/>
              <w:sz w:val="20"/>
              <w:szCs w:val="20"/>
              <w:lang w:val="en-US"/>
            </w:rPr>
          </w:pPr>
          <w:r w:rsidRPr="001B2480">
            <w:rPr>
              <w:sz w:val="20"/>
              <w:szCs w:val="20"/>
              <w:lang w:val="en-US"/>
            </w:rPr>
            <w:t>D00811833_A_Appendix A_Consignee Notification</w:t>
          </w:r>
        </w:p>
      </w:tc>
      <w:tc>
        <w:tcPr>
          <w:tcW w:w="3117" w:type="dxa"/>
        </w:tcPr>
        <w:p w14:paraId="20A7E590" w14:textId="77777777" w:rsidR="002E6F91" w:rsidRPr="002E6F91" w:rsidRDefault="002E6F91" w:rsidP="002E6F91">
          <w:pPr>
            <w:pStyle w:val="Header"/>
            <w:tabs>
              <w:tab w:val="clear" w:pos="4680"/>
              <w:tab w:val="clear" w:pos="9360"/>
            </w:tabs>
            <w:jc w:val="center"/>
            <w:rPr>
              <w:rFonts w:cstheme="minorHAnsi"/>
              <w:sz w:val="20"/>
              <w:szCs w:val="20"/>
            </w:rPr>
          </w:pPr>
          <w:r>
            <w:rPr>
              <w:sz w:val="20"/>
              <w:szCs w:val="20"/>
            </w:rPr>
            <w:t>Confidencial da Medtronic</w:t>
          </w:r>
        </w:p>
      </w:tc>
      <w:tc>
        <w:tcPr>
          <w:tcW w:w="3117" w:type="dxa"/>
        </w:tcPr>
        <w:p w14:paraId="641E915D" w14:textId="77777777" w:rsidR="002E6F91" w:rsidRDefault="002E6F91" w:rsidP="002E6F91">
          <w:pPr>
            <w:pStyle w:val="Header"/>
            <w:tabs>
              <w:tab w:val="clear" w:pos="4680"/>
              <w:tab w:val="clear" w:pos="9360"/>
            </w:tabs>
            <w:jc w:val="right"/>
            <w:rPr>
              <w:rFonts w:cstheme="minorHAnsi"/>
              <w:sz w:val="20"/>
              <w:szCs w:val="20"/>
            </w:rPr>
          </w:pPr>
          <w:r>
            <w:rPr>
              <w:sz w:val="20"/>
              <w:szCs w:val="20"/>
            </w:rPr>
            <w:t xml:space="preserve">Página </w:t>
          </w:r>
          <w:r w:rsidRPr="002E6F91">
            <w:rPr>
              <w:rFonts w:cstheme="minorHAnsi"/>
              <w:b/>
              <w:bCs/>
              <w:sz w:val="20"/>
              <w:szCs w:val="20"/>
            </w:rPr>
            <w:fldChar w:fldCharType="begin"/>
          </w:r>
          <w:r w:rsidRPr="002E6F91">
            <w:rPr>
              <w:rFonts w:cstheme="minorHAnsi"/>
              <w:b/>
              <w:bCs/>
              <w:sz w:val="20"/>
              <w:szCs w:val="20"/>
            </w:rPr>
            <w:instrText xml:space="preserve"> PAGE  \* Arabic  \* MERGEFORMAT </w:instrText>
          </w:r>
          <w:r w:rsidRPr="002E6F91">
            <w:rPr>
              <w:rFonts w:cstheme="minorHAnsi"/>
              <w:b/>
              <w:bCs/>
              <w:sz w:val="20"/>
              <w:szCs w:val="20"/>
            </w:rPr>
            <w:fldChar w:fldCharType="separate"/>
          </w:r>
          <w:r w:rsidR="00505B22">
            <w:rPr>
              <w:rFonts w:cstheme="minorHAnsi"/>
              <w:b/>
              <w:bCs/>
              <w:noProof/>
              <w:sz w:val="20"/>
              <w:szCs w:val="20"/>
            </w:rPr>
            <w:t>7</w:t>
          </w:r>
          <w:r w:rsidRPr="002E6F91">
            <w:rPr>
              <w:rFonts w:cstheme="minorHAnsi"/>
              <w:b/>
              <w:bCs/>
              <w:sz w:val="20"/>
              <w:szCs w:val="20"/>
            </w:rPr>
            <w:fldChar w:fldCharType="end"/>
          </w:r>
          <w:r>
            <w:rPr>
              <w:sz w:val="20"/>
              <w:szCs w:val="20"/>
            </w:rPr>
            <w:t xml:space="preserve"> de </w:t>
          </w:r>
          <w:r w:rsidRPr="002E6F91">
            <w:rPr>
              <w:rFonts w:cstheme="minorHAnsi"/>
              <w:b/>
              <w:bCs/>
              <w:sz w:val="20"/>
              <w:szCs w:val="20"/>
            </w:rPr>
            <w:fldChar w:fldCharType="begin"/>
          </w:r>
          <w:r w:rsidRPr="002E6F91">
            <w:rPr>
              <w:rFonts w:cstheme="minorHAnsi"/>
              <w:b/>
              <w:bCs/>
              <w:sz w:val="20"/>
              <w:szCs w:val="20"/>
            </w:rPr>
            <w:instrText xml:space="preserve"> NUMPAGES  \* Arabic  \* MERGEFORMAT </w:instrText>
          </w:r>
          <w:r w:rsidRPr="002E6F91">
            <w:rPr>
              <w:rFonts w:cstheme="minorHAnsi"/>
              <w:b/>
              <w:bCs/>
              <w:sz w:val="20"/>
              <w:szCs w:val="20"/>
            </w:rPr>
            <w:fldChar w:fldCharType="separate"/>
          </w:r>
          <w:r w:rsidR="00505B22">
            <w:rPr>
              <w:rFonts w:cstheme="minorHAnsi"/>
              <w:b/>
              <w:bCs/>
              <w:noProof/>
              <w:sz w:val="20"/>
              <w:szCs w:val="20"/>
            </w:rPr>
            <w:t>7</w:t>
          </w:r>
          <w:r w:rsidRPr="002E6F91">
            <w:rPr>
              <w:rFonts w:cstheme="minorHAnsi"/>
              <w:b/>
              <w:bCs/>
              <w:sz w:val="20"/>
              <w:szCs w:val="20"/>
            </w:rPr>
            <w:fldChar w:fldCharType="end"/>
          </w:r>
        </w:p>
      </w:tc>
    </w:tr>
  </w:tbl>
  <w:p w14:paraId="6A56772D" w14:textId="77777777" w:rsidR="00B13537" w:rsidRDefault="00B1353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BA1E64"/>
    <w:multiLevelType w:val="hybridMultilevel"/>
    <w:tmpl w:val="ED0ECAD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C8677E"/>
    <w:multiLevelType w:val="hybridMultilevel"/>
    <w:tmpl w:val="0AF6CB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9853B6"/>
    <w:multiLevelType w:val="hybridMultilevel"/>
    <w:tmpl w:val="0FFC9B5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C326C2"/>
    <w:multiLevelType w:val="hybridMultilevel"/>
    <w:tmpl w:val="4492277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F2D660F"/>
    <w:multiLevelType w:val="hybridMultilevel"/>
    <w:tmpl w:val="C9E28A32"/>
    <w:lvl w:ilvl="0" w:tplc="0AE6644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350018"/>
    <w:multiLevelType w:val="multilevel"/>
    <w:tmpl w:val="6CF0BA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1744002"/>
    <w:multiLevelType w:val="hybridMultilevel"/>
    <w:tmpl w:val="B0205BB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EF52C6"/>
    <w:multiLevelType w:val="multilevel"/>
    <w:tmpl w:val="95EC1B6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69E6FEC"/>
    <w:multiLevelType w:val="hybridMultilevel"/>
    <w:tmpl w:val="437AEB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C47C9C"/>
    <w:multiLevelType w:val="hybridMultilevel"/>
    <w:tmpl w:val="83783C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C21F92"/>
    <w:multiLevelType w:val="hybridMultilevel"/>
    <w:tmpl w:val="45460F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1D2416"/>
    <w:multiLevelType w:val="multilevel"/>
    <w:tmpl w:val="27D8F7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1975099"/>
    <w:multiLevelType w:val="hybridMultilevel"/>
    <w:tmpl w:val="7E8C2D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EB7BA7"/>
    <w:multiLevelType w:val="hybridMultilevel"/>
    <w:tmpl w:val="6CF0BAB4"/>
    <w:lvl w:ilvl="0" w:tplc="9A7CEC3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2"/>
        <w:szCs w:val="22"/>
      </w:rPr>
    </w:lvl>
    <w:lvl w:ilvl="1" w:tplc="BCFA5E0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826C98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374EF0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E1CEA0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21CE0E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500E79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950566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F2C661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57E7B50"/>
    <w:multiLevelType w:val="multilevel"/>
    <w:tmpl w:val="20969A20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58F0669"/>
    <w:multiLevelType w:val="hybridMultilevel"/>
    <w:tmpl w:val="1B3C45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AF3D22"/>
    <w:multiLevelType w:val="hybridMultilevel"/>
    <w:tmpl w:val="0BD07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5266BE"/>
    <w:multiLevelType w:val="hybridMultilevel"/>
    <w:tmpl w:val="AD843E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912FA6"/>
    <w:multiLevelType w:val="hybridMultilevel"/>
    <w:tmpl w:val="B96845E0"/>
    <w:lvl w:ilvl="0" w:tplc="160287A8">
      <w:start w:val="1"/>
      <w:numFmt w:val="upperLetter"/>
      <w:lvlText w:val="%1."/>
      <w:lvlJc w:val="left"/>
      <w:pPr>
        <w:ind w:left="720" w:hanging="360"/>
      </w:pPr>
      <w:rPr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7D7841"/>
    <w:multiLevelType w:val="hybridMultilevel"/>
    <w:tmpl w:val="73ECAE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0F31465"/>
    <w:multiLevelType w:val="hybridMultilevel"/>
    <w:tmpl w:val="1B60A0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365721A"/>
    <w:multiLevelType w:val="hybridMultilevel"/>
    <w:tmpl w:val="24D083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1E158A"/>
    <w:multiLevelType w:val="hybridMultilevel"/>
    <w:tmpl w:val="26782E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5A5411"/>
    <w:multiLevelType w:val="hybridMultilevel"/>
    <w:tmpl w:val="32D6C8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6E23D98"/>
    <w:multiLevelType w:val="hybridMultilevel"/>
    <w:tmpl w:val="63C05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416F57"/>
    <w:multiLevelType w:val="hybridMultilevel"/>
    <w:tmpl w:val="7DFA7406"/>
    <w:lvl w:ilvl="0" w:tplc="21005748">
      <w:start w:val="1"/>
      <w:numFmt w:val="lowerLetter"/>
      <w:lvlText w:val="%1.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9C04589"/>
    <w:multiLevelType w:val="multilevel"/>
    <w:tmpl w:val="DB12CC4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3B7D79EE"/>
    <w:multiLevelType w:val="hybridMultilevel"/>
    <w:tmpl w:val="CAA0EE2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072240B"/>
    <w:multiLevelType w:val="hybridMultilevel"/>
    <w:tmpl w:val="B350B202"/>
    <w:lvl w:ilvl="0" w:tplc="EE304A00">
      <w:start w:val="1"/>
      <w:numFmt w:val="decimal"/>
      <w:lvlText w:val="%1."/>
      <w:lvlJc w:val="left"/>
      <w:pPr>
        <w:ind w:left="720" w:hanging="360"/>
      </w:pPr>
    </w:lvl>
    <w:lvl w:ilvl="1" w:tplc="5CF827F6">
      <w:start w:val="1"/>
      <w:numFmt w:val="lowerLetter"/>
      <w:lvlText w:val="%2."/>
      <w:lvlJc w:val="left"/>
      <w:pPr>
        <w:ind w:left="1440" w:hanging="360"/>
      </w:pPr>
    </w:lvl>
    <w:lvl w:ilvl="2" w:tplc="837E06A6">
      <w:start w:val="1"/>
      <w:numFmt w:val="lowerRoman"/>
      <w:lvlText w:val="%3."/>
      <w:lvlJc w:val="right"/>
      <w:pPr>
        <w:ind w:left="2160" w:hanging="180"/>
      </w:pPr>
    </w:lvl>
    <w:lvl w:ilvl="3" w:tplc="55424BBC">
      <w:start w:val="1"/>
      <w:numFmt w:val="decimal"/>
      <w:lvlText w:val="%4."/>
      <w:lvlJc w:val="left"/>
      <w:pPr>
        <w:ind w:left="2880" w:hanging="360"/>
      </w:pPr>
    </w:lvl>
    <w:lvl w:ilvl="4" w:tplc="BA723106">
      <w:start w:val="1"/>
      <w:numFmt w:val="lowerLetter"/>
      <w:lvlText w:val="%5."/>
      <w:lvlJc w:val="left"/>
      <w:pPr>
        <w:ind w:left="3600" w:hanging="360"/>
      </w:pPr>
    </w:lvl>
    <w:lvl w:ilvl="5" w:tplc="3B3CD154">
      <w:start w:val="1"/>
      <w:numFmt w:val="lowerRoman"/>
      <w:lvlText w:val="%6."/>
      <w:lvlJc w:val="right"/>
      <w:pPr>
        <w:ind w:left="4320" w:hanging="180"/>
      </w:pPr>
    </w:lvl>
    <w:lvl w:ilvl="6" w:tplc="2CE21DFE">
      <w:start w:val="1"/>
      <w:numFmt w:val="decimal"/>
      <w:lvlText w:val="%7."/>
      <w:lvlJc w:val="left"/>
      <w:pPr>
        <w:ind w:left="5040" w:hanging="360"/>
      </w:pPr>
    </w:lvl>
    <w:lvl w:ilvl="7" w:tplc="E9AAAC4A">
      <w:start w:val="1"/>
      <w:numFmt w:val="lowerLetter"/>
      <w:lvlText w:val="%8."/>
      <w:lvlJc w:val="left"/>
      <w:pPr>
        <w:ind w:left="5760" w:hanging="360"/>
      </w:pPr>
    </w:lvl>
    <w:lvl w:ilvl="8" w:tplc="061CD95A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25E4E84"/>
    <w:multiLevelType w:val="multilevel"/>
    <w:tmpl w:val="EC0660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43096C60"/>
    <w:multiLevelType w:val="hybridMultilevel"/>
    <w:tmpl w:val="E53CF0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A066F9"/>
    <w:multiLevelType w:val="multilevel"/>
    <w:tmpl w:val="75D8812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49D77FEB"/>
    <w:multiLevelType w:val="hybridMultilevel"/>
    <w:tmpl w:val="FFFFFFFF"/>
    <w:lvl w:ilvl="0" w:tplc="774C2E9E">
      <w:start w:val="1"/>
      <w:numFmt w:val="lowerLetter"/>
      <w:lvlText w:val="%1."/>
      <w:lvlJc w:val="left"/>
      <w:pPr>
        <w:ind w:left="1080" w:hanging="360"/>
      </w:pPr>
    </w:lvl>
    <w:lvl w:ilvl="1" w:tplc="B7F01588">
      <w:start w:val="1"/>
      <w:numFmt w:val="lowerLetter"/>
      <w:lvlText w:val="%2."/>
      <w:lvlJc w:val="left"/>
      <w:pPr>
        <w:ind w:left="1800" w:hanging="360"/>
      </w:pPr>
    </w:lvl>
    <w:lvl w:ilvl="2" w:tplc="62E6997C">
      <w:start w:val="1"/>
      <w:numFmt w:val="lowerRoman"/>
      <w:lvlText w:val="%3."/>
      <w:lvlJc w:val="right"/>
      <w:pPr>
        <w:ind w:left="2520" w:hanging="180"/>
      </w:pPr>
    </w:lvl>
    <w:lvl w:ilvl="3" w:tplc="B8180B48">
      <w:start w:val="1"/>
      <w:numFmt w:val="decimal"/>
      <w:lvlText w:val="%4."/>
      <w:lvlJc w:val="left"/>
      <w:pPr>
        <w:ind w:left="3240" w:hanging="360"/>
      </w:pPr>
    </w:lvl>
    <w:lvl w:ilvl="4" w:tplc="0E8089A6">
      <w:start w:val="1"/>
      <w:numFmt w:val="lowerLetter"/>
      <w:lvlText w:val="%5."/>
      <w:lvlJc w:val="left"/>
      <w:pPr>
        <w:ind w:left="3960" w:hanging="360"/>
      </w:pPr>
    </w:lvl>
    <w:lvl w:ilvl="5" w:tplc="26C6F51A">
      <w:start w:val="1"/>
      <w:numFmt w:val="lowerRoman"/>
      <w:lvlText w:val="%6."/>
      <w:lvlJc w:val="right"/>
      <w:pPr>
        <w:ind w:left="4680" w:hanging="180"/>
      </w:pPr>
    </w:lvl>
    <w:lvl w:ilvl="6" w:tplc="7CFE98D8">
      <w:start w:val="1"/>
      <w:numFmt w:val="decimal"/>
      <w:lvlText w:val="%7."/>
      <w:lvlJc w:val="left"/>
      <w:pPr>
        <w:ind w:left="5400" w:hanging="360"/>
      </w:pPr>
    </w:lvl>
    <w:lvl w:ilvl="7" w:tplc="2BC6A6E2">
      <w:start w:val="1"/>
      <w:numFmt w:val="lowerLetter"/>
      <w:lvlText w:val="%8."/>
      <w:lvlJc w:val="left"/>
      <w:pPr>
        <w:ind w:left="6120" w:hanging="360"/>
      </w:pPr>
    </w:lvl>
    <w:lvl w:ilvl="8" w:tplc="A7D04DD8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3BD374C"/>
    <w:multiLevelType w:val="hybridMultilevel"/>
    <w:tmpl w:val="4498CA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8502F4"/>
    <w:multiLevelType w:val="hybridMultilevel"/>
    <w:tmpl w:val="D00016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8EE7259"/>
    <w:multiLevelType w:val="hybridMultilevel"/>
    <w:tmpl w:val="FFFFFFFF"/>
    <w:lvl w:ilvl="0" w:tplc="084A58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DD0A6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9E8E8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782D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D5895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6145B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2C6B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AEAE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13E70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C020599"/>
    <w:multiLevelType w:val="hybridMultilevel"/>
    <w:tmpl w:val="32D6C8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A91C62"/>
    <w:multiLevelType w:val="hybridMultilevel"/>
    <w:tmpl w:val="0FB0513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946106"/>
    <w:multiLevelType w:val="hybridMultilevel"/>
    <w:tmpl w:val="CD4438FC"/>
    <w:lvl w:ilvl="0" w:tplc="8B5E012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5F66423"/>
    <w:multiLevelType w:val="multilevel"/>
    <w:tmpl w:val="C84A387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7B9761C"/>
    <w:multiLevelType w:val="hybridMultilevel"/>
    <w:tmpl w:val="28B63D78"/>
    <w:lvl w:ilvl="0" w:tplc="B4F2552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8637E95"/>
    <w:multiLevelType w:val="hybridMultilevel"/>
    <w:tmpl w:val="F3FEDB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93901AA"/>
    <w:multiLevelType w:val="hybridMultilevel"/>
    <w:tmpl w:val="2B0E047C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6BF27D42"/>
    <w:multiLevelType w:val="hybridMultilevel"/>
    <w:tmpl w:val="2DAEDA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4CA37DF"/>
    <w:multiLevelType w:val="hybridMultilevel"/>
    <w:tmpl w:val="FFFFFFFF"/>
    <w:lvl w:ilvl="0" w:tplc="2CE82F7E">
      <w:start w:val="1"/>
      <w:numFmt w:val="decimal"/>
      <w:lvlText w:val="%1."/>
      <w:lvlJc w:val="left"/>
      <w:pPr>
        <w:ind w:left="720" w:hanging="360"/>
      </w:pPr>
    </w:lvl>
    <w:lvl w:ilvl="1" w:tplc="402EB962">
      <w:start w:val="1"/>
      <w:numFmt w:val="lowerLetter"/>
      <w:lvlText w:val="%2."/>
      <w:lvlJc w:val="left"/>
      <w:pPr>
        <w:ind w:left="1440" w:hanging="360"/>
      </w:pPr>
    </w:lvl>
    <w:lvl w:ilvl="2" w:tplc="634A7846">
      <w:start w:val="1"/>
      <w:numFmt w:val="lowerRoman"/>
      <w:lvlText w:val="%3."/>
      <w:lvlJc w:val="right"/>
      <w:pPr>
        <w:ind w:left="2160" w:hanging="180"/>
      </w:pPr>
    </w:lvl>
    <w:lvl w:ilvl="3" w:tplc="A8AA08E0">
      <w:start w:val="1"/>
      <w:numFmt w:val="decimal"/>
      <w:lvlText w:val="%4."/>
      <w:lvlJc w:val="left"/>
      <w:pPr>
        <w:ind w:left="2880" w:hanging="360"/>
      </w:pPr>
    </w:lvl>
    <w:lvl w:ilvl="4" w:tplc="F85C9FD4">
      <w:start w:val="1"/>
      <w:numFmt w:val="lowerLetter"/>
      <w:lvlText w:val="%5."/>
      <w:lvlJc w:val="left"/>
      <w:pPr>
        <w:ind w:left="3600" w:hanging="360"/>
      </w:pPr>
    </w:lvl>
    <w:lvl w:ilvl="5" w:tplc="1CF64C18">
      <w:start w:val="1"/>
      <w:numFmt w:val="lowerRoman"/>
      <w:lvlText w:val="%6."/>
      <w:lvlJc w:val="right"/>
      <w:pPr>
        <w:ind w:left="4320" w:hanging="180"/>
      </w:pPr>
    </w:lvl>
    <w:lvl w:ilvl="6" w:tplc="A406E93E">
      <w:start w:val="1"/>
      <w:numFmt w:val="decimal"/>
      <w:lvlText w:val="%7."/>
      <w:lvlJc w:val="left"/>
      <w:pPr>
        <w:ind w:left="5040" w:hanging="360"/>
      </w:pPr>
    </w:lvl>
    <w:lvl w:ilvl="7" w:tplc="8CB479BE">
      <w:start w:val="1"/>
      <w:numFmt w:val="lowerLetter"/>
      <w:lvlText w:val="%8."/>
      <w:lvlJc w:val="left"/>
      <w:pPr>
        <w:ind w:left="5760" w:hanging="360"/>
      </w:pPr>
    </w:lvl>
    <w:lvl w:ilvl="8" w:tplc="E564A860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FD38C4"/>
    <w:multiLevelType w:val="multilevel"/>
    <w:tmpl w:val="EB502020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6" w15:restartNumberingAfterBreak="0">
    <w:nsid w:val="795C22ED"/>
    <w:multiLevelType w:val="hybridMultilevel"/>
    <w:tmpl w:val="52E0F3F0"/>
    <w:lvl w:ilvl="0" w:tplc="F0A80FB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BE01173"/>
    <w:multiLevelType w:val="hybridMultilevel"/>
    <w:tmpl w:val="56F2D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36"/>
  </w:num>
  <w:num w:numId="3">
    <w:abstractNumId w:val="38"/>
  </w:num>
  <w:num w:numId="4">
    <w:abstractNumId w:val="4"/>
  </w:num>
  <w:num w:numId="5">
    <w:abstractNumId w:val="9"/>
  </w:num>
  <w:num w:numId="6">
    <w:abstractNumId w:val="17"/>
  </w:num>
  <w:num w:numId="7">
    <w:abstractNumId w:val="0"/>
  </w:num>
  <w:num w:numId="8">
    <w:abstractNumId w:val="10"/>
  </w:num>
  <w:num w:numId="9">
    <w:abstractNumId w:val="16"/>
  </w:num>
  <w:num w:numId="10">
    <w:abstractNumId w:val="20"/>
  </w:num>
  <w:num w:numId="11">
    <w:abstractNumId w:val="29"/>
  </w:num>
  <w:num w:numId="12">
    <w:abstractNumId w:val="46"/>
  </w:num>
  <w:num w:numId="13">
    <w:abstractNumId w:val="8"/>
  </w:num>
  <w:num w:numId="14">
    <w:abstractNumId w:val="25"/>
  </w:num>
  <w:num w:numId="15">
    <w:abstractNumId w:val="12"/>
  </w:num>
  <w:num w:numId="16">
    <w:abstractNumId w:val="15"/>
  </w:num>
  <w:num w:numId="17">
    <w:abstractNumId w:val="19"/>
  </w:num>
  <w:num w:numId="18">
    <w:abstractNumId w:val="21"/>
  </w:num>
  <w:num w:numId="19">
    <w:abstractNumId w:val="41"/>
  </w:num>
  <w:num w:numId="20">
    <w:abstractNumId w:val="22"/>
  </w:num>
  <w:num w:numId="21">
    <w:abstractNumId w:val="33"/>
  </w:num>
  <w:num w:numId="22">
    <w:abstractNumId w:val="6"/>
  </w:num>
  <w:num w:numId="23">
    <w:abstractNumId w:val="35"/>
  </w:num>
  <w:num w:numId="24">
    <w:abstractNumId w:val="1"/>
  </w:num>
  <w:num w:numId="25">
    <w:abstractNumId w:val="34"/>
  </w:num>
  <w:num w:numId="26">
    <w:abstractNumId w:val="28"/>
  </w:num>
  <w:num w:numId="27">
    <w:abstractNumId w:val="30"/>
  </w:num>
  <w:num w:numId="28">
    <w:abstractNumId w:val="24"/>
  </w:num>
  <w:num w:numId="29">
    <w:abstractNumId w:val="27"/>
  </w:num>
  <w:num w:numId="30">
    <w:abstractNumId w:val="18"/>
  </w:num>
  <w:num w:numId="3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3"/>
  </w:num>
  <w:num w:numId="33">
    <w:abstractNumId w:val="5"/>
  </w:num>
  <w:num w:numId="34">
    <w:abstractNumId w:val="44"/>
  </w:num>
  <w:num w:numId="35">
    <w:abstractNumId w:val="32"/>
  </w:num>
  <w:num w:numId="36">
    <w:abstractNumId w:val="2"/>
  </w:num>
  <w:num w:numId="37">
    <w:abstractNumId w:val="37"/>
  </w:num>
  <w:num w:numId="38">
    <w:abstractNumId w:val="42"/>
  </w:num>
  <w:num w:numId="39">
    <w:abstractNumId w:val="43"/>
  </w:num>
  <w:num w:numId="40">
    <w:abstractNumId w:val="47"/>
  </w:num>
  <w:num w:numId="41">
    <w:abstractNumId w:val="11"/>
  </w:num>
  <w:num w:numId="42">
    <w:abstractNumId w:val="26"/>
  </w:num>
  <w:num w:numId="43">
    <w:abstractNumId w:val="7"/>
  </w:num>
  <w:num w:numId="44">
    <w:abstractNumId w:val="31"/>
  </w:num>
  <w:num w:numId="45">
    <w:abstractNumId w:val="39"/>
  </w:num>
  <w:num w:numId="46">
    <w:abstractNumId w:val="45"/>
  </w:num>
  <w:num w:numId="47">
    <w:abstractNumId w:val="14"/>
  </w:num>
  <w:num w:numId="48">
    <w:abstractNumId w:val="3"/>
  </w:num>
  <w:num w:numId="49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2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wsDQ3NDe1MDWyNDRU0lEKTi0uzszPAykwrQUAD/kWniwAAAA="/>
  </w:docVars>
  <w:rsids>
    <w:rsidRoot w:val="00867B69"/>
    <w:rsid w:val="0000164E"/>
    <w:rsid w:val="0000262B"/>
    <w:rsid w:val="0000307B"/>
    <w:rsid w:val="0000374D"/>
    <w:rsid w:val="000047CD"/>
    <w:rsid w:val="00005942"/>
    <w:rsid w:val="000062B9"/>
    <w:rsid w:val="00006C49"/>
    <w:rsid w:val="000108B3"/>
    <w:rsid w:val="00012D1E"/>
    <w:rsid w:val="000135D1"/>
    <w:rsid w:val="00013A7A"/>
    <w:rsid w:val="00013F79"/>
    <w:rsid w:val="00013FD8"/>
    <w:rsid w:val="000143A0"/>
    <w:rsid w:val="00014BEB"/>
    <w:rsid w:val="00014D45"/>
    <w:rsid w:val="00014DDC"/>
    <w:rsid w:val="000163E7"/>
    <w:rsid w:val="00016CD4"/>
    <w:rsid w:val="0001711F"/>
    <w:rsid w:val="000171C3"/>
    <w:rsid w:val="00017773"/>
    <w:rsid w:val="0002072C"/>
    <w:rsid w:val="000209D2"/>
    <w:rsid w:val="00020D97"/>
    <w:rsid w:val="00022D55"/>
    <w:rsid w:val="00022F8C"/>
    <w:rsid w:val="00023343"/>
    <w:rsid w:val="000237D4"/>
    <w:rsid w:val="00024222"/>
    <w:rsid w:val="0002443D"/>
    <w:rsid w:val="000248C7"/>
    <w:rsid w:val="00025875"/>
    <w:rsid w:val="00026004"/>
    <w:rsid w:val="00026304"/>
    <w:rsid w:val="0002645C"/>
    <w:rsid w:val="00026DA8"/>
    <w:rsid w:val="000273BF"/>
    <w:rsid w:val="0002784B"/>
    <w:rsid w:val="00030D18"/>
    <w:rsid w:val="00030E9B"/>
    <w:rsid w:val="00031A4A"/>
    <w:rsid w:val="00032D5B"/>
    <w:rsid w:val="0003558C"/>
    <w:rsid w:val="0004078A"/>
    <w:rsid w:val="00041D8D"/>
    <w:rsid w:val="00042857"/>
    <w:rsid w:val="0004293A"/>
    <w:rsid w:val="00042FD9"/>
    <w:rsid w:val="00043B3F"/>
    <w:rsid w:val="00043B5F"/>
    <w:rsid w:val="00044007"/>
    <w:rsid w:val="00045158"/>
    <w:rsid w:val="00045331"/>
    <w:rsid w:val="00045D83"/>
    <w:rsid w:val="00046E41"/>
    <w:rsid w:val="00047829"/>
    <w:rsid w:val="000479C3"/>
    <w:rsid w:val="00047D75"/>
    <w:rsid w:val="00050132"/>
    <w:rsid w:val="000509F4"/>
    <w:rsid w:val="00053F09"/>
    <w:rsid w:val="00054219"/>
    <w:rsid w:val="000545C5"/>
    <w:rsid w:val="00054655"/>
    <w:rsid w:val="0005596A"/>
    <w:rsid w:val="00055EC8"/>
    <w:rsid w:val="00056310"/>
    <w:rsid w:val="00056BBB"/>
    <w:rsid w:val="00060FB6"/>
    <w:rsid w:val="00061671"/>
    <w:rsid w:val="00061A3B"/>
    <w:rsid w:val="00061B1C"/>
    <w:rsid w:val="00061CA5"/>
    <w:rsid w:val="0006219E"/>
    <w:rsid w:val="00062652"/>
    <w:rsid w:val="0006458D"/>
    <w:rsid w:val="00064D57"/>
    <w:rsid w:val="000655D3"/>
    <w:rsid w:val="00065805"/>
    <w:rsid w:val="0006630F"/>
    <w:rsid w:val="0006683C"/>
    <w:rsid w:val="000702DB"/>
    <w:rsid w:val="00070550"/>
    <w:rsid w:val="00070D62"/>
    <w:rsid w:val="00070EC1"/>
    <w:rsid w:val="00071933"/>
    <w:rsid w:val="000726EF"/>
    <w:rsid w:val="00074166"/>
    <w:rsid w:val="00074498"/>
    <w:rsid w:val="00074E6A"/>
    <w:rsid w:val="00076945"/>
    <w:rsid w:val="00076E22"/>
    <w:rsid w:val="00077149"/>
    <w:rsid w:val="0007733F"/>
    <w:rsid w:val="00077943"/>
    <w:rsid w:val="000802FA"/>
    <w:rsid w:val="000818EF"/>
    <w:rsid w:val="00081A86"/>
    <w:rsid w:val="000828F0"/>
    <w:rsid w:val="00083548"/>
    <w:rsid w:val="00083DAF"/>
    <w:rsid w:val="00083F0E"/>
    <w:rsid w:val="000845EC"/>
    <w:rsid w:val="00085C52"/>
    <w:rsid w:val="00085DFC"/>
    <w:rsid w:val="00085E48"/>
    <w:rsid w:val="00086655"/>
    <w:rsid w:val="000869A9"/>
    <w:rsid w:val="00090E9C"/>
    <w:rsid w:val="00091449"/>
    <w:rsid w:val="0009193F"/>
    <w:rsid w:val="0009226E"/>
    <w:rsid w:val="000922CB"/>
    <w:rsid w:val="000928BD"/>
    <w:rsid w:val="0009368B"/>
    <w:rsid w:val="00093BAC"/>
    <w:rsid w:val="00093D9F"/>
    <w:rsid w:val="000943E2"/>
    <w:rsid w:val="00094E0B"/>
    <w:rsid w:val="00094F32"/>
    <w:rsid w:val="00095553"/>
    <w:rsid w:val="00095E8C"/>
    <w:rsid w:val="00097066"/>
    <w:rsid w:val="00097670"/>
    <w:rsid w:val="000977CD"/>
    <w:rsid w:val="000A06D0"/>
    <w:rsid w:val="000A087F"/>
    <w:rsid w:val="000A09A3"/>
    <w:rsid w:val="000A0D50"/>
    <w:rsid w:val="000A18B8"/>
    <w:rsid w:val="000A21AE"/>
    <w:rsid w:val="000A2C44"/>
    <w:rsid w:val="000A396F"/>
    <w:rsid w:val="000A411B"/>
    <w:rsid w:val="000A4444"/>
    <w:rsid w:val="000A4720"/>
    <w:rsid w:val="000A48AD"/>
    <w:rsid w:val="000A521C"/>
    <w:rsid w:val="000A5F81"/>
    <w:rsid w:val="000A693D"/>
    <w:rsid w:val="000A6D8E"/>
    <w:rsid w:val="000B0430"/>
    <w:rsid w:val="000B0B60"/>
    <w:rsid w:val="000B0EC7"/>
    <w:rsid w:val="000B16D7"/>
    <w:rsid w:val="000B1A98"/>
    <w:rsid w:val="000B1F20"/>
    <w:rsid w:val="000B2C4F"/>
    <w:rsid w:val="000B2EC1"/>
    <w:rsid w:val="000B3006"/>
    <w:rsid w:val="000B3723"/>
    <w:rsid w:val="000B3FF8"/>
    <w:rsid w:val="000B42EB"/>
    <w:rsid w:val="000B467B"/>
    <w:rsid w:val="000B67EC"/>
    <w:rsid w:val="000B6B75"/>
    <w:rsid w:val="000C1678"/>
    <w:rsid w:val="000C1680"/>
    <w:rsid w:val="000C1960"/>
    <w:rsid w:val="000C23C3"/>
    <w:rsid w:val="000C2B2A"/>
    <w:rsid w:val="000C31AB"/>
    <w:rsid w:val="000C3C10"/>
    <w:rsid w:val="000C60AE"/>
    <w:rsid w:val="000C6397"/>
    <w:rsid w:val="000C6C7F"/>
    <w:rsid w:val="000D0E71"/>
    <w:rsid w:val="000D18C1"/>
    <w:rsid w:val="000D18E6"/>
    <w:rsid w:val="000D223B"/>
    <w:rsid w:val="000D22CD"/>
    <w:rsid w:val="000D24CC"/>
    <w:rsid w:val="000D2FED"/>
    <w:rsid w:val="000D3669"/>
    <w:rsid w:val="000D4CCF"/>
    <w:rsid w:val="000D5BC7"/>
    <w:rsid w:val="000D62FE"/>
    <w:rsid w:val="000D6795"/>
    <w:rsid w:val="000D69A6"/>
    <w:rsid w:val="000E000A"/>
    <w:rsid w:val="000E10C7"/>
    <w:rsid w:val="000E1C98"/>
    <w:rsid w:val="000E20AA"/>
    <w:rsid w:val="000E3726"/>
    <w:rsid w:val="000E3B9B"/>
    <w:rsid w:val="000E4813"/>
    <w:rsid w:val="000E4C3C"/>
    <w:rsid w:val="000E4DE8"/>
    <w:rsid w:val="000E5975"/>
    <w:rsid w:val="000E5E7B"/>
    <w:rsid w:val="000E7567"/>
    <w:rsid w:val="000E7D06"/>
    <w:rsid w:val="000E7EF4"/>
    <w:rsid w:val="000F0AD2"/>
    <w:rsid w:val="000F2DA9"/>
    <w:rsid w:val="000F474C"/>
    <w:rsid w:val="000F4AA2"/>
    <w:rsid w:val="000F531C"/>
    <w:rsid w:val="000F5C96"/>
    <w:rsid w:val="000F6B8D"/>
    <w:rsid w:val="000F71F8"/>
    <w:rsid w:val="000F7689"/>
    <w:rsid w:val="000F784D"/>
    <w:rsid w:val="000F7A75"/>
    <w:rsid w:val="0010101B"/>
    <w:rsid w:val="00101731"/>
    <w:rsid w:val="00101CDA"/>
    <w:rsid w:val="00101CDF"/>
    <w:rsid w:val="001032CF"/>
    <w:rsid w:val="001034FF"/>
    <w:rsid w:val="00103D5D"/>
    <w:rsid w:val="001044D3"/>
    <w:rsid w:val="00104743"/>
    <w:rsid w:val="00105332"/>
    <w:rsid w:val="00105502"/>
    <w:rsid w:val="00105A56"/>
    <w:rsid w:val="001065C6"/>
    <w:rsid w:val="001066FC"/>
    <w:rsid w:val="00106762"/>
    <w:rsid w:val="00111333"/>
    <w:rsid w:val="00111FDA"/>
    <w:rsid w:val="00112578"/>
    <w:rsid w:val="00112C60"/>
    <w:rsid w:val="0011478C"/>
    <w:rsid w:val="001159E9"/>
    <w:rsid w:val="0011643C"/>
    <w:rsid w:val="001168A7"/>
    <w:rsid w:val="0011700F"/>
    <w:rsid w:val="001175C6"/>
    <w:rsid w:val="00117A82"/>
    <w:rsid w:val="00117BC4"/>
    <w:rsid w:val="00117C3E"/>
    <w:rsid w:val="00120FC6"/>
    <w:rsid w:val="0012152C"/>
    <w:rsid w:val="00121C84"/>
    <w:rsid w:val="00121EDF"/>
    <w:rsid w:val="001220BD"/>
    <w:rsid w:val="00122BC6"/>
    <w:rsid w:val="00122C1E"/>
    <w:rsid w:val="00123CB5"/>
    <w:rsid w:val="001240EC"/>
    <w:rsid w:val="001244B7"/>
    <w:rsid w:val="00124736"/>
    <w:rsid w:val="00125A08"/>
    <w:rsid w:val="00127135"/>
    <w:rsid w:val="0012721F"/>
    <w:rsid w:val="0012787F"/>
    <w:rsid w:val="00130EA5"/>
    <w:rsid w:val="001315C1"/>
    <w:rsid w:val="00131C5C"/>
    <w:rsid w:val="001331D7"/>
    <w:rsid w:val="001334F6"/>
    <w:rsid w:val="001348D0"/>
    <w:rsid w:val="00135CB3"/>
    <w:rsid w:val="00135D23"/>
    <w:rsid w:val="00135FCE"/>
    <w:rsid w:val="00136289"/>
    <w:rsid w:val="0013677E"/>
    <w:rsid w:val="00137A5B"/>
    <w:rsid w:val="00140080"/>
    <w:rsid w:val="00140547"/>
    <w:rsid w:val="00140D28"/>
    <w:rsid w:val="0014178F"/>
    <w:rsid w:val="00141942"/>
    <w:rsid w:val="0014290E"/>
    <w:rsid w:val="001435E7"/>
    <w:rsid w:val="00143DCA"/>
    <w:rsid w:val="00144A2D"/>
    <w:rsid w:val="00144FF4"/>
    <w:rsid w:val="00145466"/>
    <w:rsid w:val="00146A6B"/>
    <w:rsid w:val="00146C49"/>
    <w:rsid w:val="00146E15"/>
    <w:rsid w:val="001471BA"/>
    <w:rsid w:val="0014775F"/>
    <w:rsid w:val="00147850"/>
    <w:rsid w:val="00150455"/>
    <w:rsid w:val="001513AB"/>
    <w:rsid w:val="001514B7"/>
    <w:rsid w:val="001516FC"/>
    <w:rsid w:val="00151D69"/>
    <w:rsid w:val="00151DEE"/>
    <w:rsid w:val="0015270B"/>
    <w:rsid w:val="00152D83"/>
    <w:rsid w:val="00154188"/>
    <w:rsid w:val="00155060"/>
    <w:rsid w:val="00155AEF"/>
    <w:rsid w:val="00155C4E"/>
    <w:rsid w:val="00156641"/>
    <w:rsid w:val="00156728"/>
    <w:rsid w:val="00157EBA"/>
    <w:rsid w:val="00160D52"/>
    <w:rsid w:val="00160E63"/>
    <w:rsid w:val="00161230"/>
    <w:rsid w:val="00161DF3"/>
    <w:rsid w:val="001631A6"/>
    <w:rsid w:val="00163908"/>
    <w:rsid w:val="00163DF3"/>
    <w:rsid w:val="00163E5F"/>
    <w:rsid w:val="00164C20"/>
    <w:rsid w:val="00165610"/>
    <w:rsid w:val="001668B7"/>
    <w:rsid w:val="00166ECA"/>
    <w:rsid w:val="00167167"/>
    <w:rsid w:val="001676F8"/>
    <w:rsid w:val="00167C0F"/>
    <w:rsid w:val="00167D45"/>
    <w:rsid w:val="00170B7A"/>
    <w:rsid w:val="00170D23"/>
    <w:rsid w:val="00171673"/>
    <w:rsid w:val="00172132"/>
    <w:rsid w:val="00174627"/>
    <w:rsid w:val="0017618F"/>
    <w:rsid w:val="00176F1A"/>
    <w:rsid w:val="00177B29"/>
    <w:rsid w:val="00180074"/>
    <w:rsid w:val="00180133"/>
    <w:rsid w:val="00180F53"/>
    <w:rsid w:val="00181833"/>
    <w:rsid w:val="00181DE9"/>
    <w:rsid w:val="001822FF"/>
    <w:rsid w:val="00182BF3"/>
    <w:rsid w:val="00184507"/>
    <w:rsid w:val="0018480B"/>
    <w:rsid w:val="0018496E"/>
    <w:rsid w:val="00184C97"/>
    <w:rsid w:val="00184ECC"/>
    <w:rsid w:val="0018598E"/>
    <w:rsid w:val="0018653B"/>
    <w:rsid w:val="0018664E"/>
    <w:rsid w:val="001868BA"/>
    <w:rsid w:val="00186DAD"/>
    <w:rsid w:val="001903FD"/>
    <w:rsid w:val="00190DD1"/>
    <w:rsid w:val="0019158E"/>
    <w:rsid w:val="001918B8"/>
    <w:rsid w:val="00191AB4"/>
    <w:rsid w:val="00192747"/>
    <w:rsid w:val="001933FE"/>
    <w:rsid w:val="00193C28"/>
    <w:rsid w:val="00194CA1"/>
    <w:rsid w:val="00195E38"/>
    <w:rsid w:val="00196566"/>
    <w:rsid w:val="00196A19"/>
    <w:rsid w:val="0019781B"/>
    <w:rsid w:val="00197BB0"/>
    <w:rsid w:val="001A02B8"/>
    <w:rsid w:val="001A05DA"/>
    <w:rsid w:val="001A0C65"/>
    <w:rsid w:val="001A1CE9"/>
    <w:rsid w:val="001A2509"/>
    <w:rsid w:val="001A33DA"/>
    <w:rsid w:val="001A3BCA"/>
    <w:rsid w:val="001A4206"/>
    <w:rsid w:val="001A527F"/>
    <w:rsid w:val="001A60DE"/>
    <w:rsid w:val="001A67F9"/>
    <w:rsid w:val="001A7ED8"/>
    <w:rsid w:val="001B095E"/>
    <w:rsid w:val="001B0E5D"/>
    <w:rsid w:val="001B19D2"/>
    <w:rsid w:val="001B1BD0"/>
    <w:rsid w:val="001B2480"/>
    <w:rsid w:val="001B2785"/>
    <w:rsid w:val="001B318A"/>
    <w:rsid w:val="001B3805"/>
    <w:rsid w:val="001B382D"/>
    <w:rsid w:val="001B3CC2"/>
    <w:rsid w:val="001B4119"/>
    <w:rsid w:val="001B4D17"/>
    <w:rsid w:val="001B5519"/>
    <w:rsid w:val="001B6B8D"/>
    <w:rsid w:val="001B6F01"/>
    <w:rsid w:val="001B6F79"/>
    <w:rsid w:val="001B6FE3"/>
    <w:rsid w:val="001C04FC"/>
    <w:rsid w:val="001C3630"/>
    <w:rsid w:val="001C3CF1"/>
    <w:rsid w:val="001C4124"/>
    <w:rsid w:val="001C4633"/>
    <w:rsid w:val="001C4A7B"/>
    <w:rsid w:val="001C4C85"/>
    <w:rsid w:val="001C4F97"/>
    <w:rsid w:val="001C5907"/>
    <w:rsid w:val="001C6A66"/>
    <w:rsid w:val="001C6ABA"/>
    <w:rsid w:val="001C71B1"/>
    <w:rsid w:val="001C7607"/>
    <w:rsid w:val="001D0A7F"/>
    <w:rsid w:val="001D0BBF"/>
    <w:rsid w:val="001D1F4F"/>
    <w:rsid w:val="001D2F16"/>
    <w:rsid w:val="001D31D3"/>
    <w:rsid w:val="001D323C"/>
    <w:rsid w:val="001D3468"/>
    <w:rsid w:val="001D629C"/>
    <w:rsid w:val="001D74B8"/>
    <w:rsid w:val="001D75D7"/>
    <w:rsid w:val="001E0791"/>
    <w:rsid w:val="001E09CE"/>
    <w:rsid w:val="001E0DC8"/>
    <w:rsid w:val="001E1759"/>
    <w:rsid w:val="001E17D1"/>
    <w:rsid w:val="001E1D57"/>
    <w:rsid w:val="001E2434"/>
    <w:rsid w:val="001E254E"/>
    <w:rsid w:val="001E2BEE"/>
    <w:rsid w:val="001E2F03"/>
    <w:rsid w:val="001E49B8"/>
    <w:rsid w:val="001E4AE0"/>
    <w:rsid w:val="001E6210"/>
    <w:rsid w:val="001E66C3"/>
    <w:rsid w:val="001E7678"/>
    <w:rsid w:val="001E7EE9"/>
    <w:rsid w:val="001F043A"/>
    <w:rsid w:val="001F183D"/>
    <w:rsid w:val="001F189E"/>
    <w:rsid w:val="001F192F"/>
    <w:rsid w:val="001F1A07"/>
    <w:rsid w:val="001F1CEF"/>
    <w:rsid w:val="001F39CD"/>
    <w:rsid w:val="001F3F30"/>
    <w:rsid w:val="001F4249"/>
    <w:rsid w:val="001F4360"/>
    <w:rsid w:val="001F496F"/>
    <w:rsid w:val="001F652A"/>
    <w:rsid w:val="001F6D08"/>
    <w:rsid w:val="00200686"/>
    <w:rsid w:val="00200ED2"/>
    <w:rsid w:val="002015CD"/>
    <w:rsid w:val="0020173B"/>
    <w:rsid w:val="002017B4"/>
    <w:rsid w:val="002017FB"/>
    <w:rsid w:val="00201E4A"/>
    <w:rsid w:val="00202B4E"/>
    <w:rsid w:val="002031BC"/>
    <w:rsid w:val="00204D50"/>
    <w:rsid w:val="00205C4C"/>
    <w:rsid w:val="00206368"/>
    <w:rsid w:val="0020642A"/>
    <w:rsid w:val="0020740A"/>
    <w:rsid w:val="00211256"/>
    <w:rsid w:val="00211362"/>
    <w:rsid w:val="0021162C"/>
    <w:rsid w:val="00211FCF"/>
    <w:rsid w:val="00212670"/>
    <w:rsid w:val="00213069"/>
    <w:rsid w:val="00214306"/>
    <w:rsid w:val="002145AF"/>
    <w:rsid w:val="00214650"/>
    <w:rsid w:val="00215420"/>
    <w:rsid w:val="00215774"/>
    <w:rsid w:val="002160AC"/>
    <w:rsid w:val="00216358"/>
    <w:rsid w:val="002164EC"/>
    <w:rsid w:val="00216EC3"/>
    <w:rsid w:val="002177CC"/>
    <w:rsid w:val="002178FD"/>
    <w:rsid w:val="00220A20"/>
    <w:rsid w:val="00221BE7"/>
    <w:rsid w:val="00221EC6"/>
    <w:rsid w:val="00222AD5"/>
    <w:rsid w:val="00223DED"/>
    <w:rsid w:val="00225242"/>
    <w:rsid w:val="002263F3"/>
    <w:rsid w:val="0022764C"/>
    <w:rsid w:val="00227D34"/>
    <w:rsid w:val="00227D6E"/>
    <w:rsid w:val="00230376"/>
    <w:rsid w:val="0023122D"/>
    <w:rsid w:val="00232BB3"/>
    <w:rsid w:val="0023331D"/>
    <w:rsid w:val="0023349D"/>
    <w:rsid w:val="00233FE1"/>
    <w:rsid w:val="002345D3"/>
    <w:rsid w:val="00234A6B"/>
    <w:rsid w:val="00235BA7"/>
    <w:rsid w:val="002412B7"/>
    <w:rsid w:val="00242722"/>
    <w:rsid w:val="00242C5D"/>
    <w:rsid w:val="00242D25"/>
    <w:rsid w:val="00243812"/>
    <w:rsid w:val="00244B14"/>
    <w:rsid w:val="00244FB2"/>
    <w:rsid w:val="00245F9C"/>
    <w:rsid w:val="00246340"/>
    <w:rsid w:val="00246993"/>
    <w:rsid w:val="002470F4"/>
    <w:rsid w:val="00247C78"/>
    <w:rsid w:val="0025057A"/>
    <w:rsid w:val="00250EF6"/>
    <w:rsid w:val="00251A75"/>
    <w:rsid w:val="00252367"/>
    <w:rsid w:val="00252490"/>
    <w:rsid w:val="0025265D"/>
    <w:rsid w:val="00252688"/>
    <w:rsid w:val="00253308"/>
    <w:rsid w:val="002542BB"/>
    <w:rsid w:val="002551FA"/>
    <w:rsid w:val="002563E3"/>
    <w:rsid w:val="00257140"/>
    <w:rsid w:val="002574B5"/>
    <w:rsid w:val="002577F7"/>
    <w:rsid w:val="00260E0A"/>
    <w:rsid w:val="002617AE"/>
    <w:rsid w:val="00262044"/>
    <w:rsid w:val="002624F5"/>
    <w:rsid w:val="00262665"/>
    <w:rsid w:val="00264B77"/>
    <w:rsid w:val="00264F3F"/>
    <w:rsid w:val="00265D7B"/>
    <w:rsid w:val="00265D98"/>
    <w:rsid w:val="00265F1C"/>
    <w:rsid w:val="0026716D"/>
    <w:rsid w:val="00267351"/>
    <w:rsid w:val="00267AB1"/>
    <w:rsid w:val="00267E1F"/>
    <w:rsid w:val="002701A8"/>
    <w:rsid w:val="00270F03"/>
    <w:rsid w:val="00270F24"/>
    <w:rsid w:val="00270F2B"/>
    <w:rsid w:val="00271622"/>
    <w:rsid w:val="00271732"/>
    <w:rsid w:val="00273B81"/>
    <w:rsid w:val="00273ECC"/>
    <w:rsid w:val="002741DD"/>
    <w:rsid w:val="00274DD1"/>
    <w:rsid w:val="0027525E"/>
    <w:rsid w:val="002752A7"/>
    <w:rsid w:val="00275DF1"/>
    <w:rsid w:val="00275E27"/>
    <w:rsid w:val="00276442"/>
    <w:rsid w:val="00276577"/>
    <w:rsid w:val="002766D1"/>
    <w:rsid w:val="00276870"/>
    <w:rsid w:val="002769BE"/>
    <w:rsid w:val="00277346"/>
    <w:rsid w:val="00277401"/>
    <w:rsid w:val="00277BC8"/>
    <w:rsid w:val="00277C1B"/>
    <w:rsid w:val="002801AF"/>
    <w:rsid w:val="0028073A"/>
    <w:rsid w:val="00281EF7"/>
    <w:rsid w:val="002839BE"/>
    <w:rsid w:val="0028420D"/>
    <w:rsid w:val="00286650"/>
    <w:rsid w:val="0028730A"/>
    <w:rsid w:val="00287A52"/>
    <w:rsid w:val="00290160"/>
    <w:rsid w:val="00290357"/>
    <w:rsid w:val="002909DC"/>
    <w:rsid w:val="00291417"/>
    <w:rsid w:val="00292A4A"/>
    <w:rsid w:val="00293741"/>
    <w:rsid w:val="00293ACB"/>
    <w:rsid w:val="00294150"/>
    <w:rsid w:val="00294614"/>
    <w:rsid w:val="00296EA3"/>
    <w:rsid w:val="002974E8"/>
    <w:rsid w:val="00297651"/>
    <w:rsid w:val="002976F6"/>
    <w:rsid w:val="00297EF3"/>
    <w:rsid w:val="002A20D3"/>
    <w:rsid w:val="002A2471"/>
    <w:rsid w:val="002A3033"/>
    <w:rsid w:val="002A3903"/>
    <w:rsid w:val="002A39EB"/>
    <w:rsid w:val="002A3B1F"/>
    <w:rsid w:val="002A40F5"/>
    <w:rsid w:val="002A4851"/>
    <w:rsid w:val="002A4C15"/>
    <w:rsid w:val="002A55ED"/>
    <w:rsid w:val="002A581F"/>
    <w:rsid w:val="002A605D"/>
    <w:rsid w:val="002A6810"/>
    <w:rsid w:val="002A7241"/>
    <w:rsid w:val="002A776F"/>
    <w:rsid w:val="002A79E3"/>
    <w:rsid w:val="002B1793"/>
    <w:rsid w:val="002B18D3"/>
    <w:rsid w:val="002B1CCB"/>
    <w:rsid w:val="002B1E11"/>
    <w:rsid w:val="002B2982"/>
    <w:rsid w:val="002B354C"/>
    <w:rsid w:val="002B3D7D"/>
    <w:rsid w:val="002B5037"/>
    <w:rsid w:val="002B5157"/>
    <w:rsid w:val="002B574D"/>
    <w:rsid w:val="002B680E"/>
    <w:rsid w:val="002B6A13"/>
    <w:rsid w:val="002B6C58"/>
    <w:rsid w:val="002B6F69"/>
    <w:rsid w:val="002B741C"/>
    <w:rsid w:val="002C00A2"/>
    <w:rsid w:val="002C0345"/>
    <w:rsid w:val="002C0D04"/>
    <w:rsid w:val="002C10A6"/>
    <w:rsid w:val="002C11B4"/>
    <w:rsid w:val="002C1CFD"/>
    <w:rsid w:val="002C234C"/>
    <w:rsid w:val="002C24C8"/>
    <w:rsid w:val="002C34EE"/>
    <w:rsid w:val="002C3ED8"/>
    <w:rsid w:val="002C418A"/>
    <w:rsid w:val="002C422F"/>
    <w:rsid w:val="002C4488"/>
    <w:rsid w:val="002C56DD"/>
    <w:rsid w:val="002C5925"/>
    <w:rsid w:val="002C6498"/>
    <w:rsid w:val="002C6FA1"/>
    <w:rsid w:val="002C7462"/>
    <w:rsid w:val="002C79A4"/>
    <w:rsid w:val="002C7D0C"/>
    <w:rsid w:val="002D017D"/>
    <w:rsid w:val="002D03BF"/>
    <w:rsid w:val="002D0772"/>
    <w:rsid w:val="002D0F57"/>
    <w:rsid w:val="002D1113"/>
    <w:rsid w:val="002D1515"/>
    <w:rsid w:val="002D173B"/>
    <w:rsid w:val="002D1AA4"/>
    <w:rsid w:val="002D2259"/>
    <w:rsid w:val="002D2967"/>
    <w:rsid w:val="002D33D0"/>
    <w:rsid w:val="002D3625"/>
    <w:rsid w:val="002D3CD1"/>
    <w:rsid w:val="002D4BAA"/>
    <w:rsid w:val="002D4D1B"/>
    <w:rsid w:val="002D4D44"/>
    <w:rsid w:val="002D56B7"/>
    <w:rsid w:val="002D6862"/>
    <w:rsid w:val="002D696B"/>
    <w:rsid w:val="002D6EA1"/>
    <w:rsid w:val="002D6F0B"/>
    <w:rsid w:val="002D7E6C"/>
    <w:rsid w:val="002E0E73"/>
    <w:rsid w:val="002E1C18"/>
    <w:rsid w:val="002E1D07"/>
    <w:rsid w:val="002E23D0"/>
    <w:rsid w:val="002E2E85"/>
    <w:rsid w:val="002E3E1D"/>
    <w:rsid w:val="002E3EBE"/>
    <w:rsid w:val="002E469B"/>
    <w:rsid w:val="002E4E70"/>
    <w:rsid w:val="002E512C"/>
    <w:rsid w:val="002E5213"/>
    <w:rsid w:val="002E6416"/>
    <w:rsid w:val="002E6A3B"/>
    <w:rsid w:val="002E6C47"/>
    <w:rsid w:val="002E6F91"/>
    <w:rsid w:val="002F06C8"/>
    <w:rsid w:val="002F1F34"/>
    <w:rsid w:val="002F2BBD"/>
    <w:rsid w:val="002F3AD4"/>
    <w:rsid w:val="002F3CE3"/>
    <w:rsid w:val="002F3FAF"/>
    <w:rsid w:val="002F41F8"/>
    <w:rsid w:val="002F46CB"/>
    <w:rsid w:val="002F5128"/>
    <w:rsid w:val="002F5925"/>
    <w:rsid w:val="002F61C8"/>
    <w:rsid w:val="002F6867"/>
    <w:rsid w:val="002F71A5"/>
    <w:rsid w:val="002F7F42"/>
    <w:rsid w:val="00300541"/>
    <w:rsid w:val="003008FC"/>
    <w:rsid w:val="00301F48"/>
    <w:rsid w:val="00302ACE"/>
    <w:rsid w:val="00302B2E"/>
    <w:rsid w:val="00302F43"/>
    <w:rsid w:val="00303109"/>
    <w:rsid w:val="00303DBE"/>
    <w:rsid w:val="003040A6"/>
    <w:rsid w:val="003048F7"/>
    <w:rsid w:val="00305FB4"/>
    <w:rsid w:val="00306B64"/>
    <w:rsid w:val="003109F9"/>
    <w:rsid w:val="003123C8"/>
    <w:rsid w:val="00312656"/>
    <w:rsid w:val="00314ABD"/>
    <w:rsid w:val="003155E7"/>
    <w:rsid w:val="00315E94"/>
    <w:rsid w:val="00316042"/>
    <w:rsid w:val="00317AFB"/>
    <w:rsid w:val="00320E93"/>
    <w:rsid w:val="00322271"/>
    <w:rsid w:val="0032272E"/>
    <w:rsid w:val="00322D34"/>
    <w:rsid w:val="00323B13"/>
    <w:rsid w:val="00323ED2"/>
    <w:rsid w:val="00324046"/>
    <w:rsid w:val="00324109"/>
    <w:rsid w:val="00327650"/>
    <w:rsid w:val="0033108F"/>
    <w:rsid w:val="00331941"/>
    <w:rsid w:val="00332985"/>
    <w:rsid w:val="00333000"/>
    <w:rsid w:val="003338AA"/>
    <w:rsid w:val="00334033"/>
    <w:rsid w:val="00334A60"/>
    <w:rsid w:val="00334C4B"/>
    <w:rsid w:val="00336D0B"/>
    <w:rsid w:val="00336D7C"/>
    <w:rsid w:val="0033738F"/>
    <w:rsid w:val="0033744D"/>
    <w:rsid w:val="00340198"/>
    <w:rsid w:val="0034046B"/>
    <w:rsid w:val="003411B5"/>
    <w:rsid w:val="00341372"/>
    <w:rsid w:val="00341813"/>
    <w:rsid w:val="00342169"/>
    <w:rsid w:val="00342FF6"/>
    <w:rsid w:val="003431A3"/>
    <w:rsid w:val="003431E5"/>
    <w:rsid w:val="00343B5B"/>
    <w:rsid w:val="0034420E"/>
    <w:rsid w:val="00345F3F"/>
    <w:rsid w:val="003469E0"/>
    <w:rsid w:val="00346C25"/>
    <w:rsid w:val="00347B7F"/>
    <w:rsid w:val="00350596"/>
    <w:rsid w:val="003511A7"/>
    <w:rsid w:val="00351675"/>
    <w:rsid w:val="00351CBF"/>
    <w:rsid w:val="0035283D"/>
    <w:rsid w:val="00353483"/>
    <w:rsid w:val="00353F14"/>
    <w:rsid w:val="00354191"/>
    <w:rsid w:val="0035515F"/>
    <w:rsid w:val="00355238"/>
    <w:rsid w:val="00355D7B"/>
    <w:rsid w:val="003561E2"/>
    <w:rsid w:val="003567E2"/>
    <w:rsid w:val="00356EE5"/>
    <w:rsid w:val="00357D36"/>
    <w:rsid w:val="00360AC5"/>
    <w:rsid w:val="00361738"/>
    <w:rsid w:val="00361CDA"/>
    <w:rsid w:val="003624C6"/>
    <w:rsid w:val="00362B84"/>
    <w:rsid w:val="003631C5"/>
    <w:rsid w:val="00363348"/>
    <w:rsid w:val="00364E24"/>
    <w:rsid w:val="00364F56"/>
    <w:rsid w:val="00366449"/>
    <w:rsid w:val="00366EF4"/>
    <w:rsid w:val="003672B2"/>
    <w:rsid w:val="00370831"/>
    <w:rsid w:val="003708ED"/>
    <w:rsid w:val="00370D40"/>
    <w:rsid w:val="00371282"/>
    <w:rsid w:val="00371C8E"/>
    <w:rsid w:val="00371EF8"/>
    <w:rsid w:val="003721CB"/>
    <w:rsid w:val="00372680"/>
    <w:rsid w:val="003728A6"/>
    <w:rsid w:val="00372DA0"/>
    <w:rsid w:val="003733C2"/>
    <w:rsid w:val="0037380D"/>
    <w:rsid w:val="00374A0A"/>
    <w:rsid w:val="00374A92"/>
    <w:rsid w:val="00375FCF"/>
    <w:rsid w:val="00377102"/>
    <w:rsid w:val="00377762"/>
    <w:rsid w:val="00380575"/>
    <w:rsid w:val="003809A8"/>
    <w:rsid w:val="003828F6"/>
    <w:rsid w:val="00382E8D"/>
    <w:rsid w:val="003835EC"/>
    <w:rsid w:val="00383C28"/>
    <w:rsid w:val="0038451F"/>
    <w:rsid w:val="00384617"/>
    <w:rsid w:val="00385365"/>
    <w:rsid w:val="00385411"/>
    <w:rsid w:val="0038543F"/>
    <w:rsid w:val="00385A6C"/>
    <w:rsid w:val="00387A25"/>
    <w:rsid w:val="00387BE7"/>
    <w:rsid w:val="003915CA"/>
    <w:rsid w:val="0039173F"/>
    <w:rsid w:val="003933BE"/>
    <w:rsid w:val="0039362B"/>
    <w:rsid w:val="00393D5E"/>
    <w:rsid w:val="003947F7"/>
    <w:rsid w:val="00395BF8"/>
    <w:rsid w:val="00396851"/>
    <w:rsid w:val="00396FBA"/>
    <w:rsid w:val="0039792D"/>
    <w:rsid w:val="003A1862"/>
    <w:rsid w:val="003A242A"/>
    <w:rsid w:val="003A2D44"/>
    <w:rsid w:val="003A2E27"/>
    <w:rsid w:val="003A5379"/>
    <w:rsid w:val="003A5C2D"/>
    <w:rsid w:val="003A6FF4"/>
    <w:rsid w:val="003A7611"/>
    <w:rsid w:val="003B066A"/>
    <w:rsid w:val="003B06D8"/>
    <w:rsid w:val="003B0D91"/>
    <w:rsid w:val="003B1088"/>
    <w:rsid w:val="003B13FF"/>
    <w:rsid w:val="003B1B07"/>
    <w:rsid w:val="003B1D52"/>
    <w:rsid w:val="003B2253"/>
    <w:rsid w:val="003B4061"/>
    <w:rsid w:val="003B490B"/>
    <w:rsid w:val="003B4FDA"/>
    <w:rsid w:val="003B55B5"/>
    <w:rsid w:val="003B5F58"/>
    <w:rsid w:val="003B601C"/>
    <w:rsid w:val="003C0650"/>
    <w:rsid w:val="003C10B8"/>
    <w:rsid w:val="003C1463"/>
    <w:rsid w:val="003C16F2"/>
    <w:rsid w:val="003C1BB8"/>
    <w:rsid w:val="003C251C"/>
    <w:rsid w:val="003C274E"/>
    <w:rsid w:val="003C2A50"/>
    <w:rsid w:val="003C300B"/>
    <w:rsid w:val="003C3D65"/>
    <w:rsid w:val="003C4577"/>
    <w:rsid w:val="003C487F"/>
    <w:rsid w:val="003C5194"/>
    <w:rsid w:val="003C5F6D"/>
    <w:rsid w:val="003C67D6"/>
    <w:rsid w:val="003C6ED4"/>
    <w:rsid w:val="003D062A"/>
    <w:rsid w:val="003D186D"/>
    <w:rsid w:val="003D25FE"/>
    <w:rsid w:val="003D2D87"/>
    <w:rsid w:val="003D2F4C"/>
    <w:rsid w:val="003D3ACC"/>
    <w:rsid w:val="003D418B"/>
    <w:rsid w:val="003D5060"/>
    <w:rsid w:val="003D5212"/>
    <w:rsid w:val="003D53DE"/>
    <w:rsid w:val="003D5424"/>
    <w:rsid w:val="003D55FE"/>
    <w:rsid w:val="003D5D1F"/>
    <w:rsid w:val="003D5D5A"/>
    <w:rsid w:val="003D6FCB"/>
    <w:rsid w:val="003D6FF3"/>
    <w:rsid w:val="003D7F3F"/>
    <w:rsid w:val="003E0577"/>
    <w:rsid w:val="003E0691"/>
    <w:rsid w:val="003E091A"/>
    <w:rsid w:val="003E2706"/>
    <w:rsid w:val="003E28E4"/>
    <w:rsid w:val="003E32C4"/>
    <w:rsid w:val="003E6929"/>
    <w:rsid w:val="003E6EB5"/>
    <w:rsid w:val="003F096C"/>
    <w:rsid w:val="003F18ED"/>
    <w:rsid w:val="003F287A"/>
    <w:rsid w:val="003F31E2"/>
    <w:rsid w:val="003F38D1"/>
    <w:rsid w:val="003F4E03"/>
    <w:rsid w:val="003F5089"/>
    <w:rsid w:val="003F5D03"/>
    <w:rsid w:val="00400769"/>
    <w:rsid w:val="00400995"/>
    <w:rsid w:val="00400BF4"/>
    <w:rsid w:val="00401EE0"/>
    <w:rsid w:val="00401F1B"/>
    <w:rsid w:val="0040202E"/>
    <w:rsid w:val="0040250C"/>
    <w:rsid w:val="00402D3C"/>
    <w:rsid w:val="00402F91"/>
    <w:rsid w:val="004038A6"/>
    <w:rsid w:val="00404741"/>
    <w:rsid w:val="0040587F"/>
    <w:rsid w:val="004064E7"/>
    <w:rsid w:val="004065DE"/>
    <w:rsid w:val="00406B56"/>
    <w:rsid w:val="00407BA4"/>
    <w:rsid w:val="004104A8"/>
    <w:rsid w:val="00410848"/>
    <w:rsid w:val="004120E5"/>
    <w:rsid w:val="00412575"/>
    <w:rsid w:val="0041326E"/>
    <w:rsid w:val="00413D0A"/>
    <w:rsid w:val="00413EDF"/>
    <w:rsid w:val="00414D03"/>
    <w:rsid w:val="00415805"/>
    <w:rsid w:val="00415A00"/>
    <w:rsid w:val="0041676E"/>
    <w:rsid w:val="00416D45"/>
    <w:rsid w:val="00417088"/>
    <w:rsid w:val="0041716C"/>
    <w:rsid w:val="004216DA"/>
    <w:rsid w:val="00422300"/>
    <w:rsid w:val="00423851"/>
    <w:rsid w:val="004247E8"/>
    <w:rsid w:val="004248B9"/>
    <w:rsid w:val="00425EAD"/>
    <w:rsid w:val="004260A1"/>
    <w:rsid w:val="004260F3"/>
    <w:rsid w:val="00426802"/>
    <w:rsid w:val="004271BF"/>
    <w:rsid w:val="004278D2"/>
    <w:rsid w:val="00427ABD"/>
    <w:rsid w:val="00427C59"/>
    <w:rsid w:val="00430842"/>
    <w:rsid w:val="00430A1B"/>
    <w:rsid w:val="00430A99"/>
    <w:rsid w:val="00431047"/>
    <w:rsid w:val="00431605"/>
    <w:rsid w:val="00431FD3"/>
    <w:rsid w:val="004327B2"/>
    <w:rsid w:val="004329B1"/>
    <w:rsid w:val="004350DA"/>
    <w:rsid w:val="004356EF"/>
    <w:rsid w:val="00435A45"/>
    <w:rsid w:val="00436BDB"/>
    <w:rsid w:val="00436FEC"/>
    <w:rsid w:val="00437150"/>
    <w:rsid w:val="004403E5"/>
    <w:rsid w:val="004406B5"/>
    <w:rsid w:val="00441753"/>
    <w:rsid w:val="0044260B"/>
    <w:rsid w:val="00443E0A"/>
    <w:rsid w:val="004443CA"/>
    <w:rsid w:val="00445340"/>
    <w:rsid w:val="00445C2B"/>
    <w:rsid w:val="00446050"/>
    <w:rsid w:val="00447676"/>
    <w:rsid w:val="0044791B"/>
    <w:rsid w:val="004479CD"/>
    <w:rsid w:val="004502FF"/>
    <w:rsid w:val="00451369"/>
    <w:rsid w:val="004513C6"/>
    <w:rsid w:val="0045333F"/>
    <w:rsid w:val="00453543"/>
    <w:rsid w:val="004536BA"/>
    <w:rsid w:val="0045375C"/>
    <w:rsid w:val="00453A7E"/>
    <w:rsid w:val="00454202"/>
    <w:rsid w:val="00455071"/>
    <w:rsid w:val="00460ABC"/>
    <w:rsid w:val="00461B48"/>
    <w:rsid w:val="0046205A"/>
    <w:rsid w:val="00462F22"/>
    <w:rsid w:val="0046309A"/>
    <w:rsid w:val="00464F98"/>
    <w:rsid w:val="00464FFA"/>
    <w:rsid w:val="00465286"/>
    <w:rsid w:val="0046786B"/>
    <w:rsid w:val="004678F0"/>
    <w:rsid w:val="00467B4B"/>
    <w:rsid w:val="00467F57"/>
    <w:rsid w:val="004707A9"/>
    <w:rsid w:val="004714B0"/>
    <w:rsid w:val="004735A1"/>
    <w:rsid w:val="00473C21"/>
    <w:rsid w:val="004744C0"/>
    <w:rsid w:val="004752EF"/>
    <w:rsid w:val="004764A8"/>
    <w:rsid w:val="00476ABA"/>
    <w:rsid w:val="00480484"/>
    <w:rsid w:val="0048070D"/>
    <w:rsid w:val="00481500"/>
    <w:rsid w:val="0048181D"/>
    <w:rsid w:val="00481C44"/>
    <w:rsid w:val="00481C57"/>
    <w:rsid w:val="00482943"/>
    <w:rsid w:val="00483929"/>
    <w:rsid w:val="00483B6E"/>
    <w:rsid w:val="00484025"/>
    <w:rsid w:val="004843A0"/>
    <w:rsid w:val="004853F0"/>
    <w:rsid w:val="00485606"/>
    <w:rsid w:val="0048563B"/>
    <w:rsid w:val="00485D2A"/>
    <w:rsid w:val="00485DA9"/>
    <w:rsid w:val="00486779"/>
    <w:rsid w:val="00486E21"/>
    <w:rsid w:val="004878A8"/>
    <w:rsid w:val="00487A33"/>
    <w:rsid w:val="00490231"/>
    <w:rsid w:val="00490C29"/>
    <w:rsid w:val="00491155"/>
    <w:rsid w:val="0049145F"/>
    <w:rsid w:val="00492CC3"/>
    <w:rsid w:val="0049305B"/>
    <w:rsid w:val="0049382A"/>
    <w:rsid w:val="0049413E"/>
    <w:rsid w:val="004943A2"/>
    <w:rsid w:val="00494F78"/>
    <w:rsid w:val="004955EA"/>
    <w:rsid w:val="00495A54"/>
    <w:rsid w:val="00495A7D"/>
    <w:rsid w:val="00496681"/>
    <w:rsid w:val="00497409"/>
    <w:rsid w:val="00497EAD"/>
    <w:rsid w:val="004A0583"/>
    <w:rsid w:val="004A0EE0"/>
    <w:rsid w:val="004A1830"/>
    <w:rsid w:val="004A3DF7"/>
    <w:rsid w:val="004A4052"/>
    <w:rsid w:val="004A40D1"/>
    <w:rsid w:val="004A45BA"/>
    <w:rsid w:val="004A49D2"/>
    <w:rsid w:val="004A564B"/>
    <w:rsid w:val="004A5A6E"/>
    <w:rsid w:val="004A72A6"/>
    <w:rsid w:val="004B02EA"/>
    <w:rsid w:val="004B0C91"/>
    <w:rsid w:val="004B16B1"/>
    <w:rsid w:val="004B18B8"/>
    <w:rsid w:val="004B1C41"/>
    <w:rsid w:val="004B258B"/>
    <w:rsid w:val="004B3141"/>
    <w:rsid w:val="004B4658"/>
    <w:rsid w:val="004B46EE"/>
    <w:rsid w:val="004B4B63"/>
    <w:rsid w:val="004B5DCB"/>
    <w:rsid w:val="004B5FFB"/>
    <w:rsid w:val="004B709F"/>
    <w:rsid w:val="004B747A"/>
    <w:rsid w:val="004B74B9"/>
    <w:rsid w:val="004C1421"/>
    <w:rsid w:val="004C1579"/>
    <w:rsid w:val="004C180B"/>
    <w:rsid w:val="004C18BF"/>
    <w:rsid w:val="004C2D16"/>
    <w:rsid w:val="004C3E63"/>
    <w:rsid w:val="004C4453"/>
    <w:rsid w:val="004C4A39"/>
    <w:rsid w:val="004C599C"/>
    <w:rsid w:val="004C60D6"/>
    <w:rsid w:val="004C6316"/>
    <w:rsid w:val="004C7746"/>
    <w:rsid w:val="004C7DCB"/>
    <w:rsid w:val="004D04D9"/>
    <w:rsid w:val="004D0868"/>
    <w:rsid w:val="004D1F4D"/>
    <w:rsid w:val="004D24D5"/>
    <w:rsid w:val="004D3339"/>
    <w:rsid w:val="004D36E4"/>
    <w:rsid w:val="004D3CA3"/>
    <w:rsid w:val="004D48C4"/>
    <w:rsid w:val="004D5C29"/>
    <w:rsid w:val="004D62B2"/>
    <w:rsid w:val="004D661F"/>
    <w:rsid w:val="004D6CAD"/>
    <w:rsid w:val="004D7327"/>
    <w:rsid w:val="004E0684"/>
    <w:rsid w:val="004E131B"/>
    <w:rsid w:val="004E1A91"/>
    <w:rsid w:val="004E1CD8"/>
    <w:rsid w:val="004E1E61"/>
    <w:rsid w:val="004E1E98"/>
    <w:rsid w:val="004E29C8"/>
    <w:rsid w:val="004E32A6"/>
    <w:rsid w:val="004E3354"/>
    <w:rsid w:val="004E3D76"/>
    <w:rsid w:val="004E53FF"/>
    <w:rsid w:val="004E64CA"/>
    <w:rsid w:val="004E6DDB"/>
    <w:rsid w:val="004E74D0"/>
    <w:rsid w:val="004E766B"/>
    <w:rsid w:val="004E778E"/>
    <w:rsid w:val="004F0446"/>
    <w:rsid w:val="004F2006"/>
    <w:rsid w:val="004F221A"/>
    <w:rsid w:val="004F3057"/>
    <w:rsid w:val="004F3DF1"/>
    <w:rsid w:val="004F4352"/>
    <w:rsid w:val="004F4A59"/>
    <w:rsid w:val="004F555E"/>
    <w:rsid w:val="004F55EA"/>
    <w:rsid w:val="004F5676"/>
    <w:rsid w:val="004F5716"/>
    <w:rsid w:val="004F6A8A"/>
    <w:rsid w:val="004F6CA8"/>
    <w:rsid w:val="004F7235"/>
    <w:rsid w:val="004F78DC"/>
    <w:rsid w:val="004F7D7D"/>
    <w:rsid w:val="005009AB"/>
    <w:rsid w:val="00500D7C"/>
    <w:rsid w:val="00500E4D"/>
    <w:rsid w:val="005010A9"/>
    <w:rsid w:val="00501B33"/>
    <w:rsid w:val="00501DBA"/>
    <w:rsid w:val="00502AF8"/>
    <w:rsid w:val="00502F11"/>
    <w:rsid w:val="0050305B"/>
    <w:rsid w:val="00505967"/>
    <w:rsid w:val="00505B22"/>
    <w:rsid w:val="00506141"/>
    <w:rsid w:val="00507367"/>
    <w:rsid w:val="00507390"/>
    <w:rsid w:val="00510709"/>
    <w:rsid w:val="00512287"/>
    <w:rsid w:val="005126FF"/>
    <w:rsid w:val="00513189"/>
    <w:rsid w:val="0051398F"/>
    <w:rsid w:val="0051449C"/>
    <w:rsid w:val="00514F9A"/>
    <w:rsid w:val="00515FA1"/>
    <w:rsid w:val="00516100"/>
    <w:rsid w:val="00517356"/>
    <w:rsid w:val="00517634"/>
    <w:rsid w:val="00517FF6"/>
    <w:rsid w:val="00520B2D"/>
    <w:rsid w:val="00521052"/>
    <w:rsid w:val="00523124"/>
    <w:rsid w:val="00524295"/>
    <w:rsid w:val="005249B7"/>
    <w:rsid w:val="00525A59"/>
    <w:rsid w:val="00525BE5"/>
    <w:rsid w:val="00525D3F"/>
    <w:rsid w:val="00525D9C"/>
    <w:rsid w:val="00525FA1"/>
    <w:rsid w:val="0052672E"/>
    <w:rsid w:val="005273E1"/>
    <w:rsid w:val="00530BF4"/>
    <w:rsid w:val="00532005"/>
    <w:rsid w:val="0053316E"/>
    <w:rsid w:val="005332B6"/>
    <w:rsid w:val="0053385A"/>
    <w:rsid w:val="00534021"/>
    <w:rsid w:val="0053547B"/>
    <w:rsid w:val="0053613F"/>
    <w:rsid w:val="00536404"/>
    <w:rsid w:val="0053652A"/>
    <w:rsid w:val="00536614"/>
    <w:rsid w:val="00536C46"/>
    <w:rsid w:val="0053728C"/>
    <w:rsid w:val="00537736"/>
    <w:rsid w:val="00537AD7"/>
    <w:rsid w:val="00540A89"/>
    <w:rsid w:val="00541560"/>
    <w:rsid w:val="00542042"/>
    <w:rsid w:val="005421B2"/>
    <w:rsid w:val="0054309E"/>
    <w:rsid w:val="00544462"/>
    <w:rsid w:val="00544D71"/>
    <w:rsid w:val="00544FB1"/>
    <w:rsid w:val="0054633E"/>
    <w:rsid w:val="005466DB"/>
    <w:rsid w:val="00546886"/>
    <w:rsid w:val="00546D8C"/>
    <w:rsid w:val="005470E6"/>
    <w:rsid w:val="00547939"/>
    <w:rsid w:val="00547BE8"/>
    <w:rsid w:val="00547F0E"/>
    <w:rsid w:val="005502D5"/>
    <w:rsid w:val="00552CB4"/>
    <w:rsid w:val="005531AD"/>
    <w:rsid w:val="005535DF"/>
    <w:rsid w:val="005548D1"/>
    <w:rsid w:val="00554C54"/>
    <w:rsid w:val="00555075"/>
    <w:rsid w:val="00555580"/>
    <w:rsid w:val="00555A76"/>
    <w:rsid w:val="00555BBC"/>
    <w:rsid w:val="00557571"/>
    <w:rsid w:val="005609E7"/>
    <w:rsid w:val="00561AE8"/>
    <w:rsid w:val="005629BB"/>
    <w:rsid w:val="005629CC"/>
    <w:rsid w:val="00562C24"/>
    <w:rsid w:val="00562CCE"/>
    <w:rsid w:val="0056338B"/>
    <w:rsid w:val="00564926"/>
    <w:rsid w:val="00564E61"/>
    <w:rsid w:val="00565970"/>
    <w:rsid w:val="00565E3E"/>
    <w:rsid w:val="00566B66"/>
    <w:rsid w:val="00567016"/>
    <w:rsid w:val="00567084"/>
    <w:rsid w:val="00567C9B"/>
    <w:rsid w:val="0057024E"/>
    <w:rsid w:val="0057053B"/>
    <w:rsid w:val="00570859"/>
    <w:rsid w:val="005708E9"/>
    <w:rsid w:val="00572D1A"/>
    <w:rsid w:val="005746FD"/>
    <w:rsid w:val="00574AD4"/>
    <w:rsid w:val="00574EAD"/>
    <w:rsid w:val="00575BE5"/>
    <w:rsid w:val="00576115"/>
    <w:rsid w:val="00576146"/>
    <w:rsid w:val="005764B0"/>
    <w:rsid w:val="00576CFB"/>
    <w:rsid w:val="00577A47"/>
    <w:rsid w:val="005804C3"/>
    <w:rsid w:val="00580A91"/>
    <w:rsid w:val="0058115D"/>
    <w:rsid w:val="005812CE"/>
    <w:rsid w:val="0058162A"/>
    <w:rsid w:val="005838B0"/>
    <w:rsid w:val="00583D75"/>
    <w:rsid w:val="005844A7"/>
    <w:rsid w:val="005846EF"/>
    <w:rsid w:val="0058478E"/>
    <w:rsid w:val="00584ECA"/>
    <w:rsid w:val="005858DE"/>
    <w:rsid w:val="00586692"/>
    <w:rsid w:val="00587CC7"/>
    <w:rsid w:val="00591D65"/>
    <w:rsid w:val="00591DC8"/>
    <w:rsid w:val="00592053"/>
    <w:rsid w:val="00592A63"/>
    <w:rsid w:val="00597879"/>
    <w:rsid w:val="00597B5C"/>
    <w:rsid w:val="005A050F"/>
    <w:rsid w:val="005A11A9"/>
    <w:rsid w:val="005A284C"/>
    <w:rsid w:val="005A2E6C"/>
    <w:rsid w:val="005A2E8D"/>
    <w:rsid w:val="005A2F54"/>
    <w:rsid w:val="005A530C"/>
    <w:rsid w:val="005A6E03"/>
    <w:rsid w:val="005B00C0"/>
    <w:rsid w:val="005B1961"/>
    <w:rsid w:val="005B1B70"/>
    <w:rsid w:val="005B220B"/>
    <w:rsid w:val="005B3B73"/>
    <w:rsid w:val="005B3F0D"/>
    <w:rsid w:val="005B5113"/>
    <w:rsid w:val="005B5A23"/>
    <w:rsid w:val="005B5EDF"/>
    <w:rsid w:val="005B634B"/>
    <w:rsid w:val="005B6D1A"/>
    <w:rsid w:val="005B6E24"/>
    <w:rsid w:val="005B7291"/>
    <w:rsid w:val="005C057D"/>
    <w:rsid w:val="005C0850"/>
    <w:rsid w:val="005C0AE2"/>
    <w:rsid w:val="005C1C22"/>
    <w:rsid w:val="005C2DE2"/>
    <w:rsid w:val="005C31A2"/>
    <w:rsid w:val="005C3FE4"/>
    <w:rsid w:val="005C4A35"/>
    <w:rsid w:val="005C507A"/>
    <w:rsid w:val="005C65AF"/>
    <w:rsid w:val="005C7CDD"/>
    <w:rsid w:val="005D02FB"/>
    <w:rsid w:val="005D0AAE"/>
    <w:rsid w:val="005D0B63"/>
    <w:rsid w:val="005D1D24"/>
    <w:rsid w:val="005D2357"/>
    <w:rsid w:val="005D5862"/>
    <w:rsid w:val="005D5AC1"/>
    <w:rsid w:val="005D6B7E"/>
    <w:rsid w:val="005E0E87"/>
    <w:rsid w:val="005E1D63"/>
    <w:rsid w:val="005E2697"/>
    <w:rsid w:val="005E3115"/>
    <w:rsid w:val="005E382E"/>
    <w:rsid w:val="005E4FAD"/>
    <w:rsid w:val="005E56D1"/>
    <w:rsid w:val="005E6E39"/>
    <w:rsid w:val="005F0019"/>
    <w:rsid w:val="005F0F17"/>
    <w:rsid w:val="005F0F5C"/>
    <w:rsid w:val="005F1C24"/>
    <w:rsid w:val="005F1CBB"/>
    <w:rsid w:val="005F1CC0"/>
    <w:rsid w:val="005F20FB"/>
    <w:rsid w:val="005F216D"/>
    <w:rsid w:val="005F2977"/>
    <w:rsid w:val="005F36AD"/>
    <w:rsid w:val="005F3B36"/>
    <w:rsid w:val="005F3CBF"/>
    <w:rsid w:val="005F3E71"/>
    <w:rsid w:val="005F5962"/>
    <w:rsid w:val="005F66D0"/>
    <w:rsid w:val="005F7347"/>
    <w:rsid w:val="0060018D"/>
    <w:rsid w:val="00600351"/>
    <w:rsid w:val="00600BFA"/>
    <w:rsid w:val="00600C83"/>
    <w:rsid w:val="00601369"/>
    <w:rsid w:val="0060299F"/>
    <w:rsid w:val="00602AC7"/>
    <w:rsid w:val="00602F90"/>
    <w:rsid w:val="006031FC"/>
    <w:rsid w:val="006035AC"/>
    <w:rsid w:val="00603EC9"/>
    <w:rsid w:val="006040D3"/>
    <w:rsid w:val="00605140"/>
    <w:rsid w:val="00605758"/>
    <w:rsid w:val="00605D65"/>
    <w:rsid w:val="0060676E"/>
    <w:rsid w:val="006070C3"/>
    <w:rsid w:val="006072F3"/>
    <w:rsid w:val="00607C17"/>
    <w:rsid w:val="006107F8"/>
    <w:rsid w:val="006112FE"/>
    <w:rsid w:val="00611C78"/>
    <w:rsid w:val="00613024"/>
    <w:rsid w:val="00613D5D"/>
    <w:rsid w:val="00614ED2"/>
    <w:rsid w:val="00616A18"/>
    <w:rsid w:val="00616AF5"/>
    <w:rsid w:val="00617971"/>
    <w:rsid w:val="00617E64"/>
    <w:rsid w:val="00617EC8"/>
    <w:rsid w:val="00617F7E"/>
    <w:rsid w:val="00621FE3"/>
    <w:rsid w:val="006220A1"/>
    <w:rsid w:val="006229E5"/>
    <w:rsid w:val="00623197"/>
    <w:rsid w:val="00624057"/>
    <w:rsid w:val="00624468"/>
    <w:rsid w:val="00624CF3"/>
    <w:rsid w:val="006250DC"/>
    <w:rsid w:val="00625F65"/>
    <w:rsid w:val="00626313"/>
    <w:rsid w:val="00627134"/>
    <w:rsid w:val="00627EA0"/>
    <w:rsid w:val="006303D0"/>
    <w:rsid w:val="00630F63"/>
    <w:rsid w:val="00632D61"/>
    <w:rsid w:val="00632F22"/>
    <w:rsid w:val="006330D3"/>
    <w:rsid w:val="006335A0"/>
    <w:rsid w:val="00633605"/>
    <w:rsid w:val="00633668"/>
    <w:rsid w:val="00634514"/>
    <w:rsid w:val="00635C69"/>
    <w:rsid w:val="0063651C"/>
    <w:rsid w:val="00636D4A"/>
    <w:rsid w:val="0063774E"/>
    <w:rsid w:val="006378BC"/>
    <w:rsid w:val="006379CC"/>
    <w:rsid w:val="0064036C"/>
    <w:rsid w:val="00640AE9"/>
    <w:rsid w:val="00640EC3"/>
    <w:rsid w:val="00642076"/>
    <w:rsid w:val="00642A3F"/>
    <w:rsid w:val="0064324B"/>
    <w:rsid w:val="0064343C"/>
    <w:rsid w:val="006434D4"/>
    <w:rsid w:val="0064437C"/>
    <w:rsid w:val="00644601"/>
    <w:rsid w:val="00644625"/>
    <w:rsid w:val="00644664"/>
    <w:rsid w:val="0064493F"/>
    <w:rsid w:val="006457A5"/>
    <w:rsid w:val="00645B78"/>
    <w:rsid w:val="00646367"/>
    <w:rsid w:val="006466E6"/>
    <w:rsid w:val="00647039"/>
    <w:rsid w:val="0064742A"/>
    <w:rsid w:val="0064746F"/>
    <w:rsid w:val="006478D7"/>
    <w:rsid w:val="0064796D"/>
    <w:rsid w:val="00651419"/>
    <w:rsid w:val="00651548"/>
    <w:rsid w:val="00651FF9"/>
    <w:rsid w:val="00653C96"/>
    <w:rsid w:val="0065417F"/>
    <w:rsid w:val="00654FF2"/>
    <w:rsid w:val="006557AC"/>
    <w:rsid w:val="00655F2C"/>
    <w:rsid w:val="00656E9A"/>
    <w:rsid w:val="00657828"/>
    <w:rsid w:val="006613E0"/>
    <w:rsid w:val="00662B90"/>
    <w:rsid w:val="00662D32"/>
    <w:rsid w:val="0066302C"/>
    <w:rsid w:val="00663F37"/>
    <w:rsid w:val="00664484"/>
    <w:rsid w:val="006649E6"/>
    <w:rsid w:val="00664FAD"/>
    <w:rsid w:val="00665E9A"/>
    <w:rsid w:val="00666A7D"/>
    <w:rsid w:val="00666C9D"/>
    <w:rsid w:val="00667131"/>
    <w:rsid w:val="00670355"/>
    <w:rsid w:val="006711AD"/>
    <w:rsid w:val="006717DF"/>
    <w:rsid w:val="00671949"/>
    <w:rsid w:val="00671A0F"/>
    <w:rsid w:val="00671F96"/>
    <w:rsid w:val="0067289F"/>
    <w:rsid w:val="006728B5"/>
    <w:rsid w:val="00672B01"/>
    <w:rsid w:val="006734B2"/>
    <w:rsid w:val="00673598"/>
    <w:rsid w:val="006735F5"/>
    <w:rsid w:val="00674363"/>
    <w:rsid w:val="00674448"/>
    <w:rsid w:val="0067478C"/>
    <w:rsid w:val="00677195"/>
    <w:rsid w:val="006771EC"/>
    <w:rsid w:val="00677F00"/>
    <w:rsid w:val="006803B5"/>
    <w:rsid w:val="006803C9"/>
    <w:rsid w:val="00680D64"/>
    <w:rsid w:val="0068127C"/>
    <w:rsid w:val="006814F8"/>
    <w:rsid w:val="00682FE2"/>
    <w:rsid w:val="006830E6"/>
    <w:rsid w:val="0068343B"/>
    <w:rsid w:val="0068355E"/>
    <w:rsid w:val="00685D7D"/>
    <w:rsid w:val="00686205"/>
    <w:rsid w:val="00687DFD"/>
    <w:rsid w:val="00692524"/>
    <w:rsid w:val="00693F01"/>
    <w:rsid w:val="00694597"/>
    <w:rsid w:val="00694A7D"/>
    <w:rsid w:val="00695179"/>
    <w:rsid w:val="0069618B"/>
    <w:rsid w:val="0069683F"/>
    <w:rsid w:val="00696DDB"/>
    <w:rsid w:val="0069701B"/>
    <w:rsid w:val="006970E0"/>
    <w:rsid w:val="006A05F0"/>
    <w:rsid w:val="006A0C67"/>
    <w:rsid w:val="006A0D41"/>
    <w:rsid w:val="006A0F61"/>
    <w:rsid w:val="006A1189"/>
    <w:rsid w:val="006A1295"/>
    <w:rsid w:val="006A1342"/>
    <w:rsid w:val="006A21FD"/>
    <w:rsid w:val="006A2965"/>
    <w:rsid w:val="006A3687"/>
    <w:rsid w:val="006A36EE"/>
    <w:rsid w:val="006A3A35"/>
    <w:rsid w:val="006A435F"/>
    <w:rsid w:val="006A4A34"/>
    <w:rsid w:val="006A53CC"/>
    <w:rsid w:val="006A59ED"/>
    <w:rsid w:val="006A5BDD"/>
    <w:rsid w:val="006A632C"/>
    <w:rsid w:val="006A6E24"/>
    <w:rsid w:val="006A76B7"/>
    <w:rsid w:val="006B0C14"/>
    <w:rsid w:val="006B0C2B"/>
    <w:rsid w:val="006B0D0A"/>
    <w:rsid w:val="006B1353"/>
    <w:rsid w:val="006B2576"/>
    <w:rsid w:val="006B413F"/>
    <w:rsid w:val="006B49FD"/>
    <w:rsid w:val="006B4E1A"/>
    <w:rsid w:val="006B5864"/>
    <w:rsid w:val="006B641A"/>
    <w:rsid w:val="006B7072"/>
    <w:rsid w:val="006C001E"/>
    <w:rsid w:val="006C0304"/>
    <w:rsid w:val="006C0835"/>
    <w:rsid w:val="006C1A17"/>
    <w:rsid w:val="006C27D7"/>
    <w:rsid w:val="006C35AB"/>
    <w:rsid w:val="006C4852"/>
    <w:rsid w:val="006C4F85"/>
    <w:rsid w:val="006C562F"/>
    <w:rsid w:val="006C5B82"/>
    <w:rsid w:val="006C6C25"/>
    <w:rsid w:val="006C756B"/>
    <w:rsid w:val="006C767C"/>
    <w:rsid w:val="006C77EE"/>
    <w:rsid w:val="006C78F5"/>
    <w:rsid w:val="006C7BAB"/>
    <w:rsid w:val="006D09DA"/>
    <w:rsid w:val="006D12AC"/>
    <w:rsid w:val="006D13E6"/>
    <w:rsid w:val="006D1774"/>
    <w:rsid w:val="006D24C6"/>
    <w:rsid w:val="006D26F2"/>
    <w:rsid w:val="006D4985"/>
    <w:rsid w:val="006D52FF"/>
    <w:rsid w:val="006D5400"/>
    <w:rsid w:val="006D55DF"/>
    <w:rsid w:val="006D60C5"/>
    <w:rsid w:val="006D60FF"/>
    <w:rsid w:val="006D6CA0"/>
    <w:rsid w:val="006D6FC8"/>
    <w:rsid w:val="006D7031"/>
    <w:rsid w:val="006D7D34"/>
    <w:rsid w:val="006E1EDA"/>
    <w:rsid w:val="006E1F0C"/>
    <w:rsid w:val="006E24FC"/>
    <w:rsid w:val="006E33F2"/>
    <w:rsid w:val="006E3BC6"/>
    <w:rsid w:val="006E438D"/>
    <w:rsid w:val="006E46B2"/>
    <w:rsid w:val="006E48DF"/>
    <w:rsid w:val="006E4CA3"/>
    <w:rsid w:val="006E5A03"/>
    <w:rsid w:val="006E5D03"/>
    <w:rsid w:val="006E6EBA"/>
    <w:rsid w:val="006E6F28"/>
    <w:rsid w:val="006E6FFF"/>
    <w:rsid w:val="006E7B46"/>
    <w:rsid w:val="006F077B"/>
    <w:rsid w:val="006F0D21"/>
    <w:rsid w:val="006F22BA"/>
    <w:rsid w:val="006F25C8"/>
    <w:rsid w:val="006F36D7"/>
    <w:rsid w:val="006F4561"/>
    <w:rsid w:val="006F470F"/>
    <w:rsid w:val="006F5809"/>
    <w:rsid w:val="006F5E9E"/>
    <w:rsid w:val="006F6635"/>
    <w:rsid w:val="006F7041"/>
    <w:rsid w:val="006F74AB"/>
    <w:rsid w:val="00700E9E"/>
    <w:rsid w:val="007014F1"/>
    <w:rsid w:val="007021B3"/>
    <w:rsid w:val="0070226C"/>
    <w:rsid w:val="007026FC"/>
    <w:rsid w:val="00702D93"/>
    <w:rsid w:val="00702F5C"/>
    <w:rsid w:val="00703A36"/>
    <w:rsid w:val="00703CB6"/>
    <w:rsid w:val="00704053"/>
    <w:rsid w:val="00704B82"/>
    <w:rsid w:val="00706799"/>
    <w:rsid w:val="007067FE"/>
    <w:rsid w:val="00706B0A"/>
    <w:rsid w:val="00706F1C"/>
    <w:rsid w:val="00707462"/>
    <w:rsid w:val="00707AAD"/>
    <w:rsid w:val="007105FE"/>
    <w:rsid w:val="0071129E"/>
    <w:rsid w:val="00711622"/>
    <w:rsid w:val="007122BC"/>
    <w:rsid w:val="00712473"/>
    <w:rsid w:val="007127CA"/>
    <w:rsid w:val="0071397F"/>
    <w:rsid w:val="00713C95"/>
    <w:rsid w:val="00713E1B"/>
    <w:rsid w:val="00714B6C"/>
    <w:rsid w:val="007155A6"/>
    <w:rsid w:val="00716118"/>
    <w:rsid w:val="00716BEE"/>
    <w:rsid w:val="007170B1"/>
    <w:rsid w:val="00717C96"/>
    <w:rsid w:val="0072088F"/>
    <w:rsid w:val="00720B01"/>
    <w:rsid w:val="00720B73"/>
    <w:rsid w:val="0072166A"/>
    <w:rsid w:val="007216E8"/>
    <w:rsid w:val="00721A75"/>
    <w:rsid w:val="00721E51"/>
    <w:rsid w:val="00722762"/>
    <w:rsid w:val="00722940"/>
    <w:rsid w:val="00723651"/>
    <w:rsid w:val="007240B5"/>
    <w:rsid w:val="00724C87"/>
    <w:rsid w:val="007258D4"/>
    <w:rsid w:val="00725D6F"/>
    <w:rsid w:val="00727124"/>
    <w:rsid w:val="007271C5"/>
    <w:rsid w:val="0072752E"/>
    <w:rsid w:val="00727C72"/>
    <w:rsid w:val="007301E2"/>
    <w:rsid w:val="0073096B"/>
    <w:rsid w:val="00730A9E"/>
    <w:rsid w:val="00730F5C"/>
    <w:rsid w:val="007318D3"/>
    <w:rsid w:val="00732F02"/>
    <w:rsid w:val="00732F0C"/>
    <w:rsid w:val="007332BC"/>
    <w:rsid w:val="00733388"/>
    <w:rsid w:val="00733D13"/>
    <w:rsid w:val="0073448B"/>
    <w:rsid w:val="007353AD"/>
    <w:rsid w:val="00735CC5"/>
    <w:rsid w:val="00736F23"/>
    <w:rsid w:val="007407C8"/>
    <w:rsid w:val="0074142C"/>
    <w:rsid w:val="00741549"/>
    <w:rsid w:val="007415C9"/>
    <w:rsid w:val="00742BF9"/>
    <w:rsid w:val="007432CF"/>
    <w:rsid w:val="007438F3"/>
    <w:rsid w:val="0074422E"/>
    <w:rsid w:val="00744750"/>
    <w:rsid w:val="0074518F"/>
    <w:rsid w:val="00745710"/>
    <w:rsid w:val="00746555"/>
    <w:rsid w:val="00746D4C"/>
    <w:rsid w:val="00747905"/>
    <w:rsid w:val="0074791B"/>
    <w:rsid w:val="00750763"/>
    <w:rsid w:val="00752366"/>
    <w:rsid w:val="00753FE7"/>
    <w:rsid w:val="007567E4"/>
    <w:rsid w:val="00756B24"/>
    <w:rsid w:val="007572FA"/>
    <w:rsid w:val="00760392"/>
    <w:rsid w:val="0076257D"/>
    <w:rsid w:val="00762CA5"/>
    <w:rsid w:val="00762DDD"/>
    <w:rsid w:val="007644CA"/>
    <w:rsid w:val="0077009C"/>
    <w:rsid w:val="007717D8"/>
    <w:rsid w:val="007721FB"/>
    <w:rsid w:val="007735D1"/>
    <w:rsid w:val="007741B3"/>
    <w:rsid w:val="00774D4F"/>
    <w:rsid w:val="007752F7"/>
    <w:rsid w:val="00776DB1"/>
    <w:rsid w:val="00777072"/>
    <w:rsid w:val="00777E6B"/>
    <w:rsid w:val="007808C2"/>
    <w:rsid w:val="00780DCE"/>
    <w:rsid w:val="00781B06"/>
    <w:rsid w:val="00782E19"/>
    <w:rsid w:val="00784784"/>
    <w:rsid w:val="007851D7"/>
    <w:rsid w:val="0078579D"/>
    <w:rsid w:val="007860BA"/>
    <w:rsid w:val="007861DC"/>
    <w:rsid w:val="0078620B"/>
    <w:rsid w:val="0078653A"/>
    <w:rsid w:val="00790377"/>
    <w:rsid w:val="00790A5A"/>
    <w:rsid w:val="0079165B"/>
    <w:rsid w:val="007919AD"/>
    <w:rsid w:val="0079376D"/>
    <w:rsid w:val="007938F3"/>
    <w:rsid w:val="007939E3"/>
    <w:rsid w:val="00793C5E"/>
    <w:rsid w:val="00793E44"/>
    <w:rsid w:val="00794780"/>
    <w:rsid w:val="00794C14"/>
    <w:rsid w:val="00795084"/>
    <w:rsid w:val="0079604B"/>
    <w:rsid w:val="007964EC"/>
    <w:rsid w:val="007969B6"/>
    <w:rsid w:val="007A1AAE"/>
    <w:rsid w:val="007A29C0"/>
    <w:rsid w:val="007A325F"/>
    <w:rsid w:val="007A3678"/>
    <w:rsid w:val="007A4753"/>
    <w:rsid w:val="007A47C8"/>
    <w:rsid w:val="007A4AB9"/>
    <w:rsid w:val="007A67D8"/>
    <w:rsid w:val="007A6D24"/>
    <w:rsid w:val="007A7708"/>
    <w:rsid w:val="007B1180"/>
    <w:rsid w:val="007B2803"/>
    <w:rsid w:val="007B2E5F"/>
    <w:rsid w:val="007B3351"/>
    <w:rsid w:val="007B3B45"/>
    <w:rsid w:val="007B3C61"/>
    <w:rsid w:val="007B4166"/>
    <w:rsid w:val="007B6002"/>
    <w:rsid w:val="007C1023"/>
    <w:rsid w:val="007C1766"/>
    <w:rsid w:val="007C269B"/>
    <w:rsid w:val="007C2DAC"/>
    <w:rsid w:val="007C2FC0"/>
    <w:rsid w:val="007C3739"/>
    <w:rsid w:val="007C3C98"/>
    <w:rsid w:val="007C570F"/>
    <w:rsid w:val="007C5BEF"/>
    <w:rsid w:val="007C6463"/>
    <w:rsid w:val="007C67FA"/>
    <w:rsid w:val="007C6F78"/>
    <w:rsid w:val="007C7768"/>
    <w:rsid w:val="007D1D4E"/>
    <w:rsid w:val="007D22F4"/>
    <w:rsid w:val="007D2474"/>
    <w:rsid w:val="007D2491"/>
    <w:rsid w:val="007D2EF0"/>
    <w:rsid w:val="007D2F19"/>
    <w:rsid w:val="007D32B5"/>
    <w:rsid w:val="007D3FB6"/>
    <w:rsid w:val="007D467B"/>
    <w:rsid w:val="007D514E"/>
    <w:rsid w:val="007D5976"/>
    <w:rsid w:val="007D5EA9"/>
    <w:rsid w:val="007D69F9"/>
    <w:rsid w:val="007D6E4F"/>
    <w:rsid w:val="007D772F"/>
    <w:rsid w:val="007D7917"/>
    <w:rsid w:val="007D7DF9"/>
    <w:rsid w:val="007E03E4"/>
    <w:rsid w:val="007E10E0"/>
    <w:rsid w:val="007E1BF1"/>
    <w:rsid w:val="007E2C24"/>
    <w:rsid w:val="007E454F"/>
    <w:rsid w:val="007E4DF2"/>
    <w:rsid w:val="007E5DDA"/>
    <w:rsid w:val="007E76D7"/>
    <w:rsid w:val="007E7969"/>
    <w:rsid w:val="007F0B0C"/>
    <w:rsid w:val="007F18EF"/>
    <w:rsid w:val="007F1B4E"/>
    <w:rsid w:val="007F21DA"/>
    <w:rsid w:val="007F4E5C"/>
    <w:rsid w:val="007F51AA"/>
    <w:rsid w:val="007F5608"/>
    <w:rsid w:val="007F61C8"/>
    <w:rsid w:val="007F6F6B"/>
    <w:rsid w:val="007F7369"/>
    <w:rsid w:val="00800873"/>
    <w:rsid w:val="00801FF3"/>
    <w:rsid w:val="0080276B"/>
    <w:rsid w:val="00804142"/>
    <w:rsid w:val="00804294"/>
    <w:rsid w:val="0080465A"/>
    <w:rsid w:val="00804B78"/>
    <w:rsid w:val="00805F6B"/>
    <w:rsid w:val="00806191"/>
    <w:rsid w:val="00807352"/>
    <w:rsid w:val="00807710"/>
    <w:rsid w:val="008077CD"/>
    <w:rsid w:val="00807829"/>
    <w:rsid w:val="008079CB"/>
    <w:rsid w:val="0081034D"/>
    <w:rsid w:val="008109A1"/>
    <w:rsid w:val="008113F1"/>
    <w:rsid w:val="00811432"/>
    <w:rsid w:val="00811625"/>
    <w:rsid w:val="00811E44"/>
    <w:rsid w:val="008135A5"/>
    <w:rsid w:val="00814107"/>
    <w:rsid w:val="008158A9"/>
    <w:rsid w:val="00815F14"/>
    <w:rsid w:val="008165C5"/>
    <w:rsid w:val="00816DBA"/>
    <w:rsid w:val="00817661"/>
    <w:rsid w:val="00820A67"/>
    <w:rsid w:val="00820CE3"/>
    <w:rsid w:val="0082185D"/>
    <w:rsid w:val="00821B28"/>
    <w:rsid w:val="00821E63"/>
    <w:rsid w:val="008220F5"/>
    <w:rsid w:val="008230FE"/>
    <w:rsid w:val="0082335F"/>
    <w:rsid w:val="00823678"/>
    <w:rsid w:val="00824647"/>
    <w:rsid w:val="00824CFC"/>
    <w:rsid w:val="008251A9"/>
    <w:rsid w:val="0082644F"/>
    <w:rsid w:val="008265E9"/>
    <w:rsid w:val="00826B4B"/>
    <w:rsid w:val="00826E9E"/>
    <w:rsid w:val="0083258D"/>
    <w:rsid w:val="00832C1F"/>
    <w:rsid w:val="008331B8"/>
    <w:rsid w:val="0083382C"/>
    <w:rsid w:val="00834225"/>
    <w:rsid w:val="00834ADD"/>
    <w:rsid w:val="00834C6D"/>
    <w:rsid w:val="00834E0A"/>
    <w:rsid w:val="008352F2"/>
    <w:rsid w:val="008355BB"/>
    <w:rsid w:val="00835C81"/>
    <w:rsid w:val="00835E48"/>
    <w:rsid w:val="00836D06"/>
    <w:rsid w:val="00841033"/>
    <w:rsid w:val="008413AE"/>
    <w:rsid w:val="00842F89"/>
    <w:rsid w:val="0084361F"/>
    <w:rsid w:val="0084473F"/>
    <w:rsid w:val="00844CB0"/>
    <w:rsid w:val="00845C98"/>
    <w:rsid w:val="008467F9"/>
    <w:rsid w:val="00846AAF"/>
    <w:rsid w:val="00847EB0"/>
    <w:rsid w:val="0085008F"/>
    <w:rsid w:val="0085063E"/>
    <w:rsid w:val="00851773"/>
    <w:rsid w:val="008519D8"/>
    <w:rsid w:val="00851A81"/>
    <w:rsid w:val="00851E1B"/>
    <w:rsid w:val="00852C8C"/>
    <w:rsid w:val="00853B84"/>
    <w:rsid w:val="0085443D"/>
    <w:rsid w:val="008552FE"/>
    <w:rsid w:val="00855438"/>
    <w:rsid w:val="00855822"/>
    <w:rsid w:val="00855A57"/>
    <w:rsid w:val="0086043F"/>
    <w:rsid w:val="008621C3"/>
    <w:rsid w:val="00862D11"/>
    <w:rsid w:val="00864306"/>
    <w:rsid w:val="0086439F"/>
    <w:rsid w:val="0086519D"/>
    <w:rsid w:val="0086541D"/>
    <w:rsid w:val="00865DA1"/>
    <w:rsid w:val="00866C4E"/>
    <w:rsid w:val="00866C55"/>
    <w:rsid w:val="00867B69"/>
    <w:rsid w:val="00867BE6"/>
    <w:rsid w:val="00870259"/>
    <w:rsid w:val="008709E0"/>
    <w:rsid w:val="008710C6"/>
    <w:rsid w:val="00871C86"/>
    <w:rsid w:val="0087308E"/>
    <w:rsid w:val="00873584"/>
    <w:rsid w:val="00874083"/>
    <w:rsid w:val="00874294"/>
    <w:rsid w:val="00875916"/>
    <w:rsid w:val="008766A5"/>
    <w:rsid w:val="00877577"/>
    <w:rsid w:val="00880463"/>
    <w:rsid w:val="00880C90"/>
    <w:rsid w:val="00880EB3"/>
    <w:rsid w:val="008828BF"/>
    <w:rsid w:val="00883860"/>
    <w:rsid w:val="008842DA"/>
    <w:rsid w:val="00884367"/>
    <w:rsid w:val="00884407"/>
    <w:rsid w:val="0088461F"/>
    <w:rsid w:val="008864C4"/>
    <w:rsid w:val="00886646"/>
    <w:rsid w:val="00887C64"/>
    <w:rsid w:val="00887EF1"/>
    <w:rsid w:val="00890AC2"/>
    <w:rsid w:val="00890DB4"/>
    <w:rsid w:val="00890EEF"/>
    <w:rsid w:val="00891463"/>
    <w:rsid w:val="008918FD"/>
    <w:rsid w:val="00891B40"/>
    <w:rsid w:val="00891E38"/>
    <w:rsid w:val="00892589"/>
    <w:rsid w:val="00893782"/>
    <w:rsid w:val="008941C6"/>
    <w:rsid w:val="00895ED3"/>
    <w:rsid w:val="00897271"/>
    <w:rsid w:val="008A009D"/>
    <w:rsid w:val="008A0BAE"/>
    <w:rsid w:val="008A165B"/>
    <w:rsid w:val="008A308D"/>
    <w:rsid w:val="008A51A3"/>
    <w:rsid w:val="008A64E7"/>
    <w:rsid w:val="008A7404"/>
    <w:rsid w:val="008B009A"/>
    <w:rsid w:val="008B05A9"/>
    <w:rsid w:val="008B1D2C"/>
    <w:rsid w:val="008B1FA6"/>
    <w:rsid w:val="008B2B27"/>
    <w:rsid w:val="008B2B7F"/>
    <w:rsid w:val="008B54D3"/>
    <w:rsid w:val="008B5849"/>
    <w:rsid w:val="008B5941"/>
    <w:rsid w:val="008C1C15"/>
    <w:rsid w:val="008C1E82"/>
    <w:rsid w:val="008C1EC8"/>
    <w:rsid w:val="008C26A5"/>
    <w:rsid w:val="008C2BC5"/>
    <w:rsid w:val="008C3280"/>
    <w:rsid w:val="008C3FE4"/>
    <w:rsid w:val="008C439F"/>
    <w:rsid w:val="008C5170"/>
    <w:rsid w:val="008C5B88"/>
    <w:rsid w:val="008C5C51"/>
    <w:rsid w:val="008C61E3"/>
    <w:rsid w:val="008C654B"/>
    <w:rsid w:val="008C6A02"/>
    <w:rsid w:val="008C6CEF"/>
    <w:rsid w:val="008C6DEE"/>
    <w:rsid w:val="008D02EE"/>
    <w:rsid w:val="008D1136"/>
    <w:rsid w:val="008D1196"/>
    <w:rsid w:val="008D29D4"/>
    <w:rsid w:val="008D2B14"/>
    <w:rsid w:val="008D2C3B"/>
    <w:rsid w:val="008D2CC6"/>
    <w:rsid w:val="008D327C"/>
    <w:rsid w:val="008D3C21"/>
    <w:rsid w:val="008D4291"/>
    <w:rsid w:val="008D6258"/>
    <w:rsid w:val="008D6642"/>
    <w:rsid w:val="008D67B3"/>
    <w:rsid w:val="008D73FA"/>
    <w:rsid w:val="008E087F"/>
    <w:rsid w:val="008E1E5F"/>
    <w:rsid w:val="008E2233"/>
    <w:rsid w:val="008E3B94"/>
    <w:rsid w:val="008E40A2"/>
    <w:rsid w:val="008E43A4"/>
    <w:rsid w:val="008E4C50"/>
    <w:rsid w:val="008E4E79"/>
    <w:rsid w:val="008E546B"/>
    <w:rsid w:val="008E610C"/>
    <w:rsid w:val="008E6569"/>
    <w:rsid w:val="008E6A38"/>
    <w:rsid w:val="008E7464"/>
    <w:rsid w:val="008E746A"/>
    <w:rsid w:val="008F0913"/>
    <w:rsid w:val="008F1304"/>
    <w:rsid w:val="008F3B7E"/>
    <w:rsid w:val="008F524C"/>
    <w:rsid w:val="008F59BC"/>
    <w:rsid w:val="008F5ADE"/>
    <w:rsid w:val="008F5F24"/>
    <w:rsid w:val="008F6C07"/>
    <w:rsid w:val="008F7FAC"/>
    <w:rsid w:val="00900CAB"/>
    <w:rsid w:val="0090180A"/>
    <w:rsid w:val="00901D69"/>
    <w:rsid w:val="00901DE8"/>
    <w:rsid w:val="0090202D"/>
    <w:rsid w:val="009025E7"/>
    <w:rsid w:val="00903826"/>
    <w:rsid w:val="00903AEF"/>
    <w:rsid w:val="00903C6D"/>
    <w:rsid w:val="00904C28"/>
    <w:rsid w:val="00904F5C"/>
    <w:rsid w:val="00905B63"/>
    <w:rsid w:val="00906B58"/>
    <w:rsid w:val="009106D6"/>
    <w:rsid w:val="00910F9D"/>
    <w:rsid w:val="0091222F"/>
    <w:rsid w:val="0091267E"/>
    <w:rsid w:val="00912982"/>
    <w:rsid w:val="00912FE3"/>
    <w:rsid w:val="00912FF5"/>
    <w:rsid w:val="00913475"/>
    <w:rsid w:val="009137D3"/>
    <w:rsid w:val="00915F34"/>
    <w:rsid w:val="00916160"/>
    <w:rsid w:val="00916D19"/>
    <w:rsid w:val="00916F39"/>
    <w:rsid w:val="0091742A"/>
    <w:rsid w:val="009174B1"/>
    <w:rsid w:val="00917706"/>
    <w:rsid w:val="0092035B"/>
    <w:rsid w:val="00920A02"/>
    <w:rsid w:val="009222D5"/>
    <w:rsid w:val="00922DE5"/>
    <w:rsid w:val="00922FCB"/>
    <w:rsid w:val="00923036"/>
    <w:rsid w:val="00923794"/>
    <w:rsid w:val="0092485E"/>
    <w:rsid w:val="00924D80"/>
    <w:rsid w:val="00925FEF"/>
    <w:rsid w:val="009269D3"/>
    <w:rsid w:val="009307F0"/>
    <w:rsid w:val="00930F91"/>
    <w:rsid w:val="0093212A"/>
    <w:rsid w:val="00932B64"/>
    <w:rsid w:val="00932C96"/>
    <w:rsid w:val="0093338E"/>
    <w:rsid w:val="009333EE"/>
    <w:rsid w:val="00933433"/>
    <w:rsid w:val="00935775"/>
    <w:rsid w:val="009359C8"/>
    <w:rsid w:val="00935C1C"/>
    <w:rsid w:val="00935E77"/>
    <w:rsid w:val="0093639E"/>
    <w:rsid w:val="00936E37"/>
    <w:rsid w:val="0093792E"/>
    <w:rsid w:val="00937A22"/>
    <w:rsid w:val="009402F1"/>
    <w:rsid w:val="009416EE"/>
    <w:rsid w:val="009419ED"/>
    <w:rsid w:val="00942995"/>
    <w:rsid w:val="00942FAE"/>
    <w:rsid w:val="00943708"/>
    <w:rsid w:val="00943E65"/>
    <w:rsid w:val="00944650"/>
    <w:rsid w:val="009464EE"/>
    <w:rsid w:val="0094693C"/>
    <w:rsid w:val="009471FD"/>
    <w:rsid w:val="009479A7"/>
    <w:rsid w:val="0095041C"/>
    <w:rsid w:val="009530BC"/>
    <w:rsid w:val="009533BB"/>
    <w:rsid w:val="00954425"/>
    <w:rsid w:val="00954685"/>
    <w:rsid w:val="00954B97"/>
    <w:rsid w:val="00955143"/>
    <w:rsid w:val="00956470"/>
    <w:rsid w:val="009564EF"/>
    <w:rsid w:val="00957587"/>
    <w:rsid w:val="00960DA5"/>
    <w:rsid w:val="00960EB5"/>
    <w:rsid w:val="00961885"/>
    <w:rsid w:val="00961AB6"/>
    <w:rsid w:val="00961AF8"/>
    <w:rsid w:val="009627FC"/>
    <w:rsid w:val="00962E23"/>
    <w:rsid w:val="0096329D"/>
    <w:rsid w:val="00963EC7"/>
    <w:rsid w:val="00964E9B"/>
    <w:rsid w:val="00965742"/>
    <w:rsid w:val="00965A6C"/>
    <w:rsid w:val="00965FFF"/>
    <w:rsid w:val="009671AF"/>
    <w:rsid w:val="00967A5A"/>
    <w:rsid w:val="00967A75"/>
    <w:rsid w:val="00970265"/>
    <w:rsid w:val="0097120B"/>
    <w:rsid w:val="00971BD4"/>
    <w:rsid w:val="00972D03"/>
    <w:rsid w:val="00972DC8"/>
    <w:rsid w:val="009731A5"/>
    <w:rsid w:val="009738CD"/>
    <w:rsid w:val="00975240"/>
    <w:rsid w:val="00975CBB"/>
    <w:rsid w:val="00976FAA"/>
    <w:rsid w:val="009774AC"/>
    <w:rsid w:val="00981935"/>
    <w:rsid w:val="0098346A"/>
    <w:rsid w:val="00984C64"/>
    <w:rsid w:val="009859F9"/>
    <w:rsid w:val="00986A65"/>
    <w:rsid w:val="009905FC"/>
    <w:rsid w:val="00990768"/>
    <w:rsid w:val="009907C5"/>
    <w:rsid w:val="0099083B"/>
    <w:rsid w:val="009909D9"/>
    <w:rsid w:val="0099124F"/>
    <w:rsid w:val="00992771"/>
    <w:rsid w:val="00992F4B"/>
    <w:rsid w:val="009943AF"/>
    <w:rsid w:val="00994E48"/>
    <w:rsid w:val="0099543C"/>
    <w:rsid w:val="0099574B"/>
    <w:rsid w:val="0099619E"/>
    <w:rsid w:val="00996717"/>
    <w:rsid w:val="009967E3"/>
    <w:rsid w:val="00996D90"/>
    <w:rsid w:val="009A092D"/>
    <w:rsid w:val="009A19E0"/>
    <w:rsid w:val="009A38F1"/>
    <w:rsid w:val="009A3994"/>
    <w:rsid w:val="009A44EC"/>
    <w:rsid w:val="009A4B2D"/>
    <w:rsid w:val="009A509C"/>
    <w:rsid w:val="009A5146"/>
    <w:rsid w:val="009A530E"/>
    <w:rsid w:val="009A5E6E"/>
    <w:rsid w:val="009A613E"/>
    <w:rsid w:val="009B0473"/>
    <w:rsid w:val="009B102E"/>
    <w:rsid w:val="009B330F"/>
    <w:rsid w:val="009B3867"/>
    <w:rsid w:val="009B4052"/>
    <w:rsid w:val="009B40AE"/>
    <w:rsid w:val="009B5087"/>
    <w:rsid w:val="009B636D"/>
    <w:rsid w:val="009B6A3A"/>
    <w:rsid w:val="009C02C4"/>
    <w:rsid w:val="009C0371"/>
    <w:rsid w:val="009C03F8"/>
    <w:rsid w:val="009C1178"/>
    <w:rsid w:val="009C1658"/>
    <w:rsid w:val="009C3531"/>
    <w:rsid w:val="009C5BDA"/>
    <w:rsid w:val="009C6496"/>
    <w:rsid w:val="009C665F"/>
    <w:rsid w:val="009C6AD2"/>
    <w:rsid w:val="009C7164"/>
    <w:rsid w:val="009C74BB"/>
    <w:rsid w:val="009D1DD2"/>
    <w:rsid w:val="009D1F32"/>
    <w:rsid w:val="009D20C5"/>
    <w:rsid w:val="009D2272"/>
    <w:rsid w:val="009D24C7"/>
    <w:rsid w:val="009D275C"/>
    <w:rsid w:val="009D2F0D"/>
    <w:rsid w:val="009D4158"/>
    <w:rsid w:val="009D433F"/>
    <w:rsid w:val="009D572B"/>
    <w:rsid w:val="009D622D"/>
    <w:rsid w:val="009D6E9A"/>
    <w:rsid w:val="009D7C44"/>
    <w:rsid w:val="009D7CD4"/>
    <w:rsid w:val="009E1CA8"/>
    <w:rsid w:val="009E20EC"/>
    <w:rsid w:val="009E2228"/>
    <w:rsid w:val="009E25C2"/>
    <w:rsid w:val="009E33DC"/>
    <w:rsid w:val="009E47A2"/>
    <w:rsid w:val="009E5045"/>
    <w:rsid w:val="009E515A"/>
    <w:rsid w:val="009E748E"/>
    <w:rsid w:val="009E7743"/>
    <w:rsid w:val="009E7B7F"/>
    <w:rsid w:val="009F1DF9"/>
    <w:rsid w:val="009F330D"/>
    <w:rsid w:val="009F3990"/>
    <w:rsid w:val="009F3B51"/>
    <w:rsid w:val="009F4104"/>
    <w:rsid w:val="009F41CA"/>
    <w:rsid w:val="009F42D3"/>
    <w:rsid w:val="009F4C5B"/>
    <w:rsid w:val="009F4FEF"/>
    <w:rsid w:val="009F67B5"/>
    <w:rsid w:val="009F7068"/>
    <w:rsid w:val="009F78D5"/>
    <w:rsid w:val="00A001E7"/>
    <w:rsid w:val="00A0081E"/>
    <w:rsid w:val="00A00CEA"/>
    <w:rsid w:val="00A01313"/>
    <w:rsid w:val="00A013BB"/>
    <w:rsid w:val="00A02B8D"/>
    <w:rsid w:val="00A02E64"/>
    <w:rsid w:val="00A02FB5"/>
    <w:rsid w:val="00A04028"/>
    <w:rsid w:val="00A05D1D"/>
    <w:rsid w:val="00A05D22"/>
    <w:rsid w:val="00A05FC7"/>
    <w:rsid w:val="00A06A59"/>
    <w:rsid w:val="00A07858"/>
    <w:rsid w:val="00A078DD"/>
    <w:rsid w:val="00A1095B"/>
    <w:rsid w:val="00A11556"/>
    <w:rsid w:val="00A120F7"/>
    <w:rsid w:val="00A12AD3"/>
    <w:rsid w:val="00A13487"/>
    <w:rsid w:val="00A14A5F"/>
    <w:rsid w:val="00A14F22"/>
    <w:rsid w:val="00A151C8"/>
    <w:rsid w:val="00A15B25"/>
    <w:rsid w:val="00A16363"/>
    <w:rsid w:val="00A1640C"/>
    <w:rsid w:val="00A176E3"/>
    <w:rsid w:val="00A17907"/>
    <w:rsid w:val="00A17FCF"/>
    <w:rsid w:val="00A22A94"/>
    <w:rsid w:val="00A22C26"/>
    <w:rsid w:val="00A2325C"/>
    <w:rsid w:val="00A23E9E"/>
    <w:rsid w:val="00A24F6E"/>
    <w:rsid w:val="00A26078"/>
    <w:rsid w:val="00A26396"/>
    <w:rsid w:val="00A27068"/>
    <w:rsid w:val="00A27A25"/>
    <w:rsid w:val="00A3071B"/>
    <w:rsid w:val="00A30993"/>
    <w:rsid w:val="00A31042"/>
    <w:rsid w:val="00A31823"/>
    <w:rsid w:val="00A31C04"/>
    <w:rsid w:val="00A32554"/>
    <w:rsid w:val="00A32597"/>
    <w:rsid w:val="00A33315"/>
    <w:rsid w:val="00A33849"/>
    <w:rsid w:val="00A33E59"/>
    <w:rsid w:val="00A34036"/>
    <w:rsid w:val="00A341A3"/>
    <w:rsid w:val="00A347C4"/>
    <w:rsid w:val="00A34E66"/>
    <w:rsid w:val="00A34F4C"/>
    <w:rsid w:val="00A3552D"/>
    <w:rsid w:val="00A360DB"/>
    <w:rsid w:val="00A37B47"/>
    <w:rsid w:val="00A4052E"/>
    <w:rsid w:val="00A41F87"/>
    <w:rsid w:val="00A42DD0"/>
    <w:rsid w:val="00A42EBC"/>
    <w:rsid w:val="00A436B3"/>
    <w:rsid w:val="00A43D3D"/>
    <w:rsid w:val="00A4470F"/>
    <w:rsid w:val="00A44D5D"/>
    <w:rsid w:val="00A44FB8"/>
    <w:rsid w:val="00A4576D"/>
    <w:rsid w:val="00A46568"/>
    <w:rsid w:val="00A4665E"/>
    <w:rsid w:val="00A46910"/>
    <w:rsid w:val="00A47313"/>
    <w:rsid w:val="00A50D63"/>
    <w:rsid w:val="00A50DB8"/>
    <w:rsid w:val="00A50FA9"/>
    <w:rsid w:val="00A50FE8"/>
    <w:rsid w:val="00A5143F"/>
    <w:rsid w:val="00A51555"/>
    <w:rsid w:val="00A51736"/>
    <w:rsid w:val="00A519A6"/>
    <w:rsid w:val="00A60422"/>
    <w:rsid w:val="00A60930"/>
    <w:rsid w:val="00A6168E"/>
    <w:rsid w:val="00A616B9"/>
    <w:rsid w:val="00A61A6C"/>
    <w:rsid w:val="00A61B1C"/>
    <w:rsid w:val="00A62100"/>
    <w:rsid w:val="00A62640"/>
    <w:rsid w:val="00A62E8E"/>
    <w:rsid w:val="00A62FCF"/>
    <w:rsid w:val="00A63794"/>
    <w:rsid w:val="00A638F8"/>
    <w:rsid w:val="00A63A8E"/>
    <w:rsid w:val="00A63C78"/>
    <w:rsid w:val="00A66165"/>
    <w:rsid w:val="00A66BCB"/>
    <w:rsid w:val="00A67805"/>
    <w:rsid w:val="00A71916"/>
    <w:rsid w:val="00A71DCE"/>
    <w:rsid w:val="00A72F50"/>
    <w:rsid w:val="00A755A1"/>
    <w:rsid w:val="00A76096"/>
    <w:rsid w:val="00A76407"/>
    <w:rsid w:val="00A7679D"/>
    <w:rsid w:val="00A76A42"/>
    <w:rsid w:val="00A773F2"/>
    <w:rsid w:val="00A77C6F"/>
    <w:rsid w:val="00A77DC4"/>
    <w:rsid w:val="00A8054D"/>
    <w:rsid w:val="00A80B35"/>
    <w:rsid w:val="00A8137E"/>
    <w:rsid w:val="00A81E30"/>
    <w:rsid w:val="00A8320F"/>
    <w:rsid w:val="00A849E1"/>
    <w:rsid w:val="00A85327"/>
    <w:rsid w:val="00A85E89"/>
    <w:rsid w:val="00A85EFE"/>
    <w:rsid w:val="00A86654"/>
    <w:rsid w:val="00A86812"/>
    <w:rsid w:val="00A86DA6"/>
    <w:rsid w:val="00A9101E"/>
    <w:rsid w:val="00A911DB"/>
    <w:rsid w:val="00A9192B"/>
    <w:rsid w:val="00A933CD"/>
    <w:rsid w:val="00A9412A"/>
    <w:rsid w:val="00A94832"/>
    <w:rsid w:val="00A95A42"/>
    <w:rsid w:val="00A9627F"/>
    <w:rsid w:val="00A96AAB"/>
    <w:rsid w:val="00A96C50"/>
    <w:rsid w:val="00A96D9E"/>
    <w:rsid w:val="00A96E40"/>
    <w:rsid w:val="00AA0466"/>
    <w:rsid w:val="00AA0A50"/>
    <w:rsid w:val="00AA1799"/>
    <w:rsid w:val="00AA19E3"/>
    <w:rsid w:val="00AA1A88"/>
    <w:rsid w:val="00AA3578"/>
    <w:rsid w:val="00AA4E19"/>
    <w:rsid w:val="00AA6D33"/>
    <w:rsid w:val="00AA7550"/>
    <w:rsid w:val="00AB031C"/>
    <w:rsid w:val="00AB1830"/>
    <w:rsid w:val="00AB1CFA"/>
    <w:rsid w:val="00AB39EE"/>
    <w:rsid w:val="00AB4C34"/>
    <w:rsid w:val="00AB4FE6"/>
    <w:rsid w:val="00AB5698"/>
    <w:rsid w:val="00AC08E5"/>
    <w:rsid w:val="00AC16D9"/>
    <w:rsid w:val="00AC1BAF"/>
    <w:rsid w:val="00AC1E44"/>
    <w:rsid w:val="00AC3551"/>
    <w:rsid w:val="00AC405A"/>
    <w:rsid w:val="00AC40C0"/>
    <w:rsid w:val="00AC48C5"/>
    <w:rsid w:val="00AC4E30"/>
    <w:rsid w:val="00AC53C7"/>
    <w:rsid w:val="00AC61D0"/>
    <w:rsid w:val="00AC6F81"/>
    <w:rsid w:val="00AD1D13"/>
    <w:rsid w:val="00AD22A8"/>
    <w:rsid w:val="00AD3E97"/>
    <w:rsid w:val="00AD5D0C"/>
    <w:rsid w:val="00AD64D1"/>
    <w:rsid w:val="00AD6606"/>
    <w:rsid w:val="00AD6F09"/>
    <w:rsid w:val="00AE0633"/>
    <w:rsid w:val="00AE1A3D"/>
    <w:rsid w:val="00AE2171"/>
    <w:rsid w:val="00AE2B20"/>
    <w:rsid w:val="00AE39FB"/>
    <w:rsid w:val="00AE4EDD"/>
    <w:rsid w:val="00AE50E2"/>
    <w:rsid w:val="00AE54D6"/>
    <w:rsid w:val="00AE6D8A"/>
    <w:rsid w:val="00AE7858"/>
    <w:rsid w:val="00AE7D60"/>
    <w:rsid w:val="00AE7FEB"/>
    <w:rsid w:val="00AF0185"/>
    <w:rsid w:val="00AF111D"/>
    <w:rsid w:val="00AF177C"/>
    <w:rsid w:val="00AF2806"/>
    <w:rsid w:val="00AF3FC5"/>
    <w:rsid w:val="00AF4F78"/>
    <w:rsid w:val="00AF50E9"/>
    <w:rsid w:val="00AF50EE"/>
    <w:rsid w:val="00AF59FD"/>
    <w:rsid w:val="00B0010A"/>
    <w:rsid w:val="00B003D8"/>
    <w:rsid w:val="00B00A35"/>
    <w:rsid w:val="00B0184F"/>
    <w:rsid w:val="00B01FF1"/>
    <w:rsid w:val="00B02446"/>
    <w:rsid w:val="00B0267A"/>
    <w:rsid w:val="00B02958"/>
    <w:rsid w:val="00B038BF"/>
    <w:rsid w:val="00B038EC"/>
    <w:rsid w:val="00B03EEF"/>
    <w:rsid w:val="00B046F1"/>
    <w:rsid w:val="00B05AB1"/>
    <w:rsid w:val="00B06540"/>
    <w:rsid w:val="00B068FB"/>
    <w:rsid w:val="00B070B2"/>
    <w:rsid w:val="00B07398"/>
    <w:rsid w:val="00B07FFE"/>
    <w:rsid w:val="00B10216"/>
    <w:rsid w:val="00B10367"/>
    <w:rsid w:val="00B114D9"/>
    <w:rsid w:val="00B11D8E"/>
    <w:rsid w:val="00B11F4E"/>
    <w:rsid w:val="00B12173"/>
    <w:rsid w:val="00B12701"/>
    <w:rsid w:val="00B12FEE"/>
    <w:rsid w:val="00B13537"/>
    <w:rsid w:val="00B16368"/>
    <w:rsid w:val="00B16CBA"/>
    <w:rsid w:val="00B17DFF"/>
    <w:rsid w:val="00B17FD0"/>
    <w:rsid w:val="00B20547"/>
    <w:rsid w:val="00B20E0F"/>
    <w:rsid w:val="00B20E67"/>
    <w:rsid w:val="00B21C9C"/>
    <w:rsid w:val="00B21D99"/>
    <w:rsid w:val="00B21E19"/>
    <w:rsid w:val="00B228FF"/>
    <w:rsid w:val="00B230AD"/>
    <w:rsid w:val="00B23CBA"/>
    <w:rsid w:val="00B24DE1"/>
    <w:rsid w:val="00B24FC5"/>
    <w:rsid w:val="00B26312"/>
    <w:rsid w:val="00B263F8"/>
    <w:rsid w:val="00B269C4"/>
    <w:rsid w:val="00B26AE4"/>
    <w:rsid w:val="00B27D7D"/>
    <w:rsid w:val="00B320C5"/>
    <w:rsid w:val="00B32ABE"/>
    <w:rsid w:val="00B3345C"/>
    <w:rsid w:val="00B34272"/>
    <w:rsid w:val="00B35265"/>
    <w:rsid w:val="00B354F1"/>
    <w:rsid w:val="00B35A7C"/>
    <w:rsid w:val="00B35BC1"/>
    <w:rsid w:val="00B35E20"/>
    <w:rsid w:val="00B376DA"/>
    <w:rsid w:val="00B37977"/>
    <w:rsid w:val="00B37A6E"/>
    <w:rsid w:val="00B40967"/>
    <w:rsid w:val="00B40BE6"/>
    <w:rsid w:val="00B4216C"/>
    <w:rsid w:val="00B42769"/>
    <w:rsid w:val="00B42939"/>
    <w:rsid w:val="00B449EB"/>
    <w:rsid w:val="00B45B42"/>
    <w:rsid w:val="00B45BE9"/>
    <w:rsid w:val="00B4610E"/>
    <w:rsid w:val="00B46BBD"/>
    <w:rsid w:val="00B50E60"/>
    <w:rsid w:val="00B51BF1"/>
    <w:rsid w:val="00B521FD"/>
    <w:rsid w:val="00B528AC"/>
    <w:rsid w:val="00B5336A"/>
    <w:rsid w:val="00B536B4"/>
    <w:rsid w:val="00B54A49"/>
    <w:rsid w:val="00B54D53"/>
    <w:rsid w:val="00B550BC"/>
    <w:rsid w:val="00B556AD"/>
    <w:rsid w:val="00B562BC"/>
    <w:rsid w:val="00B5773B"/>
    <w:rsid w:val="00B57C37"/>
    <w:rsid w:val="00B57EF3"/>
    <w:rsid w:val="00B60E9E"/>
    <w:rsid w:val="00B61AC4"/>
    <w:rsid w:val="00B630DB"/>
    <w:rsid w:val="00B638CC"/>
    <w:rsid w:val="00B648F2"/>
    <w:rsid w:val="00B65685"/>
    <w:rsid w:val="00B664D4"/>
    <w:rsid w:val="00B668E4"/>
    <w:rsid w:val="00B66AD1"/>
    <w:rsid w:val="00B672D2"/>
    <w:rsid w:val="00B7085D"/>
    <w:rsid w:val="00B70EBA"/>
    <w:rsid w:val="00B732FF"/>
    <w:rsid w:val="00B73662"/>
    <w:rsid w:val="00B74FE9"/>
    <w:rsid w:val="00B75679"/>
    <w:rsid w:val="00B762D3"/>
    <w:rsid w:val="00B766DC"/>
    <w:rsid w:val="00B7716B"/>
    <w:rsid w:val="00B776A3"/>
    <w:rsid w:val="00B77A69"/>
    <w:rsid w:val="00B77BA1"/>
    <w:rsid w:val="00B77BAE"/>
    <w:rsid w:val="00B801A8"/>
    <w:rsid w:val="00B81703"/>
    <w:rsid w:val="00B82CE3"/>
    <w:rsid w:val="00B82F93"/>
    <w:rsid w:val="00B84786"/>
    <w:rsid w:val="00B85284"/>
    <w:rsid w:val="00B855CD"/>
    <w:rsid w:val="00B86891"/>
    <w:rsid w:val="00B86FD8"/>
    <w:rsid w:val="00B875E8"/>
    <w:rsid w:val="00B87927"/>
    <w:rsid w:val="00B911AC"/>
    <w:rsid w:val="00B91C4A"/>
    <w:rsid w:val="00B927EA"/>
    <w:rsid w:val="00B930DE"/>
    <w:rsid w:val="00B93487"/>
    <w:rsid w:val="00B93EB6"/>
    <w:rsid w:val="00B95189"/>
    <w:rsid w:val="00B95901"/>
    <w:rsid w:val="00B95E61"/>
    <w:rsid w:val="00B9684C"/>
    <w:rsid w:val="00B96C1D"/>
    <w:rsid w:val="00B971B3"/>
    <w:rsid w:val="00BA0CD8"/>
    <w:rsid w:val="00BA119F"/>
    <w:rsid w:val="00BA1B14"/>
    <w:rsid w:val="00BA1DD0"/>
    <w:rsid w:val="00BA1EAD"/>
    <w:rsid w:val="00BA2414"/>
    <w:rsid w:val="00BA3DC0"/>
    <w:rsid w:val="00BA4B84"/>
    <w:rsid w:val="00BA55BE"/>
    <w:rsid w:val="00BA56B9"/>
    <w:rsid w:val="00BA620A"/>
    <w:rsid w:val="00BA66BA"/>
    <w:rsid w:val="00BA795C"/>
    <w:rsid w:val="00BA7EF8"/>
    <w:rsid w:val="00BA7FEC"/>
    <w:rsid w:val="00BB0024"/>
    <w:rsid w:val="00BB02BA"/>
    <w:rsid w:val="00BB082C"/>
    <w:rsid w:val="00BB087D"/>
    <w:rsid w:val="00BB271B"/>
    <w:rsid w:val="00BB2B1D"/>
    <w:rsid w:val="00BB2E97"/>
    <w:rsid w:val="00BB378D"/>
    <w:rsid w:val="00BB3C80"/>
    <w:rsid w:val="00BB43FD"/>
    <w:rsid w:val="00BB46EB"/>
    <w:rsid w:val="00BB5651"/>
    <w:rsid w:val="00BB570C"/>
    <w:rsid w:val="00BB5830"/>
    <w:rsid w:val="00BB5CD9"/>
    <w:rsid w:val="00BB66DD"/>
    <w:rsid w:val="00BB670B"/>
    <w:rsid w:val="00BC0099"/>
    <w:rsid w:val="00BC0504"/>
    <w:rsid w:val="00BC0AE0"/>
    <w:rsid w:val="00BC0C2E"/>
    <w:rsid w:val="00BC1B12"/>
    <w:rsid w:val="00BC2F89"/>
    <w:rsid w:val="00BC2F8E"/>
    <w:rsid w:val="00BC352F"/>
    <w:rsid w:val="00BC3AD4"/>
    <w:rsid w:val="00BC5043"/>
    <w:rsid w:val="00BC59FD"/>
    <w:rsid w:val="00BC6990"/>
    <w:rsid w:val="00BD01A5"/>
    <w:rsid w:val="00BD02B4"/>
    <w:rsid w:val="00BD19E9"/>
    <w:rsid w:val="00BD274F"/>
    <w:rsid w:val="00BD299B"/>
    <w:rsid w:val="00BD2E0E"/>
    <w:rsid w:val="00BD2E5A"/>
    <w:rsid w:val="00BD431B"/>
    <w:rsid w:val="00BD4F93"/>
    <w:rsid w:val="00BD508B"/>
    <w:rsid w:val="00BD50A6"/>
    <w:rsid w:val="00BD5743"/>
    <w:rsid w:val="00BD69DF"/>
    <w:rsid w:val="00BD7A6B"/>
    <w:rsid w:val="00BD7C1D"/>
    <w:rsid w:val="00BE0566"/>
    <w:rsid w:val="00BE07CF"/>
    <w:rsid w:val="00BE0E4D"/>
    <w:rsid w:val="00BE1450"/>
    <w:rsid w:val="00BE2161"/>
    <w:rsid w:val="00BE37EC"/>
    <w:rsid w:val="00BE3AA7"/>
    <w:rsid w:val="00BE50D4"/>
    <w:rsid w:val="00BE57D0"/>
    <w:rsid w:val="00BE704F"/>
    <w:rsid w:val="00BE77E7"/>
    <w:rsid w:val="00BE7E73"/>
    <w:rsid w:val="00BE7E91"/>
    <w:rsid w:val="00BF07A4"/>
    <w:rsid w:val="00BF1107"/>
    <w:rsid w:val="00BF1960"/>
    <w:rsid w:val="00BF1B83"/>
    <w:rsid w:val="00BF1C8F"/>
    <w:rsid w:val="00BF211D"/>
    <w:rsid w:val="00BF2773"/>
    <w:rsid w:val="00BF2991"/>
    <w:rsid w:val="00BF2A4C"/>
    <w:rsid w:val="00BF2BEF"/>
    <w:rsid w:val="00BF3138"/>
    <w:rsid w:val="00BF3BC9"/>
    <w:rsid w:val="00BF4012"/>
    <w:rsid w:val="00BF4A88"/>
    <w:rsid w:val="00BF73CE"/>
    <w:rsid w:val="00BF7E06"/>
    <w:rsid w:val="00BF7E55"/>
    <w:rsid w:val="00C02767"/>
    <w:rsid w:val="00C02EAD"/>
    <w:rsid w:val="00C03037"/>
    <w:rsid w:val="00C031D2"/>
    <w:rsid w:val="00C03572"/>
    <w:rsid w:val="00C050D1"/>
    <w:rsid w:val="00C05237"/>
    <w:rsid w:val="00C056E2"/>
    <w:rsid w:val="00C06195"/>
    <w:rsid w:val="00C0654D"/>
    <w:rsid w:val="00C066AD"/>
    <w:rsid w:val="00C0702F"/>
    <w:rsid w:val="00C073AE"/>
    <w:rsid w:val="00C07933"/>
    <w:rsid w:val="00C102A7"/>
    <w:rsid w:val="00C10CF5"/>
    <w:rsid w:val="00C12569"/>
    <w:rsid w:val="00C12875"/>
    <w:rsid w:val="00C1367F"/>
    <w:rsid w:val="00C1569E"/>
    <w:rsid w:val="00C207ED"/>
    <w:rsid w:val="00C21E94"/>
    <w:rsid w:val="00C221E3"/>
    <w:rsid w:val="00C2530F"/>
    <w:rsid w:val="00C2540D"/>
    <w:rsid w:val="00C2548E"/>
    <w:rsid w:val="00C263D6"/>
    <w:rsid w:val="00C26D7D"/>
    <w:rsid w:val="00C27FA1"/>
    <w:rsid w:val="00C3024B"/>
    <w:rsid w:val="00C30E34"/>
    <w:rsid w:val="00C3104F"/>
    <w:rsid w:val="00C3173E"/>
    <w:rsid w:val="00C32224"/>
    <w:rsid w:val="00C32668"/>
    <w:rsid w:val="00C32CB9"/>
    <w:rsid w:val="00C33055"/>
    <w:rsid w:val="00C3345B"/>
    <w:rsid w:val="00C336A5"/>
    <w:rsid w:val="00C33DB2"/>
    <w:rsid w:val="00C33FCC"/>
    <w:rsid w:val="00C34C7B"/>
    <w:rsid w:val="00C34DB7"/>
    <w:rsid w:val="00C367A4"/>
    <w:rsid w:val="00C369A1"/>
    <w:rsid w:val="00C36B04"/>
    <w:rsid w:val="00C36E51"/>
    <w:rsid w:val="00C3719D"/>
    <w:rsid w:val="00C402CF"/>
    <w:rsid w:val="00C410D5"/>
    <w:rsid w:val="00C4148C"/>
    <w:rsid w:val="00C41AC5"/>
    <w:rsid w:val="00C42FB2"/>
    <w:rsid w:val="00C43E02"/>
    <w:rsid w:val="00C4416A"/>
    <w:rsid w:val="00C44237"/>
    <w:rsid w:val="00C4456D"/>
    <w:rsid w:val="00C445EE"/>
    <w:rsid w:val="00C44895"/>
    <w:rsid w:val="00C45256"/>
    <w:rsid w:val="00C458F7"/>
    <w:rsid w:val="00C46A99"/>
    <w:rsid w:val="00C474B9"/>
    <w:rsid w:val="00C47F15"/>
    <w:rsid w:val="00C50022"/>
    <w:rsid w:val="00C502FA"/>
    <w:rsid w:val="00C5158A"/>
    <w:rsid w:val="00C51CE3"/>
    <w:rsid w:val="00C51F5A"/>
    <w:rsid w:val="00C52D7B"/>
    <w:rsid w:val="00C52EF8"/>
    <w:rsid w:val="00C534BA"/>
    <w:rsid w:val="00C54A28"/>
    <w:rsid w:val="00C55D07"/>
    <w:rsid w:val="00C56D38"/>
    <w:rsid w:val="00C56E1C"/>
    <w:rsid w:val="00C56EF6"/>
    <w:rsid w:val="00C602BF"/>
    <w:rsid w:val="00C606B0"/>
    <w:rsid w:val="00C61122"/>
    <w:rsid w:val="00C6252B"/>
    <w:rsid w:val="00C63299"/>
    <w:rsid w:val="00C63B5C"/>
    <w:rsid w:val="00C63CCE"/>
    <w:rsid w:val="00C63D50"/>
    <w:rsid w:val="00C6415F"/>
    <w:rsid w:val="00C64405"/>
    <w:rsid w:val="00C64CC0"/>
    <w:rsid w:val="00C64DD8"/>
    <w:rsid w:val="00C65758"/>
    <w:rsid w:val="00C65799"/>
    <w:rsid w:val="00C65FD5"/>
    <w:rsid w:val="00C66FD6"/>
    <w:rsid w:val="00C675C8"/>
    <w:rsid w:val="00C67BFE"/>
    <w:rsid w:val="00C67FC8"/>
    <w:rsid w:val="00C70837"/>
    <w:rsid w:val="00C714E5"/>
    <w:rsid w:val="00C72567"/>
    <w:rsid w:val="00C72E1D"/>
    <w:rsid w:val="00C7324F"/>
    <w:rsid w:val="00C74484"/>
    <w:rsid w:val="00C74BD4"/>
    <w:rsid w:val="00C75DC1"/>
    <w:rsid w:val="00C76385"/>
    <w:rsid w:val="00C77290"/>
    <w:rsid w:val="00C804F9"/>
    <w:rsid w:val="00C80538"/>
    <w:rsid w:val="00C805E9"/>
    <w:rsid w:val="00C80AD9"/>
    <w:rsid w:val="00C82689"/>
    <w:rsid w:val="00C82816"/>
    <w:rsid w:val="00C833F4"/>
    <w:rsid w:val="00C835B5"/>
    <w:rsid w:val="00C8498D"/>
    <w:rsid w:val="00C8522F"/>
    <w:rsid w:val="00C86A3F"/>
    <w:rsid w:val="00C8725E"/>
    <w:rsid w:val="00C878E9"/>
    <w:rsid w:val="00C87DED"/>
    <w:rsid w:val="00C902C1"/>
    <w:rsid w:val="00C90431"/>
    <w:rsid w:val="00C90603"/>
    <w:rsid w:val="00C90A2A"/>
    <w:rsid w:val="00C91BF7"/>
    <w:rsid w:val="00C91EAE"/>
    <w:rsid w:val="00C924A3"/>
    <w:rsid w:val="00C93072"/>
    <w:rsid w:val="00C935CE"/>
    <w:rsid w:val="00C93EEF"/>
    <w:rsid w:val="00C94D10"/>
    <w:rsid w:val="00C9520C"/>
    <w:rsid w:val="00C953B3"/>
    <w:rsid w:val="00C97226"/>
    <w:rsid w:val="00C976EF"/>
    <w:rsid w:val="00C97B0C"/>
    <w:rsid w:val="00C97F52"/>
    <w:rsid w:val="00CA1A19"/>
    <w:rsid w:val="00CA1D81"/>
    <w:rsid w:val="00CA3390"/>
    <w:rsid w:val="00CA3BCC"/>
    <w:rsid w:val="00CA40D9"/>
    <w:rsid w:val="00CA4802"/>
    <w:rsid w:val="00CA487D"/>
    <w:rsid w:val="00CA5306"/>
    <w:rsid w:val="00CA55B3"/>
    <w:rsid w:val="00CA6B57"/>
    <w:rsid w:val="00CA6E6C"/>
    <w:rsid w:val="00CA7204"/>
    <w:rsid w:val="00CA74FC"/>
    <w:rsid w:val="00CA7D54"/>
    <w:rsid w:val="00CB06B6"/>
    <w:rsid w:val="00CB07C8"/>
    <w:rsid w:val="00CB0EAF"/>
    <w:rsid w:val="00CB133F"/>
    <w:rsid w:val="00CB14F8"/>
    <w:rsid w:val="00CB62B4"/>
    <w:rsid w:val="00CB6F08"/>
    <w:rsid w:val="00CB75AF"/>
    <w:rsid w:val="00CC0180"/>
    <w:rsid w:val="00CC027E"/>
    <w:rsid w:val="00CC13E1"/>
    <w:rsid w:val="00CC1818"/>
    <w:rsid w:val="00CC1D20"/>
    <w:rsid w:val="00CC249D"/>
    <w:rsid w:val="00CC2620"/>
    <w:rsid w:val="00CC3A76"/>
    <w:rsid w:val="00CC40FC"/>
    <w:rsid w:val="00CC5D58"/>
    <w:rsid w:val="00CC63BE"/>
    <w:rsid w:val="00CC6563"/>
    <w:rsid w:val="00CC7376"/>
    <w:rsid w:val="00CD0244"/>
    <w:rsid w:val="00CD0904"/>
    <w:rsid w:val="00CD0B10"/>
    <w:rsid w:val="00CD14AA"/>
    <w:rsid w:val="00CD228D"/>
    <w:rsid w:val="00CD28BE"/>
    <w:rsid w:val="00CD328C"/>
    <w:rsid w:val="00CD334B"/>
    <w:rsid w:val="00CD3382"/>
    <w:rsid w:val="00CD4F7C"/>
    <w:rsid w:val="00CD5CDA"/>
    <w:rsid w:val="00CD6399"/>
    <w:rsid w:val="00CD6B5C"/>
    <w:rsid w:val="00CD70E2"/>
    <w:rsid w:val="00CE10F4"/>
    <w:rsid w:val="00CE12D9"/>
    <w:rsid w:val="00CE17EF"/>
    <w:rsid w:val="00CE1BC3"/>
    <w:rsid w:val="00CE22C1"/>
    <w:rsid w:val="00CE3005"/>
    <w:rsid w:val="00CE3709"/>
    <w:rsid w:val="00CE472F"/>
    <w:rsid w:val="00CE4A5F"/>
    <w:rsid w:val="00CE4FB9"/>
    <w:rsid w:val="00CE5218"/>
    <w:rsid w:val="00CE59B0"/>
    <w:rsid w:val="00CE640C"/>
    <w:rsid w:val="00CE64D0"/>
    <w:rsid w:val="00CE70E6"/>
    <w:rsid w:val="00CE754C"/>
    <w:rsid w:val="00CF08B3"/>
    <w:rsid w:val="00CF1E50"/>
    <w:rsid w:val="00CF1EC2"/>
    <w:rsid w:val="00CF3A90"/>
    <w:rsid w:val="00CF5A7B"/>
    <w:rsid w:val="00CF658B"/>
    <w:rsid w:val="00CF69EA"/>
    <w:rsid w:val="00CF725D"/>
    <w:rsid w:val="00D00957"/>
    <w:rsid w:val="00D01F53"/>
    <w:rsid w:val="00D025B5"/>
    <w:rsid w:val="00D03504"/>
    <w:rsid w:val="00D03E19"/>
    <w:rsid w:val="00D03EA6"/>
    <w:rsid w:val="00D03EF5"/>
    <w:rsid w:val="00D045B7"/>
    <w:rsid w:val="00D04657"/>
    <w:rsid w:val="00D04B27"/>
    <w:rsid w:val="00D06391"/>
    <w:rsid w:val="00D067CB"/>
    <w:rsid w:val="00D06889"/>
    <w:rsid w:val="00D0779F"/>
    <w:rsid w:val="00D07B2A"/>
    <w:rsid w:val="00D10265"/>
    <w:rsid w:val="00D10533"/>
    <w:rsid w:val="00D10648"/>
    <w:rsid w:val="00D112D0"/>
    <w:rsid w:val="00D126D1"/>
    <w:rsid w:val="00D13655"/>
    <w:rsid w:val="00D13C10"/>
    <w:rsid w:val="00D13D7B"/>
    <w:rsid w:val="00D143ED"/>
    <w:rsid w:val="00D14D00"/>
    <w:rsid w:val="00D14EF4"/>
    <w:rsid w:val="00D16459"/>
    <w:rsid w:val="00D167F8"/>
    <w:rsid w:val="00D16804"/>
    <w:rsid w:val="00D17461"/>
    <w:rsid w:val="00D178C2"/>
    <w:rsid w:val="00D17972"/>
    <w:rsid w:val="00D20CC1"/>
    <w:rsid w:val="00D21395"/>
    <w:rsid w:val="00D26E0C"/>
    <w:rsid w:val="00D27DA5"/>
    <w:rsid w:val="00D27EEB"/>
    <w:rsid w:val="00D300D7"/>
    <w:rsid w:val="00D3159C"/>
    <w:rsid w:val="00D31733"/>
    <w:rsid w:val="00D32D98"/>
    <w:rsid w:val="00D330EB"/>
    <w:rsid w:val="00D33EF3"/>
    <w:rsid w:val="00D35284"/>
    <w:rsid w:val="00D36AA7"/>
    <w:rsid w:val="00D37885"/>
    <w:rsid w:val="00D40B8B"/>
    <w:rsid w:val="00D40E90"/>
    <w:rsid w:val="00D41067"/>
    <w:rsid w:val="00D42A32"/>
    <w:rsid w:val="00D42B59"/>
    <w:rsid w:val="00D430F6"/>
    <w:rsid w:val="00D4316D"/>
    <w:rsid w:val="00D4381E"/>
    <w:rsid w:val="00D44B88"/>
    <w:rsid w:val="00D44F09"/>
    <w:rsid w:val="00D45115"/>
    <w:rsid w:val="00D4602A"/>
    <w:rsid w:val="00D475C0"/>
    <w:rsid w:val="00D5018C"/>
    <w:rsid w:val="00D501C0"/>
    <w:rsid w:val="00D50F12"/>
    <w:rsid w:val="00D51A50"/>
    <w:rsid w:val="00D5212C"/>
    <w:rsid w:val="00D54F22"/>
    <w:rsid w:val="00D55C10"/>
    <w:rsid w:val="00D571A6"/>
    <w:rsid w:val="00D606D8"/>
    <w:rsid w:val="00D60D42"/>
    <w:rsid w:val="00D61059"/>
    <w:rsid w:val="00D61142"/>
    <w:rsid w:val="00D61232"/>
    <w:rsid w:val="00D62F10"/>
    <w:rsid w:val="00D6364D"/>
    <w:rsid w:val="00D63905"/>
    <w:rsid w:val="00D63DD4"/>
    <w:rsid w:val="00D67C4B"/>
    <w:rsid w:val="00D70E2B"/>
    <w:rsid w:val="00D71311"/>
    <w:rsid w:val="00D714EA"/>
    <w:rsid w:val="00D71886"/>
    <w:rsid w:val="00D71DCD"/>
    <w:rsid w:val="00D7239B"/>
    <w:rsid w:val="00D72682"/>
    <w:rsid w:val="00D7287F"/>
    <w:rsid w:val="00D72AEA"/>
    <w:rsid w:val="00D72B0D"/>
    <w:rsid w:val="00D73078"/>
    <w:rsid w:val="00D730A4"/>
    <w:rsid w:val="00D73102"/>
    <w:rsid w:val="00D73212"/>
    <w:rsid w:val="00D73994"/>
    <w:rsid w:val="00D74109"/>
    <w:rsid w:val="00D75404"/>
    <w:rsid w:val="00D7540D"/>
    <w:rsid w:val="00D75685"/>
    <w:rsid w:val="00D75954"/>
    <w:rsid w:val="00D75AD1"/>
    <w:rsid w:val="00D808E9"/>
    <w:rsid w:val="00D80B9C"/>
    <w:rsid w:val="00D80BA3"/>
    <w:rsid w:val="00D80D4B"/>
    <w:rsid w:val="00D8111A"/>
    <w:rsid w:val="00D83428"/>
    <w:rsid w:val="00D842A0"/>
    <w:rsid w:val="00D84ECD"/>
    <w:rsid w:val="00D85777"/>
    <w:rsid w:val="00D85CC4"/>
    <w:rsid w:val="00D86058"/>
    <w:rsid w:val="00D878F3"/>
    <w:rsid w:val="00D87E85"/>
    <w:rsid w:val="00D90351"/>
    <w:rsid w:val="00D90714"/>
    <w:rsid w:val="00D91A74"/>
    <w:rsid w:val="00D921D3"/>
    <w:rsid w:val="00D92AC0"/>
    <w:rsid w:val="00D92B93"/>
    <w:rsid w:val="00D93AEA"/>
    <w:rsid w:val="00D93ED4"/>
    <w:rsid w:val="00D94A4A"/>
    <w:rsid w:val="00D94C1B"/>
    <w:rsid w:val="00D956D5"/>
    <w:rsid w:val="00D95EBD"/>
    <w:rsid w:val="00D96E3E"/>
    <w:rsid w:val="00D97034"/>
    <w:rsid w:val="00D978A6"/>
    <w:rsid w:val="00DA09DE"/>
    <w:rsid w:val="00DA0E49"/>
    <w:rsid w:val="00DA10F8"/>
    <w:rsid w:val="00DA1DE7"/>
    <w:rsid w:val="00DA228B"/>
    <w:rsid w:val="00DA2CAD"/>
    <w:rsid w:val="00DA331A"/>
    <w:rsid w:val="00DA443E"/>
    <w:rsid w:val="00DA458B"/>
    <w:rsid w:val="00DA4A6A"/>
    <w:rsid w:val="00DA4B6F"/>
    <w:rsid w:val="00DA5B85"/>
    <w:rsid w:val="00DB10FB"/>
    <w:rsid w:val="00DB32A8"/>
    <w:rsid w:val="00DB3A83"/>
    <w:rsid w:val="00DB44FE"/>
    <w:rsid w:val="00DB4B37"/>
    <w:rsid w:val="00DB61A6"/>
    <w:rsid w:val="00DB6371"/>
    <w:rsid w:val="00DB7050"/>
    <w:rsid w:val="00DC0224"/>
    <w:rsid w:val="00DC074C"/>
    <w:rsid w:val="00DC0E47"/>
    <w:rsid w:val="00DC1009"/>
    <w:rsid w:val="00DC14A1"/>
    <w:rsid w:val="00DC1591"/>
    <w:rsid w:val="00DC244B"/>
    <w:rsid w:val="00DC28C7"/>
    <w:rsid w:val="00DC2F23"/>
    <w:rsid w:val="00DC32CA"/>
    <w:rsid w:val="00DC3433"/>
    <w:rsid w:val="00DC3BE3"/>
    <w:rsid w:val="00DC45D5"/>
    <w:rsid w:val="00DC4B4E"/>
    <w:rsid w:val="00DC51EF"/>
    <w:rsid w:val="00DC575D"/>
    <w:rsid w:val="00DC6303"/>
    <w:rsid w:val="00DC6399"/>
    <w:rsid w:val="00DC6A26"/>
    <w:rsid w:val="00DC7EFF"/>
    <w:rsid w:val="00DD003F"/>
    <w:rsid w:val="00DD0978"/>
    <w:rsid w:val="00DD1307"/>
    <w:rsid w:val="00DD1339"/>
    <w:rsid w:val="00DD1FCB"/>
    <w:rsid w:val="00DD22EF"/>
    <w:rsid w:val="00DD24DC"/>
    <w:rsid w:val="00DD35B6"/>
    <w:rsid w:val="00DD3A1D"/>
    <w:rsid w:val="00DD4BB8"/>
    <w:rsid w:val="00DD4E56"/>
    <w:rsid w:val="00DD58B5"/>
    <w:rsid w:val="00DD66F8"/>
    <w:rsid w:val="00DD717E"/>
    <w:rsid w:val="00DE1EC6"/>
    <w:rsid w:val="00DE1FE0"/>
    <w:rsid w:val="00DE26B1"/>
    <w:rsid w:val="00DE31BA"/>
    <w:rsid w:val="00DE3D67"/>
    <w:rsid w:val="00DE4288"/>
    <w:rsid w:val="00DE444E"/>
    <w:rsid w:val="00DE4903"/>
    <w:rsid w:val="00DE4BC0"/>
    <w:rsid w:val="00DE5490"/>
    <w:rsid w:val="00DE5536"/>
    <w:rsid w:val="00DE6350"/>
    <w:rsid w:val="00DE7789"/>
    <w:rsid w:val="00DF09E9"/>
    <w:rsid w:val="00DF1423"/>
    <w:rsid w:val="00DF14D4"/>
    <w:rsid w:val="00DF1503"/>
    <w:rsid w:val="00DF53DE"/>
    <w:rsid w:val="00DF58C8"/>
    <w:rsid w:val="00DF6691"/>
    <w:rsid w:val="00DF6F88"/>
    <w:rsid w:val="00DF7226"/>
    <w:rsid w:val="00E01A76"/>
    <w:rsid w:val="00E03392"/>
    <w:rsid w:val="00E035CE"/>
    <w:rsid w:val="00E03919"/>
    <w:rsid w:val="00E03C81"/>
    <w:rsid w:val="00E03D58"/>
    <w:rsid w:val="00E045E0"/>
    <w:rsid w:val="00E04C86"/>
    <w:rsid w:val="00E0717F"/>
    <w:rsid w:val="00E10081"/>
    <w:rsid w:val="00E1050F"/>
    <w:rsid w:val="00E10A7E"/>
    <w:rsid w:val="00E10A88"/>
    <w:rsid w:val="00E11DB9"/>
    <w:rsid w:val="00E12E0A"/>
    <w:rsid w:val="00E12FA3"/>
    <w:rsid w:val="00E15640"/>
    <w:rsid w:val="00E15E9D"/>
    <w:rsid w:val="00E16675"/>
    <w:rsid w:val="00E1692F"/>
    <w:rsid w:val="00E16B02"/>
    <w:rsid w:val="00E16E46"/>
    <w:rsid w:val="00E1712D"/>
    <w:rsid w:val="00E172AC"/>
    <w:rsid w:val="00E17B92"/>
    <w:rsid w:val="00E17E47"/>
    <w:rsid w:val="00E20856"/>
    <w:rsid w:val="00E209A1"/>
    <w:rsid w:val="00E20A66"/>
    <w:rsid w:val="00E20FB2"/>
    <w:rsid w:val="00E211A4"/>
    <w:rsid w:val="00E223AC"/>
    <w:rsid w:val="00E235F2"/>
    <w:rsid w:val="00E23704"/>
    <w:rsid w:val="00E237A5"/>
    <w:rsid w:val="00E238A4"/>
    <w:rsid w:val="00E2576A"/>
    <w:rsid w:val="00E2593F"/>
    <w:rsid w:val="00E27655"/>
    <w:rsid w:val="00E27A35"/>
    <w:rsid w:val="00E30224"/>
    <w:rsid w:val="00E30745"/>
    <w:rsid w:val="00E30B2F"/>
    <w:rsid w:val="00E31D83"/>
    <w:rsid w:val="00E3223C"/>
    <w:rsid w:val="00E34907"/>
    <w:rsid w:val="00E34CB5"/>
    <w:rsid w:val="00E34D3B"/>
    <w:rsid w:val="00E34F04"/>
    <w:rsid w:val="00E37291"/>
    <w:rsid w:val="00E379DB"/>
    <w:rsid w:val="00E37C60"/>
    <w:rsid w:val="00E37F35"/>
    <w:rsid w:val="00E407FF"/>
    <w:rsid w:val="00E40F42"/>
    <w:rsid w:val="00E410D9"/>
    <w:rsid w:val="00E4147F"/>
    <w:rsid w:val="00E41CF0"/>
    <w:rsid w:val="00E41D17"/>
    <w:rsid w:val="00E422FD"/>
    <w:rsid w:val="00E42F5A"/>
    <w:rsid w:val="00E43A5B"/>
    <w:rsid w:val="00E448A8"/>
    <w:rsid w:val="00E460E2"/>
    <w:rsid w:val="00E4673F"/>
    <w:rsid w:val="00E468B9"/>
    <w:rsid w:val="00E47008"/>
    <w:rsid w:val="00E47930"/>
    <w:rsid w:val="00E47D6D"/>
    <w:rsid w:val="00E505F3"/>
    <w:rsid w:val="00E509A2"/>
    <w:rsid w:val="00E510F9"/>
    <w:rsid w:val="00E51313"/>
    <w:rsid w:val="00E51A1C"/>
    <w:rsid w:val="00E51F76"/>
    <w:rsid w:val="00E525F7"/>
    <w:rsid w:val="00E53235"/>
    <w:rsid w:val="00E53872"/>
    <w:rsid w:val="00E53B10"/>
    <w:rsid w:val="00E53E66"/>
    <w:rsid w:val="00E53EDA"/>
    <w:rsid w:val="00E54E65"/>
    <w:rsid w:val="00E552BD"/>
    <w:rsid w:val="00E55D86"/>
    <w:rsid w:val="00E562CB"/>
    <w:rsid w:val="00E5754F"/>
    <w:rsid w:val="00E57811"/>
    <w:rsid w:val="00E60B29"/>
    <w:rsid w:val="00E61806"/>
    <w:rsid w:val="00E62181"/>
    <w:rsid w:val="00E623AC"/>
    <w:rsid w:val="00E6328C"/>
    <w:rsid w:val="00E63598"/>
    <w:rsid w:val="00E636F3"/>
    <w:rsid w:val="00E647A4"/>
    <w:rsid w:val="00E65366"/>
    <w:rsid w:val="00E666B6"/>
    <w:rsid w:val="00E66808"/>
    <w:rsid w:val="00E66D82"/>
    <w:rsid w:val="00E676AE"/>
    <w:rsid w:val="00E71C42"/>
    <w:rsid w:val="00E72A0E"/>
    <w:rsid w:val="00E7326C"/>
    <w:rsid w:val="00E73757"/>
    <w:rsid w:val="00E74254"/>
    <w:rsid w:val="00E7528A"/>
    <w:rsid w:val="00E7556F"/>
    <w:rsid w:val="00E76850"/>
    <w:rsid w:val="00E76AE2"/>
    <w:rsid w:val="00E76CCB"/>
    <w:rsid w:val="00E777A1"/>
    <w:rsid w:val="00E82224"/>
    <w:rsid w:val="00E82523"/>
    <w:rsid w:val="00E826C9"/>
    <w:rsid w:val="00E82902"/>
    <w:rsid w:val="00E83415"/>
    <w:rsid w:val="00E83C19"/>
    <w:rsid w:val="00E85B9A"/>
    <w:rsid w:val="00E8680E"/>
    <w:rsid w:val="00E877E4"/>
    <w:rsid w:val="00E87AC0"/>
    <w:rsid w:val="00E87B43"/>
    <w:rsid w:val="00E9001D"/>
    <w:rsid w:val="00E90288"/>
    <w:rsid w:val="00E90886"/>
    <w:rsid w:val="00E90A2D"/>
    <w:rsid w:val="00E90EB4"/>
    <w:rsid w:val="00E91665"/>
    <w:rsid w:val="00E91B12"/>
    <w:rsid w:val="00E92E58"/>
    <w:rsid w:val="00E93334"/>
    <w:rsid w:val="00E94156"/>
    <w:rsid w:val="00E97A1F"/>
    <w:rsid w:val="00EA0DB4"/>
    <w:rsid w:val="00EA1078"/>
    <w:rsid w:val="00EA167E"/>
    <w:rsid w:val="00EA1A57"/>
    <w:rsid w:val="00EA1CEA"/>
    <w:rsid w:val="00EA1DB9"/>
    <w:rsid w:val="00EA2A63"/>
    <w:rsid w:val="00EA2C63"/>
    <w:rsid w:val="00EA3C4C"/>
    <w:rsid w:val="00EA405F"/>
    <w:rsid w:val="00EA48D0"/>
    <w:rsid w:val="00EA499A"/>
    <w:rsid w:val="00EA524F"/>
    <w:rsid w:val="00EA57D1"/>
    <w:rsid w:val="00EA595C"/>
    <w:rsid w:val="00EA5E83"/>
    <w:rsid w:val="00EA6DDB"/>
    <w:rsid w:val="00EA7ABF"/>
    <w:rsid w:val="00EB0AAE"/>
    <w:rsid w:val="00EB1618"/>
    <w:rsid w:val="00EB1A9C"/>
    <w:rsid w:val="00EB1DC0"/>
    <w:rsid w:val="00EB22A8"/>
    <w:rsid w:val="00EB2DE1"/>
    <w:rsid w:val="00EB3799"/>
    <w:rsid w:val="00EB3BE3"/>
    <w:rsid w:val="00EB42F4"/>
    <w:rsid w:val="00EB4485"/>
    <w:rsid w:val="00EB4ED4"/>
    <w:rsid w:val="00EB5078"/>
    <w:rsid w:val="00EB580D"/>
    <w:rsid w:val="00EB584C"/>
    <w:rsid w:val="00EB5CEE"/>
    <w:rsid w:val="00EB65F4"/>
    <w:rsid w:val="00EB7087"/>
    <w:rsid w:val="00EC0060"/>
    <w:rsid w:val="00EC1824"/>
    <w:rsid w:val="00EC1974"/>
    <w:rsid w:val="00EC26B9"/>
    <w:rsid w:val="00EC29E8"/>
    <w:rsid w:val="00EC2E2C"/>
    <w:rsid w:val="00EC30D4"/>
    <w:rsid w:val="00EC30F7"/>
    <w:rsid w:val="00EC427A"/>
    <w:rsid w:val="00EC4D35"/>
    <w:rsid w:val="00EC4E4B"/>
    <w:rsid w:val="00EC548C"/>
    <w:rsid w:val="00EC5D6F"/>
    <w:rsid w:val="00EC7467"/>
    <w:rsid w:val="00ED025E"/>
    <w:rsid w:val="00ED06C1"/>
    <w:rsid w:val="00ED0A13"/>
    <w:rsid w:val="00ED1D42"/>
    <w:rsid w:val="00ED1EDF"/>
    <w:rsid w:val="00ED2CBA"/>
    <w:rsid w:val="00ED34BA"/>
    <w:rsid w:val="00ED399B"/>
    <w:rsid w:val="00ED461E"/>
    <w:rsid w:val="00ED5287"/>
    <w:rsid w:val="00ED5663"/>
    <w:rsid w:val="00ED69AF"/>
    <w:rsid w:val="00ED71D1"/>
    <w:rsid w:val="00ED79C3"/>
    <w:rsid w:val="00EE016B"/>
    <w:rsid w:val="00EE040F"/>
    <w:rsid w:val="00EE0427"/>
    <w:rsid w:val="00EE2244"/>
    <w:rsid w:val="00EE2403"/>
    <w:rsid w:val="00EE2607"/>
    <w:rsid w:val="00EE2B1F"/>
    <w:rsid w:val="00EE2BA1"/>
    <w:rsid w:val="00EE2CBA"/>
    <w:rsid w:val="00EE31A0"/>
    <w:rsid w:val="00EE45C8"/>
    <w:rsid w:val="00EE528E"/>
    <w:rsid w:val="00EE6368"/>
    <w:rsid w:val="00EE7E26"/>
    <w:rsid w:val="00EF02AB"/>
    <w:rsid w:val="00EF04C1"/>
    <w:rsid w:val="00EF1127"/>
    <w:rsid w:val="00EF141B"/>
    <w:rsid w:val="00EF1444"/>
    <w:rsid w:val="00EF17A1"/>
    <w:rsid w:val="00EF28F9"/>
    <w:rsid w:val="00EF2EFC"/>
    <w:rsid w:val="00EF2F2D"/>
    <w:rsid w:val="00EF36E9"/>
    <w:rsid w:val="00EF448C"/>
    <w:rsid w:val="00EF4560"/>
    <w:rsid w:val="00EF4C7A"/>
    <w:rsid w:val="00EF4D75"/>
    <w:rsid w:val="00EF55A1"/>
    <w:rsid w:val="00EF5633"/>
    <w:rsid w:val="00EF6568"/>
    <w:rsid w:val="00EF6DA1"/>
    <w:rsid w:val="00F0007D"/>
    <w:rsid w:val="00F00DF0"/>
    <w:rsid w:val="00F01E65"/>
    <w:rsid w:val="00F03A33"/>
    <w:rsid w:val="00F05E04"/>
    <w:rsid w:val="00F05F55"/>
    <w:rsid w:val="00F0606F"/>
    <w:rsid w:val="00F06228"/>
    <w:rsid w:val="00F063C1"/>
    <w:rsid w:val="00F06401"/>
    <w:rsid w:val="00F069DD"/>
    <w:rsid w:val="00F070EB"/>
    <w:rsid w:val="00F0725C"/>
    <w:rsid w:val="00F07BDC"/>
    <w:rsid w:val="00F10652"/>
    <w:rsid w:val="00F106F4"/>
    <w:rsid w:val="00F11663"/>
    <w:rsid w:val="00F12EC5"/>
    <w:rsid w:val="00F14798"/>
    <w:rsid w:val="00F148F4"/>
    <w:rsid w:val="00F17D9A"/>
    <w:rsid w:val="00F17E53"/>
    <w:rsid w:val="00F206E5"/>
    <w:rsid w:val="00F21C7A"/>
    <w:rsid w:val="00F22CBF"/>
    <w:rsid w:val="00F22FF5"/>
    <w:rsid w:val="00F23136"/>
    <w:rsid w:val="00F2317D"/>
    <w:rsid w:val="00F24624"/>
    <w:rsid w:val="00F264A6"/>
    <w:rsid w:val="00F26760"/>
    <w:rsid w:val="00F26EDD"/>
    <w:rsid w:val="00F27891"/>
    <w:rsid w:val="00F304D1"/>
    <w:rsid w:val="00F317BC"/>
    <w:rsid w:val="00F32843"/>
    <w:rsid w:val="00F32D75"/>
    <w:rsid w:val="00F32F92"/>
    <w:rsid w:val="00F33509"/>
    <w:rsid w:val="00F336C9"/>
    <w:rsid w:val="00F34378"/>
    <w:rsid w:val="00F347DD"/>
    <w:rsid w:val="00F34D0C"/>
    <w:rsid w:val="00F350D9"/>
    <w:rsid w:val="00F35985"/>
    <w:rsid w:val="00F36B65"/>
    <w:rsid w:val="00F36EE0"/>
    <w:rsid w:val="00F37C0E"/>
    <w:rsid w:val="00F37F0C"/>
    <w:rsid w:val="00F41723"/>
    <w:rsid w:val="00F42839"/>
    <w:rsid w:val="00F42BF3"/>
    <w:rsid w:val="00F434C6"/>
    <w:rsid w:val="00F44404"/>
    <w:rsid w:val="00F44CD7"/>
    <w:rsid w:val="00F45297"/>
    <w:rsid w:val="00F4538E"/>
    <w:rsid w:val="00F45EDB"/>
    <w:rsid w:val="00F46330"/>
    <w:rsid w:val="00F4678A"/>
    <w:rsid w:val="00F46818"/>
    <w:rsid w:val="00F46A5C"/>
    <w:rsid w:val="00F46F20"/>
    <w:rsid w:val="00F47261"/>
    <w:rsid w:val="00F50DC6"/>
    <w:rsid w:val="00F519D8"/>
    <w:rsid w:val="00F53F42"/>
    <w:rsid w:val="00F5439F"/>
    <w:rsid w:val="00F55626"/>
    <w:rsid w:val="00F55906"/>
    <w:rsid w:val="00F568AE"/>
    <w:rsid w:val="00F56D90"/>
    <w:rsid w:val="00F57940"/>
    <w:rsid w:val="00F61804"/>
    <w:rsid w:val="00F634B5"/>
    <w:rsid w:val="00F63572"/>
    <w:rsid w:val="00F665D9"/>
    <w:rsid w:val="00F666F3"/>
    <w:rsid w:val="00F6686C"/>
    <w:rsid w:val="00F66E8C"/>
    <w:rsid w:val="00F6745F"/>
    <w:rsid w:val="00F705EF"/>
    <w:rsid w:val="00F70AE3"/>
    <w:rsid w:val="00F70F3F"/>
    <w:rsid w:val="00F714B6"/>
    <w:rsid w:val="00F7313B"/>
    <w:rsid w:val="00F73BC6"/>
    <w:rsid w:val="00F74109"/>
    <w:rsid w:val="00F75691"/>
    <w:rsid w:val="00F75D4B"/>
    <w:rsid w:val="00F76333"/>
    <w:rsid w:val="00F76E26"/>
    <w:rsid w:val="00F8097A"/>
    <w:rsid w:val="00F809FD"/>
    <w:rsid w:val="00F82D4D"/>
    <w:rsid w:val="00F846C1"/>
    <w:rsid w:val="00F84829"/>
    <w:rsid w:val="00F8536C"/>
    <w:rsid w:val="00F85B16"/>
    <w:rsid w:val="00F872A2"/>
    <w:rsid w:val="00F8743F"/>
    <w:rsid w:val="00F91303"/>
    <w:rsid w:val="00F913B2"/>
    <w:rsid w:val="00F91484"/>
    <w:rsid w:val="00F92B11"/>
    <w:rsid w:val="00F94417"/>
    <w:rsid w:val="00F94751"/>
    <w:rsid w:val="00F96864"/>
    <w:rsid w:val="00F96B44"/>
    <w:rsid w:val="00F97656"/>
    <w:rsid w:val="00FA01E5"/>
    <w:rsid w:val="00FA0BBD"/>
    <w:rsid w:val="00FA0EE0"/>
    <w:rsid w:val="00FA1B30"/>
    <w:rsid w:val="00FA357B"/>
    <w:rsid w:val="00FA3800"/>
    <w:rsid w:val="00FA3851"/>
    <w:rsid w:val="00FA66FD"/>
    <w:rsid w:val="00FA67BB"/>
    <w:rsid w:val="00FA6C74"/>
    <w:rsid w:val="00FA7BF8"/>
    <w:rsid w:val="00FA7EE1"/>
    <w:rsid w:val="00FB0682"/>
    <w:rsid w:val="00FB0689"/>
    <w:rsid w:val="00FB0860"/>
    <w:rsid w:val="00FB170B"/>
    <w:rsid w:val="00FB1AE9"/>
    <w:rsid w:val="00FB23F4"/>
    <w:rsid w:val="00FB2AB1"/>
    <w:rsid w:val="00FB2FD3"/>
    <w:rsid w:val="00FB4280"/>
    <w:rsid w:val="00FB4607"/>
    <w:rsid w:val="00FB5B79"/>
    <w:rsid w:val="00FB5E52"/>
    <w:rsid w:val="00FB640C"/>
    <w:rsid w:val="00FC08E1"/>
    <w:rsid w:val="00FC1F20"/>
    <w:rsid w:val="00FC2583"/>
    <w:rsid w:val="00FC2856"/>
    <w:rsid w:val="00FC2D22"/>
    <w:rsid w:val="00FC4125"/>
    <w:rsid w:val="00FC47E9"/>
    <w:rsid w:val="00FC5C35"/>
    <w:rsid w:val="00FC711F"/>
    <w:rsid w:val="00FC783E"/>
    <w:rsid w:val="00FC7A6A"/>
    <w:rsid w:val="00FC7CA9"/>
    <w:rsid w:val="00FD0715"/>
    <w:rsid w:val="00FD0C83"/>
    <w:rsid w:val="00FD1450"/>
    <w:rsid w:val="00FD2B33"/>
    <w:rsid w:val="00FD2E2C"/>
    <w:rsid w:val="00FD4A50"/>
    <w:rsid w:val="00FD4AAC"/>
    <w:rsid w:val="00FD4E02"/>
    <w:rsid w:val="00FD52F1"/>
    <w:rsid w:val="00FD6CED"/>
    <w:rsid w:val="00FE0764"/>
    <w:rsid w:val="00FE1B92"/>
    <w:rsid w:val="00FE21D6"/>
    <w:rsid w:val="00FE3ECC"/>
    <w:rsid w:val="00FE455B"/>
    <w:rsid w:val="00FE4B34"/>
    <w:rsid w:val="00FE5062"/>
    <w:rsid w:val="00FE5424"/>
    <w:rsid w:val="00FE54E3"/>
    <w:rsid w:val="00FE5EF0"/>
    <w:rsid w:val="00FE76FA"/>
    <w:rsid w:val="00FE7E30"/>
    <w:rsid w:val="00FE7E34"/>
    <w:rsid w:val="00FE7E3F"/>
    <w:rsid w:val="00FF1C61"/>
    <w:rsid w:val="00FF23C3"/>
    <w:rsid w:val="00FF2DDB"/>
    <w:rsid w:val="00FF4378"/>
    <w:rsid w:val="00FF5219"/>
    <w:rsid w:val="00FF539D"/>
    <w:rsid w:val="00FF59B0"/>
    <w:rsid w:val="00FF5AFD"/>
    <w:rsid w:val="00FF5D66"/>
    <w:rsid w:val="00FF667C"/>
    <w:rsid w:val="00FF770B"/>
    <w:rsid w:val="00FF7C5D"/>
    <w:rsid w:val="00FF7C82"/>
    <w:rsid w:val="0151115D"/>
    <w:rsid w:val="01B514ED"/>
    <w:rsid w:val="023E3544"/>
    <w:rsid w:val="0282868A"/>
    <w:rsid w:val="02ABD397"/>
    <w:rsid w:val="04B1F7BC"/>
    <w:rsid w:val="04D66F05"/>
    <w:rsid w:val="06E16A24"/>
    <w:rsid w:val="0707292B"/>
    <w:rsid w:val="074C6537"/>
    <w:rsid w:val="0841C4B3"/>
    <w:rsid w:val="088865D1"/>
    <w:rsid w:val="08C7286C"/>
    <w:rsid w:val="08C9B5EE"/>
    <w:rsid w:val="09112128"/>
    <w:rsid w:val="0AE34B86"/>
    <w:rsid w:val="0AF4FE4B"/>
    <w:rsid w:val="0BE11725"/>
    <w:rsid w:val="0C324DB3"/>
    <w:rsid w:val="0CAFBE0D"/>
    <w:rsid w:val="0CE64BB6"/>
    <w:rsid w:val="0DAE61AA"/>
    <w:rsid w:val="0E8929DA"/>
    <w:rsid w:val="0F0E6D1A"/>
    <w:rsid w:val="1128E987"/>
    <w:rsid w:val="11DA66E6"/>
    <w:rsid w:val="11EE1B90"/>
    <w:rsid w:val="12251BCE"/>
    <w:rsid w:val="139D1ED7"/>
    <w:rsid w:val="1422078C"/>
    <w:rsid w:val="145D7AEF"/>
    <w:rsid w:val="1488A2E4"/>
    <w:rsid w:val="1510A07B"/>
    <w:rsid w:val="154C1F42"/>
    <w:rsid w:val="157E8837"/>
    <w:rsid w:val="15CE62C2"/>
    <w:rsid w:val="17404AB1"/>
    <w:rsid w:val="175BB81F"/>
    <w:rsid w:val="183C152C"/>
    <w:rsid w:val="18FC13AA"/>
    <w:rsid w:val="19E3F06F"/>
    <w:rsid w:val="1A87565E"/>
    <w:rsid w:val="1A921DE2"/>
    <w:rsid w:val="1BCB31E2"/>
    <w:rsid w:val="1BE2FA83"/>
    <w:rsid w:val="1C29A7D3"/>
    <w:rsid w:val="1D9C86AC"/>
    <w:rsid w:val="1DFA46D4"/>
    <w:rsid w:val="1DFAF715"/>
    <w:rsid w:val="1DFED0F9"/>
    <w:rsid w:val="1E7E6B92"/>
    <w:rsid w:val="1EB58988"/>
    <w:rsid w:val="1F2A2542"/>
    <w:rsid w:val="1F5C600F"/>
    <w:rsid w:val="1F83ED75"/>
    <w:rsid w:val="1F897D1B"/>
    <w:rsid w:val="1FBE0281"/>
    <w:rsid w:val="20738D1B"/>
    <w:rsid w:val="20A7392C"/>
    <w:rsid w:val="20E51DF8"/>
    <w:rsid w:val="235F22A1"/>
    <w:rsid w:val="2371340F"/>
    <w:rsid w:val="2383EB78"/>
    <w:rsid w:val="23CB914B"/>
    <w:rsid w:val="25FDE99E"/>
    <w:rsid w:val="2739B31B"/>
    <w:rsid w:val="27880EEE"/>
    <w:rsid w:val="286590AB"/>
    <w:rsid w:val="28688094"/>
    <w:rsid w:val="298FE3AC"/>
    <w:rsid w:val="29982BC8"/>
    <w:rsid w:val="29F2FC75"/>
    <w:rsid w:val="2A2BC576"/>
    <w:rsid w:val="2A593F32"/>
    <w:rsid w:val="2A739166"/>
    <w:rsid w:val="2A9F7CE5"/>
    <w:rsid w:val="2AA19642"/>
    <w:rsid w:val="2BF9003E"/>
    <w:rsid w:val="2CB1B3FE"/>
    <w:rsid w:val="2D8AB8D6"/>
    <w:rsid w:val="2DF27BAB"/>
    <w:rsid w:val="2E426E7F"/>
    <w:rsid w:val="2E50CB22"/>
    <w:rsid w:val="2EC765D5"/>
    <w:rsid w:val="2F3F4CED"/>
    <w:rsid w:val="2F44F1EC"/>
    <w:rsid w:val="2F48FF21"/>
    <w:rsid w:val="2FC10DEE"/>
    <w:rsid w:val="2FCCDE2E"/>
    <w:rsid w:val="311641C0"/>
    <w:rsid w:val="3164D85B"/>
    <w:rsid w:val="3213BBF5"/>
    <w:rsid w:val="345E7D32"/>
    <w:rsid w:val="34710C34"/>
    <w:rsid w:val="34BA66D7"/>
    <w:rsid w:val="35C7C06B"/>
    <w:rsid w:val="369F293B"/>
    <w:rsid w:val="3804561D"/>
    <w:rsid w:val="385D11C0"/>
    <w:rsid w:val="39063447"/>
    <w:rsid w:val="3957595B"/>
    <w:rsid w:val="39F089D2"/>
    <w:rsid w:val="39F42C40"/>
    <w:rsid w:val="3AC3CAC3"/>
    <w:rsid w:val="3AD8A099"/>
    <w:rsid w:val="3B8E2B33"/>
    <w:rsid w:val="3C05AF92"/>
    <w:rsid w:val="3C2FB230"/>
    <w:rsid w:val="3F0FA249"/>
    <w:rsid w:val="3F2D6056"/>
    <w:rsid w:val="40182527"/>
    <w:rsid w:val="40881DFB"/>
    <w:rsid w:val="4127DDD5"/>
    <w:rsid w:val="414D0D1C"/>
    <w:rsid w:val="41E439C2"/>
    <w:rsid w:val="42319E9D"/>
    <w:rsid w:val="429EFB56"/>
    <w:rsid w:val="440A9A11"/>
    <w:rsid w:val="440FB5E4"/>
    <w:rsid w:val="443ACBB7"/>
    <w:rsid w:val="459CCB09"/>
    <w:rsid w:val="45A03EDF"/>
    <w:rsid w:val="45A104EC"/>
    <w:rsid w:val="45E6AE50"/>
    <w:rsid w:val="462AC8BD"/>
    <w:rsid w:val="46499AF0"/>
    <w:rsid w:val="464EAAB1"/>
    <w:rsid w:val="465DED4A"/>
    <w:rsid w:val="469412E4"/>
    <w:rsid w:val="46C34A16"/>
    <w:rsid w:val="46FCAC6C"/>
    <w:rsid w:val="47D6BDC1"/>
    <w:rsid w:val="482E637B"/>
    <w:rsid w:val="485F0242"/>
    <w:rsid w:val="488A1C51"/>
    <w:rsid w:val="48B54895"/>
    <w:rsid w:val="4C8F2A58"/>
    <w:rsid w:val="4CC722EE"/>
    <w:rsid w:val="4D614F84"/>
    <w:rsid w:val="4E1FC2C8"/>
    <w:rsid w:val="4EDA5C28"/>
    <w:rsid w:val="4F847AA3"/>
    <w:rsid w:val="4F93E47A"/>
    <w:rsid w:val="4FFE2C38"/>
    <w:rsid w:val="50152094"/>
    <w:rsid w:val="502B0630"/>
    <w:rsid w:val="5044CD56"/>
    <w:rsid w:val="51EFFC89"/>
    <w:rsid w:val="52DA9950"/>
    <w:rsid w:val="5389CD1E"/>
    <w:rsid w:val="53B5B4CE"/>
    <w:rsid w:val="54B6EE62"/>
    <w:rsid w:val="55E57917"/>
    <w:rsid w:val="56B34488"/>
    <w:rsid w:val="59FA1AB6"/>
    <w:rsid w:val="5A0F0D72"/>
    <w:rsid w:val="5A7E9530"/>
    <w:rsid w:val="5AA1C6A1"/>
    <w:rsid w:val="5AFEF819"/>
    <w:rsid w:val="5C1CC9D5"/>
    <w:rsid w:val="5C22B445"/>
    <w:rsid w:val="5CBBB869"/>
    <w:rsid w:val="5CEE6651"/>
    <w:rsid w:val="5E2AB6A0"/>
    <w:rsid w:val="5F6306E0"/>
    <w:rsid w:val="5FBB9657"/>
    <w:rsid w:val="6088EBBC"/>
    <w:rsid w:val="6098DC4C"/>
    <w:rsid w:val="615C3044"/>
    <w:rsid w:val="61AD10C8"/>
    <w:rsid w:val="61EAA1EC"/>
    <w:rsid w:val="6355BB4A"/>
    <w:rsid w:val="63EEE683"/>
    <w:rsid w:val="646A9DBD"/>
    <w:rsid w:val="64F2742A"/>
    <w:rsid w:val="66413902"/>
    <w:rsid w:val="66924FA8"/>
    <w:rsid w:val="66CEB6F2"/>
    <w:rsid w:val="66E47A87"/>
    <w:rsid w:val="680AB1D3"/>
    <w:rsid w:val="685382A6"/>
    <w:rsid w:val="68747141"/>
    <w:rsid w:val="697FBC2B"/>
    <w:rsid w:val="69C958F2"/>
    <w:rsid w:val="6A15601D"/>
    <w:rsid w:val="6A45BCB2"/>
    <w:rsid w:val="6A8586CE"/>
    <w:rsid w:val="6B401D83"/>
    <w:rsid w:val="6C3B34F4"/>
    <w:rsid w:val="6CF305DB"/>
    <w:rsid w:val="6DC15330"/>
    <w:rsid w:val="6F008D64"/>
    <w:rsid w:val="6FEB3DBC"/>
    <w:rsid w:val="6FEC6552"/>
    <w:rsid w:val="70B3658B"/>
    <w:rsid w:val="70FD6B40"/>
    <w:rsid w:val="71DDAF84"/>
    <w:rsid w:val="722C722F"/>
    <w:rsid w:val="723830A7"/>
    <w:rsid w:val="72CB3151"/>
    <w:rsid w:val="735BA05C"/>
    <w:rsid w:val="74549A95"/>
    <w:rsid w:val="7467FDD1"/>
    <w:rsid w:val="75B5B130"/>
    <w:rsid w:val="75BD43AC"/>
    <w:rsid w:val="777C9A1C"/>
    <w:rsid w:val="77B5D469"/>
    <w:rsid w:val="78328DEA"/>
    <w:rsid w:val="78791BDA"/>
    <w:rsid w:val="78A7722B"/>
    <w:rsid w:val="79C2C45A"/>
    <w:rsid w:val="7A43428C"/>
    <w:rsid w:val="7C045B42"/>
    <w:rsid w:val="7C21E6C4"/>
    <w:rsid w:val="7C9AF02A"/>
    <w:rsid w:val="7D3412B0"/>
    <w:rsid w:val="7D4C30BD"/>
    <w:rsid w:val="7D9AF368"/>
    <w:rsid w:val="7DC12ED9"/>
    <w:rsid w:val="7E75E476"/>
    <w:rsid w:val="7ECC88FF"/>
    <w:rsid w:val="7FD695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21D77F9"/>
  <w15:docId w15:val="{D8FE1703-6F8D-47C4-8C07-A3898E4B51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05B6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955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55EA"/>
  </w:style>
  <w:style w:type="paragraph" w:styleId="Footer">
    <w:name w:val="footer"/>
    <w:basedOn w:val="Normal"/>
    <w:link w:val="FooterChar"/>
    <w:uiPriority w:val="99"/>
    <w:unhideWhenUsed/>
    <w:rsid w:val="004955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55EA"/>
  </w:style>
  <w:style w:type="table" w:styleId="TableGrid">
    <w:name w:val="Table Grid"/>
    <w:basedOn w:val="TableNormal"/>
    <w:uiPriority w:val="59"/>
    <w:rsid w:val="006C5B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F28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28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280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28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280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87CC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3D55F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unhideWhenUsed/>
    <w:rsid w:val="00EC29E8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EC29E8"/>
    <w:rPr>
      <w:color w:val="2B579A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4726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4726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47261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D42A32"/>
    <w:rPr>
      <w:color w:val="800080" w:themeColor="followedHyperlink"/>
      <w:u w:val="single"/>
    </w:rPr>
  </w:style>
  <w:style w:type="character" w:customStyle="1" w:styleId="normaltextrun">
    <w:name w:val="normaltextrun"/>
    <w:basedOn w:val="DefaultParagraphFont"/>
    <w:rsid w:val="00730A9E"/>
  </w:style>
  <w:style w:type="character" w:customStyle="1" w:styleId="eop">
    <w:name w:val="eop"/>
    <w:basedOn w:val="DefaultParagraphFont"/>
    <w:rsid w:val="00076E22"/>
  </w:style>
  <w:style w:type="paragraph" w:customStyle="1" w:styleId="paragraph">
    <w:name w:val="paragraph"/>
    <w:basedOn w:val="Normal"/>
    <w:rsid w:val="00B536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 w:bidi="he-IL"/>
    </w:rPr>
  </w:style>
  <w:style w:type="paragraph" w:customStyle="1" w:styleId="Default">
    <w:name w:val="Default"/>
    <w:rsid w:val="006C7BAB"/>
    <w:pPr>
      <w:autoSpaceDE w:val="0"/>
      <w:autoSpaceDN w:val="0"/>
      <w:adjustRightInd w:val="0"/>
      <w:spacing w:after="0" w:line="240" w:lineRule="auto"/>
    </w:pPr>
    <w:rPr>
      <w:rFonts w:ascii="Avenir Next World" w:hAnsi="Avenir Next World" w:cs="Avenir Next World"/>
      <w:color w:val="000000"/>
      <w:sz w:val="24"/>
      <w:szCs w:val="24"/>
      <w:lang w:val="es-CO" w:bidi="he-IL"/>
    </w:rPr>
  </w:style>
  <w:style w:type="character" w:styleId="UnresolvedMention">
    <w:name w:val="Unresolved Mention"/>
    <w:basedOn w:val="DefaultParagraphFont"/>
    <w:uiPriority w:val="99"/>
    <w:semiHidden/>
    <w:unhideWhenUsed/>
    <w:rsid w:val="00D26E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71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2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17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88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8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24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7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62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5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8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56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tendimento.diabetes@medtronic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d9853b6-8764-44e6-9878-5ebcfaae20bf">
      <UserInfo>
        <DisplayName>Oleksa, Michael</DisplayName>
        <AccountId>14</AccountId>
        <AccountType/>
      </UserInfo>
      <UserInfo>
        <DisplayName>Sandhu, Gursher</DisplayName>
        <AccountId>19</AccountId>
        <AccountType/>
      </UserInfo>
      <UserInfo>
        <DisplayName>Everyone</DisplayName>
        <AccountId>11</AccountId>
        <AccountType/>
      </UserInfo>
      <UserInfo>
        <DisplayName>Gray, Jerry</DisplayName>
        <AccountId>44</AccountId>
        <AccountType/>
      </UserInfo>
      <UserInfo>
        <DisplayName>Pietrosimone, Angela</DisplayName>
        <AccountId>43</AccountId>
        <AccountType/>
      </UserInfo>
      <UserInfo>
        <DisplayName>Ties, Megan</DisplayName>
        <AccountId>40</AccountId>
        <AccountType/>
      </UserInfo>
      <UserInfo>
        <DisplayName>Hause, Nathaniel</DisplayName>
        <AccountId>49</AccountId>
        <AccountType/>
      </UserInfo>
      <UserInfo>
        <DisplayName>328328932__u_deleted__@medtronic.com</DisplayName>
        <AccountId>58</AccountId>
        <AccountType/>
      </UserInfo>
      <UserInfo>
        <DisplayName>Bergal, Inna</DisplayName>
        <AccountId>59</AccountId>
        <AccountType/>
      </UserInfo>
      <UserInfo>
        <DisplayName>Barry.Robichaux</DisplayName>
        <AccountId>30</AccountId>
        <AccountType/>
      </UserInfo>
      <UserInfo>
        <DisplayName>Johnson, James [johnsj193]</DisplayName>
        <AccountId>35</AccountId>
        <AccountType/>
      </UserInfo>
      <UserInfo>
        <DisplayName>Hribar, Kathryn</DisplayName>
        <AccountId>16</AccountId>
        <AccountType/>
      </UserInfo>
      <UserInfo>
        <DisplayName>SharingLinks.a5f00ac1-8212-4a5d-a614-f0a877cbca6a.Flexible.ccd2c700-f50f-46dd-ac4e-f419ba6b80eb</DisplayName>
        <AccountId>56</AccountId>
        <AccountType/>
      </UserInfo>
      <UserInfo>
        <DisplayName>Richardson, Mollie</DisplayName>
        <AccountId>57</AccountId>
        <AccountType/>
      </UserInfo>
      <UserInfo>
        <DisplayName>Flecha Casillas, Fernando</DisplayName>
        <AccountId>84</AccountId>
        <AccountType/>
      </UserInfo>
      <UserInfo>
        <DisplayName>SharingLinks.86bfb465-ff04-4d91-8d4c-570c4db3b8df.Flexible.533b9db2-5645-4a6a-b404-2372239d32e4</DisplayName>
        <AccountId>85</AccountId>
        <AccountType/>
      </UserInfo>
      <UserInfo>
        <DisplayName>Syed, Hailey</DisplayName>
        <AccountId>86</AccountId>
        <AccountType/>
      </UserInfo>
      <UserInfo>
        <DisplayName>236016436__u_deleted__@medtronic.com</DisplayName>
        <AccountId>67</AccountId>
        <AccountType/>
      </UserInfo>
      <UserInfo>
        <DisplayName>Szarkova, Maria</DisplayName>
        <AccountId>74</AccountId>
        <AccountType/>
      </UserInfo>
      <UserInfo>
        <DisplayName>Cise, Anne</DisplayName>
        <AccountId>48</AccountId>
        <AccountType/>
      </UserInfo>
      <UserInfo>
        <DisplayName>Reyes, Rachel</DisplayName>
        <AccountId>38</AccountId>
        <AccountType/>
      </UserInfo>
      <UserInfo>
        <DisplayName>SharingLinks.a87bbf37-0f93-43af-9f58-4b37e9c38991.Flexible.836bb4cd-ac0d-40ed-bd1c-b84b704a05a2</DisplayName>
        <AccountId>28</AccountId>
        <AccountType/>
      </UserInfo>
      <UserInfo>
        <DisplayName>Avallone, Brenda</DisplayName>
        <AccountId>15</AccountId>
        <AccountType/>
      </UserInfo>
      <UserInfo>
        <DisplayName>Iverson, Dan</DisplayName>
        <AccountId>42</AccountId>
        <AccountType/>
      </UserInfo>
      <UserInfo>
        <DisplayName>SharingLinks.9345aa83-c9b3-4b4a-821d-29dfb441e7e0.Flexible.cee2a44b-ae49-4422-bb86-663ba6bcee21</DisplayName>
        <AccountId>20</AccountId>
        <AccountType/>
      </UserInfo>
      <UserInfo>
        <DisplayName>Kutchi, Karim</DisplayName>
        <AccountId>77</AccountId>
        <AccountType/>
      </UserInfo>
      <UserInfo>
        <DisplayName>SharingLinks.e9fd06d5-3b5e-4b81-b587-2a28f4b8f318.Flexible.90449c6e-ed6f-4e62-bed4-3d14ff6ea092</DisplayName>
        <AccountId>81</AccountId>
        <AccountType/>
      </UserInfo>
      <UserInfo>
        <DisplayName>SharingLinks.e16e2fdd-f8e8-4afb-be2c-b4bab4a3bbf1.Flexible.5566746e-fe1c-4daf-895e-5347714e7a61</DisplayName>
        <AccountId>78</AccountId>
        <AccountType/>
      </UserInfo>
      <UserInfo>
        <DisplayName>Knoll, Jessica</DisplayName>
        <AccountId>54</AccountId>
        <AccountType/>
      </UserInfo>
      <UserInfo>
        <DisplayName>Te, Tommy</DisplayName>
        <AccountId>100</AccountId>
        <AccountType/>
      </UserInfo>
      <UserInfo>
        <DisplayName>Claffey, Petrina</DisplayName>
        <AccountId>151</AccountId>
        <AccountType/>
      </UserInfo>
      <UserInfo>
        <DisplayName>Tilara, Chirag</DisplayName>
        <AccountId>117</AccountId>
        <AccountType/>
      </UserInfo>
      <UserInfo>
        <DisplayName>de Graaff, Gerwin</DisplayName>
        <AccountId>24</AccountId>
        <AccountType/>
      </UserInfo>
      <UserInfo>
        <DisplayName>George, Suny</DisplayName>
        <AccountId>1154</AccountId>
        <AccountType/>
      </UserInfo>
      <UserInfo>
        <DisplayName>Rosenqvist, Heather</DisplayName>
        <AccountId>134</AccountId>
        <AccountType/>
      </UserInfo>
      <UserInfo>
        <DisplayName>Vigersky, Robert</DisplayName>
        <AccountId>130</AccountId>
        <AccountType/>
      </UserInfo>
      <UserInfo>
        <DisplayName>Cohen, Ohad</DisplayName>
        <AccountId>1321</AccountId>
        <AccountType/>
      </UserInfo>
      <UserInfo>
        <DisplayName>McGilvrey, David</DisplayName>
        <AccountId>174</AccountId>
        <AccountType/>
      </UserInfo>
      <UserInfo>
        <DisplayName>Anglin, Jeff</DisplayName>
        <AccountId>148</AccountId>
        <AccountType/>
      </UserInfo>
      <UserInfo>
        <DisplayName>Slaughter, Tiffany</DisplayName>
        <AccountId>136</AccountId>
        <AccountType/>
      </UserInfo>
      <UserInfo>
        <DisplayName>Kelleher, Kevin</DisplayName>
        <AccountId>150</AccountId>
        <AccountType/>
      </UserInfo>
      <UserInfo>
        <DisplayName>Cowne, Jason</DisplayName>
        <AccountId>131</AccountId>
        <AccountType/>
      </UserInfo>
      <UserInfo>
        <DisplayName>Vijayakumar, Sushana</DisplayName>
        <AccountId>1301</AccountId>
        <AccountType/>
      </UserInfo>
      <UserInfo>
        <DisplayName>Klein, Marikay Mk</DisplayName>
        <AccountId>1248</AccountId>
        <AccountType/>
      </UserInfo>
      <UserInfo>
        <DisplayName>Reese, Pamela</DisplayName>
        <AccountId>60</AccountId>
        <AccountType/>
      </UserInfo>
      <UserInfo>
        <DisplayName>Patterson, Ashley</DisplayName>
        <AccountId>206</AccountId>
        <AccountType/>
      </UserInfo>
      <UserInfo>
        <DisplayName>Barboa, Audrey</DisplayName>
        <AccountId>553</AccountId>
        <AccountType/>
      </UserInfo>
      <UserInfo>
        <DisplayName>Campbell, Alex</DisplayName>
        <AccountId>128</AccountId>
        <AccountType/>
      </UserInfo>
      <UserInfo>
        <DisplayName>Flemmen, Nicole</DisplayName>
        <AccountId>164</AccountId>
        <AccountType/>
      </UserInfo>
    </SharedWithUsers>
    <lcf76f155ced4ddcb4097134ff3c332f xmlns="c645d910-66d3-4ceb-a88a-1e7ea300d1be">
      <Terms xmlns="http://schemas.microsoft.com/office/infopath/2007/PartnerControls"/>
    </lcf76f155ced4ddcb4097134ff3c332f>
    <TaxCatchAll xmlns="ed9853b6-8764-44e6-9878-5ebcfaae20bf" xsi:nil="true"/>
    <Atribu_x00ed_doa xmlns="c645d910-66d3-4ceb-a88a-1e7ea300d1be">
      <UserInfo>
        <DisplayName/>
        <AccountId xsi:nil="true"/>
        <AccountType/>
      </UserInfo>
    </Atribu_x00ed_doa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50FE25901A0C946AE37A63B5209A6F9" ma:contentTypeVersion="15" ma:contentTypeDescription="Crie um novo documento." ma:contentTypeScope="" ma:versionID="a784148f20e8d26a9676137beac5fffa">
  <xsd:schema xmlns:xsd="http://www.w3.org/2001/XMLSchema" xmlns:xs="http://www.w3.org/2001/XMLSchema" xmlns:p="http://schemas.microsoft.com/office/2006/metadata/properties" xmlns:ns2="c645d910-66d3-4ceb-a88a-1e7ea300d1be" xmlns:ns3="ed9853b6-8764-44e6-9878-5ebcfaae20bf" targetNamespace="http://schemas.microsoft.com/office/2006/metadata/properties" ma:root="true" ma:fieldsID="2020023d17811e8d866d2804f3b440cc" ns2:_="" ns3:_="">
    <xsd:import namespace="c645d910-66d3-4ceb-a88a-1e7ea300d1be"/>
    <xsd:import namespace="ed9853b6-8764-44e6-9878-5ebcfaae20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SearchProperties" minOccurs="0"/>
                <xsd:element ref="ns2:Atribu_x00ed_do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45d910-66d3-4ceb-a88a-1e7ea300d1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Marcações de imagem" ma:readOnly="false" ma:fieldId="{5cf76f15-5ced-4ddc-b409-7134ff3c332f}" ma:taxonomyMulti="true" ma:sspId="66cf037f-5c90-4cca-86a9-c389e6aaa23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Atribu_x00ed_doa" ma:index="22" nillable="true" ma:displayName="Atribuído a " ma:format="Dropdown" ma:list="UserInfo" ma:SharePointGroup="0" ma:internalName="Atribu_x00ed_doa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9853b6-8764-44e6-9878-5ebcfaae20bf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eb6699ef-6fe3-423c-9bbe-af3859437a7b}" ma:internalName="TaxCatchAll" ma:showField="CatchAllData" ma:web="ed9853b6-8764-44e6-9878-5ebcfaae20b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11374ED-F0F3-4C83-A08D-88EAC267BE2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BB3027A-E4F6-4307-B4F7-3F84E3526A6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595550C-8D68-4250-9BF8-BF0F068308D5}">
  <ds:schemaRefs>
    <ds:schemaRef ds:uri="http://schemas.microsoft.com/office/2006/metadata/properties"/>
    <ds:schemaRef ds:uri="http://schemas.microsoft.com/office/infopath/2007/PartnerControls"/>
    <ds:schemaRef ds:uri="36dc5b7a-ec3f-4d52-a6a3-1dd478edb569"/>
    <ds:schemaRef ds:uri="7cf96c49-2d50-4484-8cb1-5afcfd0698ee"/>
  </ds:schemaRefs>
</ds:datastoreItem>
</file>

<file path=customXml/itemProps4.xml><?xml version="1.0" encoding="utf-8"?>
<ds:datastoreItem xmlns:ds="http://schemas.openxmlformats.org/officeDocument/2006/customXml" ds:itemID="{720290F2-4633-4B39-B67F-A6B10A64503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25</Words>
  <Characters>124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dtronic, Inc.</Company>
  <LinksUpToDate>false</LinksUpToDate>
  <CharactersWithSpaces>1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som, Sheila</dc:creator>
  <cp:keywords/>
  <cp:lastModifiedBy>Bautista, Jessica</cp:lastModifiedBy>
  <cp:revision>15</cp:revision>
  <dcterms:created xsi:type="dcterms:W3CDTF">2022-09-30T22:28:00Z</dcterms:created>
  <dcterms:modified xsi:type="dcterms:W3CDTF">2022-10-05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xd_ProgID">
    <vt:lpwstr/>
  </property>
  <property fmtid="{D5CDD505-2E9C-101B-9397-08002B2CF9AE}" pid="3" name="ComplianceAssetId">
    <vt:lpwstr/>
  </property>
  <property fmtid="{D5CDD505-2E9C-101B-9397-08002B2CF9AE}" pid="4" name="TemplateUrl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xd_Signature">
    <vt:bool>false</vt:bool>
  </property>
  <property fmtid="{D5CDD505-2E9C-101B-9397-08002B2CF9AE}" pid="8" name="SharedWithUsers">
    <vt:lpwstr>14;#Tilara, Chirag;#19;#de Graaff, Gerwin;#11;#Kaganjo, Megan;#44;#Vigersky, Robert;#43;#Oroszlan, Gabor;#40;#Richardson, Mollie;#49;#Reese, Pamela;#58;#Rosenqvist, Heather;#59;#Anglin, Jeff;#30;#Russo, Matt;#35;#Reed, Chris;#16;#Tumer, Mehmet;#56;#Te, To</vt:lpwstr>
  </property>
  <property fmtid="{D5CDD505-2E9C-101B-9397-08002B2CF9AE}" pid="9" name="MediaServiceImageTags">
    <vt:lpwstr/>
  </property>
  <property fmtid="{D5CDD505-2E9C-101B-9397-08002B2CF9AE}" pid="10" name="ContentTypeId">
    <vt:lpwstr>0x010100550FE25901A0C946AE37A63B5209A6F9</vt:lpwstr>
  </property>
</Properties>
</file>